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79E9B" w14:textId="77777777" w:rsidR="009E1B59" w:rsidRPr="004B36AA" w:rsidRDefault="009E1B59" w:rsidP="009E1B59">
      <w:pPr>
        <w:jc w:val="center"/>
        <w:rPr>
          <w:rFonts w:ascii="Cambria" w:hAnsi="Cambria"/>
        </w:rPr>
      </w:pPr>
    </w:p>
    <w:p w14:paraId="5FFC7700" w14:textId="77777777" w:rsidR="009E1B59" w:rsidRPr="004B36AA" w:rsidRDefault="009E1B59" w:rsidP="009E1B59">
      <w:pPr>
        <w:jc w:val="center"/>
        <w:rPr>
          <w:rFonts w:ascii="Cambria" w:hAnsi="Cambria"/>
          <w:b/>
          <w:sz w:val="32"/>
        </w:rPr>
      </w:pPr>
      <w:r w:rsidRPr="004B36AA">
        <w:rPr>
          <w:rFonts w:ascii="Cambria" w:hAnsi="Cambria"/>
          <w:b/>
          <w:sz w:val="32"/>
        </w:rPr>
        <w:t>AULA PRÁTICA 1</w:t>
      </w:r>
      <w:r w:rsidR="00902C2D">
        <w:rPr>
          <w:rFonts w:ascii="Cambria" w:hAnsi="Cambria"/>
          <w:b/>
          <w:sz w:val="32"/>
        </w:rPr>
        <w:t>.</w:t>
      </w:r>
      <w:r w:rsidR="00342E61">
        <w:rPr>
          <w:rFonts w:ascii="Cambria" w:hAnsi="Cambria"/>
          <w:b/>
          <w:sz w:val="32"/>
        </w:rPr>
        <w:t>2</w:t>
      </w:r>
    </w:p>
    <w:p w14:paraId="736E1AE8" w14:textId="77777777" w:rsidR="00F24245" w:rsidRPr="004B36AA" w:rsidRDefault="00F24245" w:rsidP="009E1B59">
      <w:pPr>
        <w:jc w:val="center"/>
        <w:rPr>
          <w:rFonts w:ascii="Cambria" w:hAnsi="Cambria"/>
          <w:b/>
          <w:sz w:val="28"/>
        </w:rPr>
      </w:pPr>
    </w:p>
    <w:p w14:paraId="620B234D" w14:textId="77777777" w:rsidR="00902C2D" w:rsidRDefault="00660FE5" w:rsidP="00660FE5">
      <w:pPr>
        <w:jc w:val="center"/>
        <w:rPr>
          <w:rFonts w:ascii="Cambria" w:hAnsi="Cambria"/>
          <w:b/>
          <w:sz w:val="28"/>
        </w:rPr>
      </w:pPr>
      <w:r w:rsidRPr="004B36AA">
        <w:rPr>
          <w:rFonts w:ascii="Cambria" w:hAnsi="Cambria"/>
          <w:b/>
          <w:sz w:val="28"/>
        </w:rPr>
        <w:t>VISUALIZAÇÃO E REPRESENTAÇÃO MOLECULAR</w:t>
      </w:r>
    </w:p>
    <w:p w14:paraId="605625E6" w14:textId="77777777" w:rsidR="00902C2D" w:rsidRDefault="00902C2D" w:rsidP="00660FE5">
      <w:pPr>
        <w:jc w:val="center"/>
        <w:rPr>
          <w:rFonts w:ascii="Cambria" w:hAnsi="Cambria"/>
          <w:b/>
          <w:sz w:val="28"/>
        </w:rPr>
      </w:pPr>
    </w:p>
    <w:p w14:paraId="63F8DC18" w14:textId="48B8C498" w:rsidR="00902C2D" w:rsidRDefault="00902C2D" w:rsidP="0081103E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Nos exercícios abaixo </w:t>
      </w:r>
      <w:r w:rsidRPr="00902C2D">
        <w:rPr>
          <w:rFonts w:ascii="Cambria" w:hAnsi="Cambria"/>
          <w:sz w:val="24"/>
          <w:szCs w:val="24"/>
        </w:rPr>
        <w:t>você</w:t>
      </w:r>
      <w:r>
        <w:rPr>
          <w:rFonts w:ascii="Cambria" w:hAnsi="Cambria"/>
          <w:sz w:val="24"/>
          <w:szCs w:val="24"/>
        </w:rPr>
        <w:t>s</w:t>
      </w:r>
      <w:r w:rsidRPr="00902C2D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utilizarão o programa PyMOL para visualizar e representar estruturas</w:t>
      </w:r>
      <w:r w:rsidRPr="00902C2D">
        <w:rPr>
          <w:rFonts w:ascii="Cambria" w:hAnsi="Cambria"/>
          <w:sz w:val="24"/>
          <w:szCs w:val="24"/>
        </w:rPr>
        <w:t xml:space="preserve"> moleculares</w:t>
      </w:r>
      <w:r>
        <w:rPr>
          <w:rFonts w:ascii="Cambria" w:hAnsi="Cambria"/>
          <w:sz w:val="24"/>
          <w:szCs w:val="24"/>
        </w:rPr>
        <w:t xml:space="preserve"> de proteínas. As perguntas devem ser respondidas neste mesmo documento</w:t>
      </w:r>
      <w:r w:rsidR="006C4FEB">
        <w:rPr>
          <w:rFonts w:ascii="Cambria" w:hAnsi="Cambria"/>
          <w:sz w:val="24"/>
          <w:szCs w:val="24"/>
        </w:rPr>
        <w:t>.</w:t>
      </w:r>
      <w:r>
        <w:rPr>
          <w:rFonts w:ascii="Cambria" w:hAnsi="Cambria"/>
          <w:sz w:val="24"/>
          <w:szCs w:val="24"/>
        </w:rPr>
        <w:t xml:space="preserve"> </w:t>
      </w:r>
      <w:r w:rsidR="0081103E">
        <w:rPr>
          <w:rFonts w:ascii="Cambria" w:hAnsi="Cambria"/>
          <w:sz w:val="24"/>
          <w:szCs w:val="24"/>
        </w:rPr>
        <w:t xml:space="preserve">Cada grupo realizará o exercício com um arquivo </w:t>
      </w:r>
      <w:r w:rsidR="0081103E" w:rsidRPr="0081103E">
        <w:rPr>
          <w:rFonts w:ascii="Cambria" w:hAnsi="Cambria"/>
          <w:i/>
          <w:sz w:val="24"/>
          <w:szCs w:val="24"/>
        </w:rPr>
        <w:t>.pdb</w:t>
      </w:r>
      <w:r w:rsidR="0081103E">
        <w:rPr>
          <w:rFonts w:ascii="Cambria" w:hAnsi="Cambria"/>
          <w:sz w:val="24"/>
          <w:szCs w:val="24"/>
        </w:rPr>
        <w:t xml:space="preserve"> específico indicado. </w:t>
      </w:r>
      <w:r w:rsidR="006C4FEB">
        <w:rPr>
          <w:rFonts w:ascii="Cambria" w:hAnsi="Cambria"/>
          <w:sz w:val="24"/>
          <w:szCs w:val="24"/>
        </w:rPr>
        <w:t>A</w:t>
      </w:r>
      <w:r>
        <w:rPr>
          <w:rFonts w:ascii="Cambria" w:hAnsi="Cambria"/>
          <w:sz w:val="24"/>
          <w:szCs w:val="24"/>
        </w:rPr>
        <w:t>o final da aula</w:t>
      </w:r>
      <w:r w:rsidRPr="00902C2D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enviem </w:t>
      </w:r>
      <w:r w:rsidR="005F59D0">
        <w:rPr>
          <w:rFonts w:ascii="Cambria" w:hAnsi="Cambria"/>
          <w:sz w:val="24"/>
          <w:szCs w:val="24"/>
        </w:rPr>
        <w:t xml:space="preserve">um arquivo </w:t>
      </w:r>
      <w:r w:rsidR="005F59D0" w:rsidRPr="005F59D0">
        <w:rPr>
          <w:rFonts w:ascii="Cambria" w:hAnsi="Cambria"/>
          <w:i/>
          <w:sz w:val="24"/>
          <w:szCs w:val="24"/>
        </w:rPr>
        <w:t>.pdf</w:t>
      </w:r>
      <w:r w:rsidR="005F59D0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com</w:t>
      </w:r>
      <w:r w:rsidRPr="00902C2D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as respostas via e-mail para: </w:t>
      </w:r>
      <w:hyperlink r:id="rId7" w:history="1">
        <w:r w:rsidR="00EB2039" w:rsidRPr="00670C6C">
          <w:rPr>
            <w:rStyle w:val="Hyperlink"/>
            <w:rFonts w:ascii="Cambria" w:hAnsi="Cambria"/>
            <w:sz w:val="24"/>
            <w:szCs w:val="24"/>
          </w:rPr>
          <w:t>rvcguido@usp.br</w:t>
        </w:r>
      </w:hyperlink>
      <w:r w:rsidR="0081103E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 xml:space="preserve">Nomeie o arquivo com as respostas da seguinte maneira: </w:t>
      </w:r>
      <w:r w:rsidR="00764EBC">
        <w:rPr>
          <w:rFonts w:ascii="Cambria" w:hAnsi="Cambria"/>
          <w:b/>
          <w:sz w:val="24"/>
          <w:szCs w:val="24"/>
        </w:rPr>
        <w:t>BME20</w:t>
      </w:r>
      <w:r w:rsidR="00D93CF7">
        <w:rPr>
          <w:rFonts w:ascii="Cambria" w:hAnsi="Cambria"/>
          <w:b/>
          <w:sz w:val="24"/>
          <w:szCs w:val="24"/>
        </w:rPr>
        <w:t>2</w:t>
      </w:r>
      <w:r w:rsidR="005B1424">
        <w:rPr>
          <w:rFonts w:ascii="Cambria" w:hAnsi="Cambria"/>
          <w:b/>
          <w:sz w:val="24"/>
          <w:szCs w:val="24"/>
        </w:rPr>
        <w:t>3</w:t>
      </w:r>
      <w:r w:rsidRPr="006C4FEB">
        <w:rPr>
          <w:rFonts w:ascii="Cambria" w:hAnsi="Cambria"/>
          <w:b/>
          <w:sz w:val="24"/>
          <w:szCs w:val="24"/>
        </w:rPr>
        <w:t>_P1_GX.</w:t>
      </w:r>
      <w:r w:rsidR="00E4208C">
        <w:rPr>
          <w:rFonts w:ascii="Cambria" w:hAnsi="Cambria"/>
          <w:b/>
          <w:sz w:val="24"/>
          <w:szCs w:val="24"/>
        </w:rPr>
        <w:t>pdf</w:t>
      </w:r>
      <w:r w:rsidRPr="00902C2D">
        <w:rPr>
          <w:rFonts w:ascii="Cambria" w:hAnsi="Cambria"/>
          <w:b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(substituta o </w:t>
      </w:r>
      <w:r w:rsidR="006C4FEB">
        <w:rPr>
          <w:rFonts w:ascii="Cambria" w:hAnsi="Cambria"/>
          <w:sz w:val="24"/>
          <w:szCs w:val="24"/>
        </w:rPr>
        <w:t>“</w:t>
      </w:r>
      <w:r>
        <w:rPr>
          <w:rFonts w:ascii="Cambria" w:hAnsi="Cambria"/>
          <w:sz w:val="24"/>
          <w:szCs w:val="24"/>
        </w:rPr>
        <w:t>X</w:t>
      </w:r>
      <w:r w:rsidR="006C4FEB">
        <w:rPr>
          <w:rFonts w:ascii="Cambria" w:hAnsi="Cambria"/>
          <w:sz w:val="24"/>
          <w:szCs w:val="24"/>
        </w:rPr>
        <w:t>”</w:t>
      </w:r>
      <w:r>
        <w:rPr>
          <w:rFonts w:ascii="Cambria" w:hAnsi="Cambria"/>
          <w:sz w:val="24"/>
          <w:szCs w:val="24"/>
        </w:rPr>
        <w:t xml:space="preserve"> pelo no. do grupo</w:t>
      </w:r>
      <w:r w:rsidR="006C4FEB">
        <w:rPr>
          <w:rFonts w:ascii="Cambria" w:hAnsi="Cambria"/>
          <w:sz w:val="24"/>
          <w:szCs w:val="24"/>
        </w:rPr>
        <w:t>, ou seja,</w:t>
      </w:r>
      <w:r>
        <w:rPr>
          <w:rFonts w:ascii="Cambria" w:hAnsi="Cambria"/>
          <w:sz w:val="24"/>
          <w:szCs w:val="24"/>
        </w:rPr>
        <w:t xml:space="preserve"> 1, 2, 3, ...)</w:t>
      </w:r>
    </w:p>
    <w:p w14:paraId="5D206201" w14:textId="77777777" w:rsidR="006C4FEB" w:rsidRDefault="006C4FEB" w:rsidP="00764EBC">
      <w:pPr>
        <w:rPr>
          <w:rFonts w:ascii="Cambria" w:hAnsi="Cambria"/>
          <w:b/>
          <w:sz w:val="28"/>
        </w:rPr>
      </w:pPr>
    </w:p>
    <w:p w14:paraId="3E5C9FAC" w14:textId="77777777" w:rsidR="00764EBC" w:rsidRDefault="00764EBC" w:rsidP="00764EBC">
      <w:pPr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 xml:space="preserve">NOMES: </w:t>
      </w:r>
      <w:r w:rsidRPr="00764EBC">
        <w:rPr>
          <w:rFonts w:ascii="Cambria" w:hAnsi="Cambria"/>
          <w:b/>
          <w:sz w:val="28"/>
          <w:highlight w:val="yellow"/>
        </w:rPr>
        <w:t xml:space="preserve">xxxxxx </w:t>
      </w:r>
      <w:r>
        <w:rPr>
          <w:rFonts w:ascii="Cambria" w:hAnsi="Cambria"/>
          <w:b/>
          <w:sz w:val="28"/>
        </w:rPr>
        <w:t xml:space="preserve">e </w:t>
      </w:r>
      <w:r w:rsidRPr="00764EBC">
        <w:rPr>
          <w:rFonts w:ascii="Cambria" w:hAnsi="Cambria"/>
          <w:b/>
          <w:sz w:val="28"/>
          <w:highlight w:val="yellow"/>
        </w:rPr>
        <w:t>xxxxx</w:t>
      </w:r>
    </w:p>
    <w:p w14:paraId="02666520" w14:textId="77777777" w:rsidR="00902C2D" w:rsidRPr="00902C2D" w:rsidRDefault="00902C2D" w:rsidP="00902C2D">
      <w:pPr>
        <w:jc w:val="center"/>
        <w:rPr>
          <w:rFonts w:ascii="Cambria" w:hAnsi="Cambria"/>
          <w:b/>
          <w:sz w:val="28"/>
        </w:rPr>
      </w:pPr>
      <w:r w:rsidRPr="00902C2D">
        <w:rPr>
          <w:rFonts w:ascii="Cambria" w:hAnsi="Cambria"/>
          <w:b/>
          <w:sz w:val="28"/>
        </w:rPr>
        <w:t>EXERCÍCIOS</w:t>
      </w:r>
    </w:p>
    <w:p w14:paraId="2D4235B9" w14:textId="77777777" w:rsidR="00F24245" w:rsidRDefault="00F24245" w:rsidP="006C4FEB">
      <w:pPr>
        <w:jc w:val="both"/>
        <w:rPr>
          <w:rFonts w:ascii="Cambria" w:hAnsi="Cambria"/>
          <w:b/>
          <w:sz w:val="24"/>
        </w:rPr>
      </w:pPr>
    </w:p>
    <w:p w14:paraId="6013BD6B" w14:textId="77777777" w:rsidR="006C4FEB" w:rsidRPr="00577E48" w:rsidRDefault="006C4FEB" w:rsidP="00577E48">
      <w:pPr>
        <w:shd w:val="clear" w:color="auto" w:fill="00B0F0"/>
        <w:jc w:val="both"/>
        <w:rPr>
          <w:rFonts w:ascii="Cambria" w:hAnsi="Cambria"/>
          <w:b/>
          <w:sz w:val="24"/>
        </w:rPr>
      </w:pPr>
      <w:r w:rsidRPr="00577E48">
        <w:rPr>
          <w:rFonts w:ascii="Cambria" w:hAnsi="Cambria"/>
          <w:b/>
          <w:sz w:val="24"/>
        </w:rPr>
        <w:t xml:space="preserve">1. Acesse o site do </w:t>
      </w:r>
      <w:r w:rsidRPr="00577E48">
        <w:rPr>
          <w:rFonts w:ascii="Cambria" w:hAnsi="Cambria"/>
          <w:b/>
          <w:i/>
          <w:sz w:val="24"/>
        </w:rPr>
        <w:t>Protein Data Bank</w:t>
      </w:r>
      <w:r w:rsidRPr="00577E48">
        <w:rPr>
          <w:rFonts w:ascii="Cambria" w:hAnsi="Cambria"/>
          <w:b/>
          <w:sz w:val="24"/>
        </w:rPr>
        <w:t xml:space="preserve"> e baixe o</w:t>
      </w:r>
      <w:r w:rsidR="00403B9D" w:rsidRPr="00577E48">
        <w:rPr>
          <w:rFonts w:ascii="Cambria" w:hAnsi="Cambria"/>
          <w:b/>
          <w:sz w:val="24"/>
        </w:rPr>
        <w:t xml:space="preserve"> arquivo </w:t>
      </w:r>
      <w:r w:rsidR="00403B9D" w:rsidRPr="00577E48">
        <w:rPr>
          <w:rFonts w:ascii="Cambria" w:hAnsi="Cambria"/>
          <w:b/>
          <w:i/>
          <w:sz w:val="24"/>
        </w:rPr>
        <w:t>.pdb</w:t>
      </w:r>
      <w:r w:rsidR="00403B9D" w:rsidRPr="00577E48">
        <w:rPr>
          <w:rFonts w:ascii="Cambria" w:hAnsi="Cambria"/>
          <w:b/>
          <w:sz w:val="24"/>
        </w:rPr>
        <w:t xml:space="preserve"> de acordo com seu </w:t>
      </w:r>
      <w:r w:rsidRPr="00577E48">
        <w:rPr>
          <w:rFonts w:ascii="Cambria" w:hAnsi="Cambria"/>
          <w:b/>
          <w:sz w:val="24"/>
        </w:rPr>
        <w:t>grupo</w:t>
      </w:r>
      <w:r w:rsidR="00403B9D" w:rsidRPr="00577E48">
        <w:rPr>
          <w:rFonts w:ascii="Cambria" w:hAnsi="Cambria"/>
          <w:b/>
          <w:sz w:val="24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19"/>
        <w:gridCol w:w="1213"/>
        <w:gridCol w:w="1190"/>
        <w:gridCol w:w="1182"/>
        <w:gridCol w:w="1184"/>
        <w:gridCol w:w="1205"/>
        <w:gridCol w:w="1188"/>
        <w:gridCol w:w="1039"/>
        <w:gridCol w:w="1037"/>
      </w:tblGrid>
      <w:tr w:rsidR="00403B9D" w14:paraId="6A4F37B3" w14:textId="77777777" w:rsidTr="005C7E96">
        <w:trPr>
          <w:trHeight w:val="389"/>
        </w:trPr>
        <w:tc>
          <w:tcPr>
            <w:tcW w:w="583" w:type="pct"/>
          </w:tcPr>
          <w:p w14:paraId="7056A017" w14:textId="77777777" w:rsidR="00403B9D" w:rsidRPr="00403B9D" w:rsidRDefault="00403B9D" w:rsidP="00403B9D">
            <w:pPr>
              <w:jc w:val="both"/>
              <w:rPr>
                <w:rFonts w:ascii="Cambria" w:hAnsi="Cambria"/>
                <w:b/>
                <w:sz w:val="24"/>
              </w:rPr>
            </w:pPr>
            <w:r w:rsidRPr="00403B9D">
              <w:rPr>
                <w:rFonts w:ascii="Cambria" w:hAnsi="Cambria"/>
                <w:b/>
                <w:sz w:val="24"/>
              </w:rPr>
              <w:t>Grupo</w:t>
            </w:r>
          </w:p>
        </w:tc>
        <w:tc>
          <w:tcPr>
            <w:tcW w:w="580" w:type="pct"/>
          </w:tcPr>
          <w:p w14:paraId="4648739D" w14:textId="77777777" w:rsidR="00403B9D" w:rsidRPr="00403B9D" w:rsidRDefault="00403B9D" w:rsidP="00403B9D">
            <w:pPr>
              <w:jc w:val="center"/>
              <w:rPr>
                <w:rFonts w:ascii="Cambria" w:hAnsi="Cambria"/>
                <w:b/>
                <w:sz w:val="24"/>
              </w:rPr>
            </w:pPr>
            <w:r w:rsidRPr="00403B9D">
              <w:rPr>
                <w:rFonts w:ascii="Cambria" w:hAnsi="Cambria"/>
                <w:b/>
                <w:sz w:val="24"/>
              </w:rPr>
              <w:t>1</w:t>
            </w:r>
          </w:p>
        </w:tc>
        <w:tc>
          <w:tcPr>
            <w:tcW w:w="569" w:type="pct"/>
          </w:tcPr>
          <w:p w14:paraId="64881F2E" w14:textId="77777777" w:rsidR="00403B9D" w:rsidRPr="00403B9D" w:rsidRDefault="00403B9D" w:rsidP="00403B9D">
            <w:pPr>
              <w:jc w:val="center"/>
              <w:rPr>
                <w:rFonts w:ascii="Cambria" w:hAnsi="Cambria"/>
                <w:b/>
                <w:sz w:val="24"/>
              </w:rPr>
            </w:pPr>
            <w:r w:rsidRPr="00403B9D">
              <w:rPr>
                <w:rFonts w:ascii="Cambria" w:hAnsi="Cambria"/>
                <w:b/>
                <w:sz w:val="24"/>
              </w:rPr>
              <w:t>2</w:t>
            </w:r>
          </w:p>
        </w:tc>
        <w:tc>
          <w:tcPr>
            <w:tcW w:w="565" w:type="pct"/>
          </w:tcPr>
          <w:p w14:paraId="55211D0C" w14:textId="77777777" w:rsidR="00403B9D" w:rsidRPr="00403B9D" w:rsidRDefault="00403B9D" w:rsidP="00403B9D">
            <w:pPr>
              <w:jc w:val="center"/>
              <w:rPr>
                <w:rFonts w:ascii="Cambria" w:hAnsi="Cambria"/>
                <w:b/>
                <w:sz w:val="24"/>
              </w:rPr>
            </w:pPr>
            <w:r w:rsidRPr="00403B9D">
              <w:rPr>
                <w:rFonts w:ascii="Cambria" w:hAnsi="Cambria"/>
                <w:b/>
                <w:sz w:val="24"/>
              </w:rPr>
              <w:t>3</w:t>
            </w:r>
          </w:p>
        </w:tc>
        <w:tc>
          <w:tcPr>
            <w:tcW w:w="566" w:type="pct"/>
          </w:tcPr>
          <w:p w14:paraId="7264406E" w14:textId="77777777" w:rsidR="00403B9D" w:rsidRPr="00403B9D" w:rsidRDefault="00403B9D" w:rsidP="00403B9D">
            <w:pPr>
              <w:jc w:val="center"/>
              <w:rPr>
                <w:rFonts w:ascii="Cambria" w:hAnsi="Cambria"/>
                <w:b/>
                <w:sz w:val="24"/>
              </w:rPr>
            </w:pPr>
            <w:r w:rsidRPr="00403B9D">
              <w:rPr>
                <w:rFonts w:ascii="Cambria" w:hAnsi="Cambria"/>
                <w:b/>
                <w:sz w:val="24"/>
              </w:rPr>
              <w:t>4</w:t>
            </w:r>
          </w:p>
        </w:tc>
        <w:tc>
          <w:tcPr>
            <w:tcW w:w="576" w:type="pct"/>
          </w:tcPr>
          <w:p w14:paraId="0B08AB75" w14:textId="77777777" w:rsidR="00403B9D" w:rsidRPr="00403B9D" w:rsidRDefault="00403B9D" w:rsidP="00403B9D">
            <w:pPr>
              <w:jc w:val="center"/>
              <w:rPr>
                <w:rFonts w:ascii="Cambria" w:hAnsi="Cambria"/>
                <w:b/>
                <w:sz w:val="24"/>
              </w:rPr>
            </w:pPr>
            <w:r w:rsidRPr="00403B9D">
              <w:rPr>
                <w:rFonts w:ascii="Cambria" w:hAnsi="Cambria"/>
                <w:b/>
                <w:sz w:val="24"/>
              </w:rPr>
              <w:t>5</w:t>
            </w:r>
          </w:p>
        </w:tc>
        <w:tc>
          <w:tcPr>
            <w:tcW w:w="568" w:type="pct"/>
          </w:tcPr>
          <w:p w14:paraId="66A665C4" w14:textId="77777777" w:rsidR="00403B9D" w:rsidRPr="00403B9D" w:rsidRDefault="00403B9D" w:rsidP="00403B9D">
            <w:pPr>
              <w:jc w:val="center"/>
              <w:rPr>
                <w:rFonts w:ascii="Cambria" w:hAnsi="Cambria"/>
                <w:b/>
                <w:sz w:val="24"/>
              </w:rPr>
            </w:pPr>
            <w:r w:rsidRPr="00403B9D">
              <w:rPr>
                <w:rFonts w:ascii="Cambria" w:hAnsi="Cambria"/>
                <w:b/>
                <w:sz w:val="24"/>
              </w:rPr>
              <w:t>6</w:t>
            </w:r>
          </w:p>
        </w:tc>
        <w:tc>
          <w:tcPr>
            <w:tcW w:w="497" w:type="pct"/>
          </w:tcPr>
          <w:p w14:paraId="189B0E3C" w14:textId="77777777" w:rsidR="00403B9D" w:rsidRPr="00403B9D" w:rsidRDefault="00403B9D" w:rsidP="00403B9D">
            <w:pPr>
              <w:jc w:val="center"/>
              <w:rPr>
                <w:rFonts w:ascii="Cambria" w:hAnsi="Cambria"/>
                <w:b/>
                <w:sz w:val="24"/>
              </w:rPr>
            </w:pPr>
            <w:r w:rsidRPr="00403B9D">
              <w:rPr>
                <w:rFonts w:ascii="Cambria" w:hAnsi="Cambria"/>
                <w:b/>
                <w:sz w:val="24"/>
              </w:rPr>
              <w:t>7</w:t>
            </w:r>
          </w:p>
        </w:tc>
        <w:tc>
          <w:tcPr>
            <w:tcW w:w="497" w:type="pct"/>
          </w:tcPr>
          <w:p w14:paraId="0F7DDB35" w14:textId="77777777" w:rsidR="00403B9D" w:rsidRPr="00403B9D" w:rsidRDefault="00403B9D" w:rsidP="00403B9D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8</w:t>
            </w:r>
          </w:p>
        </w:tc>
      </w:tr>
      <w:tr w:rsidR="00403B9D" w14:paraId="3D088A73" w14:textId="77777777" w:rsidTr="00F372E5">
        <w:tc>
          <w:tcPr>
            <w:tcW w:w="583" w:type="pct"/>
          </w:tcPr>
          <w:p w14:paraId="7C18B7BF" w14:textId="77777777" w:rsidR="00403B9D" w:rsidRPr="00403B9D" w:rsidRDefault="00403B9D" w:rsidP="00403B9D">
            <w:pPr>
              <w:jc w:val="both"/>
              <w:rPr>
                <w:rFonts w:ascii="Cambria" w:hAnsi="Cambria"/>
                <w:b/>
                <w:sz w:val="24"/>
              </w:rPr>
            </w:pPr>
            <w:r w:rsidRPr="00403B9D">
              <w:rPr>
                <w:rFonts w:ascii="Cambria" w:hAnsi="Cambria"/>
                <w:b/>
                <w:sz w:val="24"/>
              </w:rPr>
              <w:t>PDB ID</w:t>
            </w:r>
          </w:p>
        </w:tc>
        <w:tc>
          <w:tcPr>
            <w:tcW w:w="580" w:type="pct"/>
          </w:tcPr>
          <w:p w14:paraId="5B4E25E7" w14:textId="77777777" w:rsidR="00403B9D" w:rsidRDefault="00403B9D" w:rsidP="00403B9D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1MEM</w:t>
            </w:r>
          </w:p>
        </w:tc>
        <w:tc>
          <w:tcPr>
            <w:tcW w:w="569" w:type="pct"/>
          </w:tcPr>
          <w:p w14:paraId="6010F126" w14:textId="77777777" w:rsidR="00403B9D" w:rsidRDefault="00403B9D" w:rsidP="00403B9D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BIW</w:t>
            </w:r>
          </w:p>
        </w:tc>
        <w:tc>
          <w:tcPr>
            <w:tcW w:w="565" w:type="pct"/>
          </w:tcPr>
          <w:p w14:paraId="05001DAB" w14:textId="77777777" w:rsidR="00403B9D" w:rsidRDefault="00403B9D" w:rsidP="00403B9D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CYP</w:t>
            </w:r>
          </w:p>
        </w:tc>
        <w:tc>
          <w:tcPr>
            <w:tcW w:w="566" w:type="pct"/>
          </w:tcPr>
          <w:p w14:paraId="707EDAF2" w14:textId="77777777" w:rsidR="00403B9D" w:rsidRDefault="00403B9D" w:rsidP="00403B9D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2OZ5</w:t>
            </w:r>
          </w:p>
        </w:tc>
        <w:tc>
          <w:tcPr>
            <w:tcW w:w="576" w:type="pct"/>
          </w:tcPr>
          <w:p w14:paraId="4DA26E19" w14:textId="77777777" w:rsidR="00403B9D" w:rsidRDefault="00403B9D" w:rsidP="00403B9D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DMT</w:t>
            </w:r>
          </w:p>
        </w:tc>
        <w:tc>
          <w:tcPr>
            <w:tcW w:w="568" w:type="pct"/>
          </w:tcPr>
          <w:p w14:paraId="6B669C68" w14:textId="77777777" w:rsidR="00403B9D" w:rsidRDefault="00403B9D" w:rsidP="00403B9D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3HEC</w:t>
            </w:r>
          </w:p>
        </w:tc>
        <w:tc>
          <w:tcPr>
            <w:tcW w:w="497" w:type="pct"/>
          </w:tcPr>
          <w:p w14:paraId="5A8B2E20" w14:textId="77777777" w:rsidR="00403B9D" w:rsidRDefault="00403B9D" w:rsidP="00403B9D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4B4U</w:t>
            </w:r>
          </w:p>
        </w:tc>
        <w:tc>
          <w:tcPr>
            <w:tcW w:w="497" w:type="pct"/>
          </w:tcPr>
          <w:p w14:paraId="287574A4" w14:textId="77777777" w:rsidR="00403B9D" w:rsidRDefault="00403B9D" w:rsidP="00403B9D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5CGC</w:t>
            </w:r>
          </w:p>
        </w:tc>
      </w:tr>
    </w:tbl>
    <w:p w14:paraId="0BB43393" w14:textId="77777777" w:rsidR="006C4FEB" w:rsidRDefault="006C4FEB" w:rsidP="006C4FEB">
      <w:pPr>
        <w:jc w:val="both"/>
        <w:rPr>
          <w:rFonts w:ascii="Cambria" w:hAnsi="Cambria"/>
          <w:sz w:val="24"/>
        </w:rPr>
      </w:pPr>
    </w:p>
    <w:p w14:paraId="1B2B410E" w14:textId="77777777" w:rsidR="00E27FA5" w:rsidRDefault="00E27FA5" w:rsidP="00E27FA5">
      <w:pPr>
        <w:jc w:val="both"/>
        <w:rPr>
          <w:rFonts w:ascii="Cambria" w:hAnsi="Cambria"/>
          <w:sz w:val="24"/>
        </w:rPr>
      </w:pPr>
      <w:r w:rsidRPr="00E27FA5">
        <w:rPr>
          <w:rFonts w:ascii="Cambria" w:hAnsi="Cambria"/>
          <w:sz w:val="24"/>
        </w:rPr>
        <w:t xml:space="preserve">Várias </w:t>
      </w:r>
      <w:r>
        <w:rPr>
          <w:rFonts w:ascii="Cambria" w:hAnsi="Cambria"/>
          <w:sz w:val="24"/>
        </w:rPr>
        <w:t>informações</w:t>
      </w:r>
      <w:r w:rsidRPr="00E27FA5">
        <w:rPr>
          <w:rFonts w:ascii="Cambria" w:hAnsi="Cambria"/>
          <w:sz w:val="24"/>
        </w:rPr>
        <w:t xml:space="preserve"> críticas </w:t>
      </w:r>
      <w:r>
        <w:rPr>
          <w:rFonts w:ascii="Cambria" w:hAnsi="Cambria"/>
          <w:sz w:val="24"/>
        </w:rPr>
        <w:t>e</w:t>
      </w:r>
      <w:r w:rsidRPr="00E27FA5">
        <w:rPr>
          <w:rFonts w:ascii="Cambria" w:hAnsi="Cambria"/>
          <w:sz w:val="24"/>
        </w:rPr>
        <w:t>s</w:t>
      </w:r>
      <w:r>
        <w:rPr>
          <w:rFonts w:ascii="Cambria" w:hAnsi="Cambria"/>
          <w:sz w:val="24"/>
        </w:rPr>
        <w:t>t</w:t>
      </w:r>
      <w:r w:rsidRPr="00E27FA5">
        <w:rPr>
          <w:rFonts w:ascii="Cambria" w:hAnsi="Cambria"/>
          <w:sz w:val="24"/>
        </w:rPr>
        <w:t xml:space="preserve">ão </w:t>
      </w:r>
      <w:r>
        <w:rPr>
          <w:rFonts w:ascii="Cambria" w:hAnsi="Cambria"/>
          <w:sz w:val="24"/>
        </w:rPr>
        <w:t xml:space="preserve">disponíveis </w:t>
      </w:r>
      <w:r w:rsidRPr="00E27FA5">
        <w:rPr>
          <w:rFonts w:ascii="Cambria" w:hAnsi="Cambria"/>
          <w:sz w:val="24"/>
        </w:rPr>
        <w:t xml:space="preserve">na página </w:t>
      </w:r>
      <w:r>
        <w:rPr>
          <w:rFonts w:ascii="Cambria" w:hAnsi="Cambria"/>
          <w:sz w:val="24"/>
        </w:rPr>
        <w:t xml:space="preserve">da proteína no </w:t>
      </w:r>
      <w:r w:rsidRPr="006C4FEB">
        <w:rPr>
          <w:rFonts w:ascii="Cambria" w:hAnsi="Cambria"/>
          <w:i/>
          <w:sz w:val="24"/>
        </w:rPr>
        <w:t>Protein Data Bank</w:t>
      </w:r>
      <w:r w:rsidRPr="00E27FA5">
        <w:rPr>
          <w:rFonts w:ascii="Cambria" w:hAnsi="Cambria"/>
          <w:sz w:val="24"/>
        </w:rPr>
        <w:t>.</w:t>
      </w:r>
      <w:r>
        <w:rPr>
          <w:rFonts w:ascii="Cambria" w:hAnsi="Cambria"/>
          <w:sz w:val="24"/>
        </w:rPr>
        <w:t xml:space="preserve"> Responda:</w:t>
      </w:r>
      <w:r w:rsidRPr="00E27FA5">
        <w:rPr>
          <w:rFonts w:ascii="Cambria" w:hAnsi="Cambria"/>
          <w:sz w:val="24"/>
        </w:rPr>
        <w:t xml:space="preserve"> </w:t>
      </w:r>
    </w:p>
    <w:p w14:paraId="656B87D5" w14:textId="77777777" w:rsidR="00E27FA5" w:rsidRDefault="00E27FA5" w:rsidP="00E27FA5">
      <w:pPr>
        <w:shd w:val="clear" w:color="auto" w:fill="D9D9D9" w:themeFill="background1" w:themeFillShade="D9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Qual</w:t>
      </w:r>
      <w:r w:rsidRPr="00E27FA5">
        <w:rPr>
          <w:rFonts w:ascii="Cambria" w:hAnsi="Cambria"/>
          <w:sz w:val="24"/>
        </w:rPr>
        <w:t xml:space="preserve"> é</w:t>
      </w:r>
      <w:r>
        <w:rPr>
          <w:rFonts w:ascii="Cambria" w:hAnsi="Cambria"/>
          <w:sz w:val="24"/>
        </w:rPr>
        <w:t xml:space="preserve"> o </w:t>
      </w:r>
      <w:r w:rsidR="009B700A">
        <w:rPr>
          <w:rFonts w:ascii="Cambria" w:hAnsi="Cambria"/>
          <w:sz w:val="24"/>
        </w:rPr>
        <w:t xml:space="preserve">nome da proteína? Qual o </w:t>
      </w:r>
      <w:r w:rsidRPr="00E27FA5">
        <w:rPr>
          <w:rFonts w:ascii="Cambria" w:hAnsi="Cambria"/>
          <w:sz w:val="24"/>
        </w:rPr>
        <w:t>comprimento desta proteína (o número de resíduos)?</w:t>
      </w:r>
      <w:r w:rsidR="009B700A">
        <w:rPr>
          <w:rFonts w:ascii="Cambria" w:hAnsi="Cambria"/>
          <w:sz w:val="24"/>
        </w:rPr>
        <w:t xml:space="preserve"> Qual a classificação desta proteína? Qual o organismo de origem da proteína?</w:t>
      </w:r>
      <w:r w:rsidRPr="00E27FA5">
        <w:rPr>
          <w:rFonts w:ascii="Cambria" w:hAnsi="Cambria"/>
          <w:sz w:val="24"/>
        </w:rPr>
        <w:t xml:space="preserve"> </w:t>
      </w:r>
    </w:p>
    <w:p w14:paraId="6946D6BC" w14:textId="42C2B02E" w:rsidR="00E27FA5" w:rsidRDefault="00E27FA5" w:rsidP="00E27FA5">
      <w:pPr>
        <w:jc w:val="both"/>
        <w:rPr>
          <w:rFonts w:ascii="Cambria" w:hAnsi="Cambria"/>
          <w:sz w:val="24"/>
        </w:rPr>
      </w:pPr>
    </w:p>
    <w:p w14:paraId="31DD5D55" w14:textId="77777777" w:rsidR="00E27FA5" w:rsidRDefault="00E27FA5" w:rsidP="00E27FA5">
      <w:pPr>
        <w:jc w:val="both"/>
        <w:rPr>
          <w:rFonts w:ascii="Cambria" w:hAnsi="Cambria"/>
          <w:sz w:val="24"/>
        </w:rPr>
      </w:pPr>
    </w:p>
    <w:p w14:paraId="14524E56" w14:textId="77777777" w:rsidR="00E27FA5" w:rsidRDefault="00E27FA5" w:rsidP="0081103E">
      <w:pPr>
        <w:shd w:val="clear" w:color="auto" w:fill="D9D9D9" w:themeFill="background1" w:themeFillShade="D9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Qual o método experimental utilizado para a determinação da estrutura? Qual é a</w:t>
      </w:r>
      <w:r w:rsidRPr="00E27FA5">
        <w:rPr>
          <w:rFonts w:ascii="Cambria" w:hAnsi="Cambria"/>
          <w:sz w:val="24"/>
        </w:rPr>
        <w:t xml:space="preserve"> resolução </w:t>
      </w:r>
      <w:r w:rsidR="009B700A">
        <w:rPr>
          <w:rFonts w:ascii="Cambria" w:hAnsi="Cambria"/>
          <w:sz w:val="24"/>
        </w:rPr>
        <w:t xml:space="preserve">e grupo espacial </w:t>
      </w:r>
      <w:r w:rsidRPr="00E27FA5">
        <w:rPr>
          <w:rFonts w:ascii="Cambria" w:hAnsi="Cambria"/>
          <w:sz w:val="24"/>
        </w:rPr>
        <w:t>desta estrutura?</w:t>
      </w:r>
      <w:r w:rsidR="009B700A">
        <w:rPr>
          <w:rFonts w:ascii="Cambria" w:hAnsi="Cambria"/>
          <w:sz w:val="24"/>
        </w:rPr>
        <w:t xml:space="preserve"> Há ligantes</w:t>
      </w:r>
      <w:r w:rsidR="00766B7B">
        <w:rPr>
          <w:rFonts w:ascii="Cambria" w:hAnsi="Cambria"/>
          <w:sz w:val="24"/>
        </w:rPr>
        <w:t xml:space="preserve"> em complexo com a proteína? Em caso afirmativo, inclua uma figura </w:t>
      </w:r>
      <w:r w:rsidR="00433256">
        <w:rPr>
          <w:rFonts w:ascii="Cambria" w:hAnsi="Cambria"/>
          <w:sz w:val="24"/>
        </w:rPr>
        <w:t xml:space="preserve">2D </w:t>
      </w:r>
      <w:r w:rsidR="00766B7B">
        <w:rPr>
          <w:rFonts w:ascii="Cambria" w:hAnsi="Cambria"/>
          <w:sz w:val="24"/>
        </w:rPr>
        <w:t xml:space="preserve">para cada um dos ligantes? </w:t>
      </w:r>
      <w:r w:rsidR="009B700A">
        <w:rPr>
          <w:rFonts w:ascii="Cambria" w:hAnsi="Cambria"/>
          <w:sz w:val="24"/>
        </w:rPr>
        <w:t xml:space="preserve"> </w:t>
      </w:r>
      <w:r w:rsidRPr="00E27FA5">
        <w:rPr>
          <w:rFonts w:ascii="Cambria" w:hAnsi="Cambria"/>
          <w:sz w:val="24"/>
        </w:rPr>
        <w:t xml:space="preserve"> </w:t>
      </w:r>
    </w:p>
    <w:p w14:paraId="34940585" w14:textId="77777777" w:rsidR="00E27FA5" w:rsidRDefault="00E27FA5" w:rsidP="00E27FA5">
      <w:pPr>
        <w:jc w:val="both"/>
        <w:rPr>
          <w:rFonts w:ascii="Cambria" w:hAnsi="Cambria"/>
          <w:sz w:val="24"/>
        </w:rPr>
      </w:pPr>
    </w:p>
    <w:p w14:paraId="2DA495B6" w14:textId="77777777" w:rsidR="00F372E5" w:rsidRDefault="00F372E5" w:rsidP="00E27FA5">
      <w:pPr>
        <w:jc w:val="both"/>
        <w:rPr>
          <w:rFonts w:ascii="Cambria" w:hAnsi="Cambria"/>
          <w:sz w:val="24"/>
        </w:rPr>
      </w:pPr>
    </w:p>
    <w:p w14:paraId="1E102B28" w14:textId="77777777" w:rsidR="003A1A46" w:rsidRDefault="003A1A46" w:rsidP="00E27FA5">
      <w:pPr>
        <w:jc w:val="both"/>
        <w:rPr>
          <w:rFonts w:ascii="Cambria" w:hAnsi="Cambria"/>
          <w:sz w:val="24"/>
        </w:rPr>
      </w:pPr>
    </w:p>
    <w:p w14:paraId="6D544E4F" w14:textId="77777777" w:rsidR="00F372E5" w:rsidRDefault="009B700A" w:rsidP="00F372E5">
      <w:pPr>
        <w:shd w:val="clear" w:color="auto" w:fill="D9D9D9" w:themeFill="background1" w:themeFillShade="D9"/>
        <w:spacing w:after="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Indique a referência completa para o ar</w:t>
      </w:r>
      <w:r w:rsidR="000B7826">
        <w:rPr>
          <w:rFonts w:ascii="Cambria" w:hAnsi="Cambria"/>
          <w:sz w:val="24"/>
        </w:rPr>
        <w:t>t</w:t>
      </w:r>
      <w:r>
        <w:rPr>
          <w:rFonts w:ascii="Cambria" w:hAnsi="Cambria"/>
          <w:sz w:val="24"/>
        </w:rPr>
        <w:t xml:space="preserve">igo que descreve as características estruturais da proteína (ex: Vonrhein, C., </w:t>
      </w:r>
      <w:r w:rsidRPr="009B700A">
        <w:rPr>
          <w:rFonts w:ascii="Cambria" w:hAnsi="Cambria"/>
          <w:sz w:val="24"/>
        </w:rPr>
        <w:t>Schulz, G.E.</w:t>
      </w:r>
      <w:r>
        <w:rPr>
          <w:rFonts w:ascii="Cambria" w:hAnsi="Cambria"/>
          <w:sz w:val="24"/>
        </w:rPr>
        <w:t xml:space="preserve"> </w:t>
      </w:r>
      <w:r w:rsidRPr="009B700A">
        <w:rPr>
          <w:rFonts w:ascii="Cambria" w:hAnsi="Cambria"/>
          <w:sz w:val="24"/>
        </w:rPr>
        <w:t>The structure of a trimeric archaeal adenylate kinase.</w:t>
      </w:r>
      <w:r w:rsidR="003A1A46">
        <w:rPr>
          <w:rFonts w:ascii="Cambria" w:hAnsi="Cambria"/>
          <w:sz w:val="24"/>
        </w:rPr>
        <w:t xml:space="preserve"> </w:t>
      </w:r>
      <w:r w:rsidRPr="003A1A46">
        <w:rPr>
          <w:rFonts w:ascii="Cambria" w:hAnsi="Cambria"/>
          <w:i/>
          <w:sz w:val="24"/>
        </w:rPr>
        <w:t>J.</w:t>
      </w:r>
      <w:r w:rsidR="000B7826">
        <w:rPr>
          <w:rFonts w:ascii="Cambria" w:hAnsi="Cambria"/>
          <w:i/>
          <w:sz w:val="24"/>
        </w:rPr>
        <w:t xml:space="preserve"> </w:t>
      </w:r>
      <w:r w:rsidRPr="003A1A46">
        <w:rPr>
          <w:rFonts w:ascii="Cambria" w:hAnsi="Cambria"/>
          <w:i/>
          <w:sz w:val="24"/>
        </w:rPr>
        <w:t>Mol</w:t>
      </w:r>
      <w:r w:rsidR="000B7826">
        <w:rPr>
          <w:rFonts w:ascii="Cambria" w:hAnsi="Cambria"/>
          <w:i/>
          <w:sz w:val="24"/>
        </w:rPr>
        <w:t xml:space="preserve"> </w:t>
      </w:r>
      <w:r w:rsidRPr="003A1A46">
        <w:rPr>
          <w:rFonts w:ascii="Cambria" w:hAnsi="Cambria"/>
          <w:i/>
          <w:sz w:val="24"/>
        </w:rPr>
        <w:t>.Biol</w:t>
      </w:r>
      <w:r w:rsidRPr="009B700A">
        <w:rPr>
          <w:rFonts w:ascii="Cambria" w:hAnsi="Cambria"/>
          <w:sz w:val="24"/>
        </w:rPr>
        <w:t xml:space="preserve">. </w:t>
      </w:r>
      <w:r w:rsidRPr="003A1A46">
        <w:rPr>
          <w:rFonts w:ascii="Cambria" w:hAnsi="Cambria"/>
          <w:i/>
          <w:sz w:val="24"/>
        </w:rPr>
        <w:t>282</w:t>
      </w:r>
      <w:r w:rsidR="003A1A46">
        <w:rPr>
          <w:rFonts w:ascii="Cambria" w:hAnsi="Cambria"/>
          <w:sz w:val="24"/>
        </w:rPr>
        <w:t>,</w:t>
      </w:r>
      <w:r w:rsidRPr="009B700A">
        <w:rPr>
          <w:rFonts w:ascii="Cambria" w:hAnsi="Cambria"/>
          <w:sz w:val="24"/>
        </w:rPr>
        <w:t xml:space="preserve"> 167-179</w:t>
      </w:r>
      <w:r w:rsidR="003A1A46">
        <w:rPr>
          <w:rFonts w:ascii="Cambria" w:hAnsi="Cambria"/>
          <w:sz w:val="24"/>
        </w:rPr>
        <w:t xml:space="preserve">, </w:t>
      </w:r>
      <w:r w:rsidR="003A1A46" w:rsidRPr="003A1A46">
        <w:rPr>
          <w:rFonts w:ascii="Cambria" w:hAnsi="Cambria"/>
          <w:b/>
          <w:sz w:val="24"/>
        </w:rPr>
        <w:t>1998</w:t>
      </w:r>
      <w:r w:rsidRPr="009B700A">
        <w:rPr>
          <w:rFonts w:ascii="Cambria" w:hAnsi="Cambria"/>
          <w:sz w:val="24"/>
        </w:rPr>
        <w:t>)</w:t>
      </w:r>
    </w:p>
    <w:p w14:paraId="564D100E" w14:textId="77777777" w:rsidR="00F372E5" w:rsidRDefault="00F372E5" w:rsidP="00F372E5">
      <w:pPr>
        <w:shd w:val="clear" w:color="auto" w:fill="FFFFFF" w:themeFill="background1"/>
        <w:jc w:val="both"/>
        <w:rPr>
          <w:rFonts w:ascii="Cambria" w:hAnsi="Cambria"/>
          <w:sz w:val="24"/>
        </w:rPr>
      </w:pPr>
    </w:p>
    <w:p w14:paraId="656DBD87" w14:textId="77777777" w:rsidR="00F372E5" w:rsidRDefault="00F372E5" w:rsidP="00F372E5">
      <w:pPr>
        <w:shd w:val="clear" w:color="auto" w:fill="FFFFFF" w:themeFill="background1"/>
        <w:jc w:val="both"/>
        <w:rPr>
          <w:rFonts w:ascii="Cambria" w:hAnsi="Cambria"/>
          <w:sz w:val="24"/>
        </w:rPr>
      </w:pPr>
    </w:p>
    <w:p w14:paraId="3E0CD915" w14:textId="77777777" w:rsidR="00F372E5" w:rsidRDefault="00F372E5" w:rsidP="00577E48">
      <w:pPr>
        <w:shd w:val="clear" w:color="auto" w:fill="00B0F0"/>
        <w:jc w:val="both"/>
        <w:rPr>
          <w:rFonts w:ascii="Cambria" w:hAnsi="Cambria"/>
          <w:b/>
          <w:sz w:val="24"/>
        </w:rPr>
      </w:pPr>
      <w:r w:rsidRPr="00577E48">
        <w:rPr>
          <w:rFonts w:ascii="Cambria" w:hAnsi="Cambria"/>
          <w:b/>
          <w:sz w:val="24"/>
        </w:rPr>
        <w:t>2. Carregue o arquivo .pdb respectivo do seu grupo no PyMOL e responda:</w:t>
      </w:r>
    </w:p>
    <w:p w14:paraId="0DF0C9D5" w14:textId="77777777" w:rsidR="00F372E5" w:rsidRDefault="00F372E5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697BA3A1" w14:textId="77777777" w:rsidR="00406726" w:rsidRDefault="00406726" w:rsidP="00406726">
      <w:pPr>
        <w:shd w:val="clear" w:color="auto" w:fill="D9D9D9" w:themeFill="background1" w:themeFillShade="D9"/>
        <w:spacing w:after="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Qual o estado oligomérico desta proteína? Faça uma figura representativa em modelo </w:t>
      </w:r>
      <w:r w:rsidRPr="00C36648">
        <w:rPr>
          <w:rFonts w:ascii="Cambria" w:hAnsi="Cambria"/>
          <w:i/>
          <w:sz w:val="24"/>
        </w:rPr>
        <w:t>cartoon</w:t>
      </w:r>
      <w:r>
        <w:rPr>
          <w:rFonts w:ascii="Cambria" w:hAnsi="Cambria"/>
          <w:sz w:val="24"/>
        </w:rPr>
        <w:t xml:space="preserve"> destacando os </w:t>
      </w:r>
      <w:r w:rsidR="00170F63">
        <w:rPr>
          <w:rFonts w:ascii="Cambria" w:hAnsi="Cambria"/>
          <w:sz w:val="24"/>
          <w:u w:val="single"/>
        </w:rPr>
        <w:t>mon</w:t>
      </w:r>
      <w:r w:rsidRPr="00433256">
        <w:rPr>
          <w:rFonts w:ascii="Cambria" w:hAnsi="Cambria"/>
          <w:sz w:val="24"/>
          <w:u w:val="single"/>
        </w:rPr>
        <w:t>ômeros</w:t>
      </w:r>
      <w:r>
        <w:rPr>
          <w:rFonts w:ascii="Cambria" w:hAnsi="Cambria"/>
          <w:sz w:val="24"/>
        </w:rPr>
        <w:t xml:space="preserve"> em cores diferentes (se houver).   </w:t>
      </w:r>
    </w:p>
    <w:p w14:paraId="47413A9E" w14:textId="7525839D" w:rsidR="00406726" w:rsidRDefault="00406726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0CB33929" w14:textId="77777777" w:rsidR="008F53AA" w:rsidRDefault="008F53AA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45369645" w14:textId="3BC325E6" w:rsidR="001C6844" w:rsidRDefault="001C6844" w:rsidP="00FC4FFE">
      <w:pPr>
        <w:shd w:val="clear" w:color="auto" w:fill="FFFFFF" w:themeFill="background1"/>
        <w:spacing w:after="0"/>
        <w:jc w:val="center"/>
        <w:rPr>
          <w:rFonts w:ascii="Cambria" w:hAnsi="Cambria"/>
          <w:sz w:val="24"/>
        </w:rPr>
      </w:pPr>
    </w:p>
    <w:p w14:paraId="5A2FAB62" w14:textId="77777777" w:rsidR="00EA1E6E" w:rsidRDefault="00EA1E6E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71CEB207" w14:textId="77777777" w:rsidR="000B3360" w:rsidRDefault="000B3360" w:rsidP="00406726">
      <w:pPr>
        <w:shd w:val="clear" w:color="auto" w:fill="D9D9D9" w:themeFill="background1" w:themeFillShade="D9"/>
        <w:spacing w:after="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Faça uma figura representativa em modelo </w:t>
      </w:r>
      <w:r w:rsidR="00406726">
        <w:rPr>
          <w:rFonts w:ascii="Cambria" w:hAnsi="Cambria"/>
          <w:i/>
          <w:sz w:val="24"/>
        </w:rPr>
        <w:t>cartoon</w:t>
      </w:r>
      <w:r>
        <w:rPr>
          <w:rFonts w:ascii="Cambria" w:hAnsi="Cambria"/>
          <w:sz w:val="24"/>
        </w:rPr>
        <w:t xml:space="preserve"> do </w:t>
      </w:r>
      <w:r w:rsidRPr="00433256">
        <w:rPr>
          <w:rFonts w:ascii="Cambria" w:hAnsi="Cambria"/>
          <w:sz w:val="24"/>
          <w:u w:val="single"/>
        </w:rPr>
        <w:t>monômero</w:t>
      </w:r>
      <w:r>
        <w:rPr>
          <w:rFonts w:ascii="Cambria" w:hAnsi="Cambria"/>
          <w:sz w:val="24"/>
        </w:rPr>
        <w:t xml:space="preserve"> de sua proteína</w:t>
      </w:r>
      <w:r w:rsidR="00406726">
        <w:rPr>
          <w:rFonts w:ascii="Cambria" w:hAnsi="Cambria"/>
          <w:sz w:val="24"/>
        </w:rPr>
        <w:t xml:space="preserve"> destacando os elementos de estrutura secundária (hélice-α = vermelho; folhas-β = amarelo; alças = verde).</w:t>
      </w:r>
    </w:p>
    <w:p w14:paraId="2190B82C" w14:textId="77777777" w:rsidR="00577E48" w:rsidRDefault="00577E48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0BEA18DF" w14:textId="01B894B0" w:rsidR="00B25416" w:rsidRPr="006B11D3" w:rsidRDefault="00B25416" w:rsidP="006B11D3">
      <w:pPr>
        <w:shd w:val="clear" w:color="auto" w:fill="FFFFFF" w:themeFill="background1"/>
        <w:spacing w:after="0"/>
        <w:jc w:val="center"/>
        <w:rPr>
          <w:rFonts w:ascii="Cambria" w:hAnsi="Cambria"/>
          <w:sz w:val="24"/>
        </w:rPr>
      </w:pPr>
    </w:p>
    <w:p w14:paraId="64E8F60C" w14:textId="77777777" w:rsidR="005E5BA0" w:rsidRDefault="005E5BA0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58340DCA" w14:textId="38858C14" w:rsidR="00373B2C" w:rsidRDefault="00373B2C" w:rsidP="00577E48">
      <w:pPr>
        <w:shd w:val="clear" w:color="auto" w:fill="D9D9D9" w:themeFill="background1" w:themeFillShade="D9"/>
        <w:spacing w:after="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Os resíduos localizados nas posiç</w:t>
      </w:r>
      <w:r w:rsidR="00A61FC3">
        <w:rPr>
          <w:rFonts w:ascii="Cambria" w:hAnsi="Cambria"/>
          <w:sz w:val="24"/>
        </w:rPr>
        <w:t xml:space="preserve">ões </w:t>
      </w:r>
      <w:r w:rsidR="000B2D09">
        <w:rPr>
          <w:rFonts w:ascii="Cambria" w:hAnsi="Cambria"/>
          <w:sz w:val="24"/>
        </w:rPr>
        <w:t>7</w:t>
      </w:r>
      <w:r w:rsidR="00A61FC3">
        <w:rPr>
          <w:rFonts w:ascii="Cambria" w:hAnsi="Cambria"/>
          <w:sz w:val="24"/>
        </w:rPr>
        <w:t>0</w:t>
      </w:r>
      <w:r>
        <w:rPr>
          <w:rFonts w:ascii="Cambria" w:hAnsi="Cambria"/>
          <w:sz w:val="24"/>
        </w:rPr>
        <w:t>–</w:t>
      </w:r>
      <w:r w:rsidR="000B2D09">
        <w:rPr>
          <w:rFonts w:ascii="Cambria" w:hAnsi="Cambria"/>
          <w:sz w:val="24"/>
        </w:rPr>
        <w:t>8</w:t>
      </w:r>
      <w:r>
        <w:rPr>
          <w:rFonts w:ascii="Cambria" w:hAnsi="Cambria"/>
          <w:sz w:val="24"/>
        </w:rPr>
        <w:t xml:space="preserve">0 </w:t>
      </w:r>
      <w:r w:rsidR="00A61FC3">
        <w:rPr>
          <w:rFonts w:ascii="Cambria" w:hAnsi="Cambria"/>
          <w:sz w:val="24"/>
        </w:rPr>
        <w:t xml:space="preserve">da cadeia polipeptídica </w:t>
      </w:r>
      <w:r w:rsidR="004B2749">
        <w:rPr>
          <w:rFonts w:ascii="Cambria" w:hAnsi="Cambria"/>
          <w:sz w:val="24"/>
        </w:rPr>
        <w:t xml:space="preserve">do seu arquivo </w:t>
      </w:r>
      <w:r w:rsidR="004B2749" w:rsidRPr="004B2749">
        <w:rPr>
          <w:rFonts w:ascii="Cambria" w:hAnsi="Cambria"/>
          <w:i/>
          <w:sz w:val="24"/>
        </w:rPr>
        <w:t>.pdb</w:t>
      </w:r>
      <w:r w:rsidR="004B2749">
        <w:rPr>
          <w:rFonts w:ascii="Cambria" w:hAnsi="Cambria"/>
          <w:sz w:val="24"/>
        </w:rPr>
        <w:t xml:space="preserve"> </w:t>
      </w:r>
      <w:r>
        <w:rPr>
          <w:rFonts w:ascii="Cambria" w:hAnsi="Cambria"/>
          <w:sz w:val="24"/>
        </w:rPr>
        <w:t xml:space="preserve">pertencem a qual elemento de estrutura secundária? </w:t>
      </w:r>
    </w:p>
    <w:p w14:paraId="6001D9A5" w14:textId="77777777" w:rsidR="00577E48" w:rsidRDefault="00577E48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420771EC" w14:textId="77777777" w:rsidR="00406726" w:rsidRDefault="00406726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32AA428D" w14:textId="77777777" w:rsidR="00406726" w:rsidRDefault="00406726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48C7F091" w14:textId="77777777" w:rsidR="00406726" w:rsidRDefault="00406726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3964C03F" w14:textId="77777777" w:rsidR="00406726" w:rsidRDefault="00406726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692FF4FF" w14:textId="77777777" w:rsidR="00AF0293" w:rsidRDefault="00AF0293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6FD6B8BE" w14:textId="029ED071" w:rsidR="00AF0293" w:rsidRPr="00AF0293" w:rsidRDefault="00AF0293" w:rsidP="00AF0293">
      <w:pPr>
        <w:shd w:val="clear" w:color="auto" w:fill="D9D9D9" w:themeFill="background1" w:themeFillShade="D9"/>
        <w:spacing w:after="0"/>
        <w:jc w:val="both"/>
        <w:rPr>
          <w:rFonts w:ascii="Cambria" w:hAnsi="Cambria"/>
          <w:sz w:val="24"/>
        </w:rPr>
      </w:pPr>
      <w:r w:rsidRPr="00AF0293">
        <w:rPr>
          <w:rFonts w:ascii="Cambria" w:hAnsi="Cambria"/>
          <w:sz w:val="24"/>
        </w:rPr>
        <w:t xml:space="preserve">Faça uma figura destacando </w:t>
      </w:r>
      <w:r w:rsidR="00291265">
        <w:rPr>
          <w:rFonts w:ascii="Cambria" w:hAnsi="Cambria"/>
          <w:sz w:val="24"/>
        </w:rPr>
        <w:t>o</w:t>
      </w:r>
      <w:r w:rsidR="005C1488" w:rsidRPr="005C1488">
        <w:rPr>
          <w:rFonts w:ascii="Cambria" w:hAnsi="Cambria"/>
          <w:sz w:val="24"/>
        </w:rPr>
        <w:t xml:space="preserve">s resíduos localizados nas posições </w:t>
      </w:r>
      <w:r w:rsidR="00767EA1">
        <w:rPr>
          <w:rFonts w:ascii="Cambria" w:hAnsi="Cambria"/>
          <w:sz w:val="24"/>
        </w:rPr>
        <w:t>7</w:t>
      </w:r>
      <w:r w:rsidR="005C1488" w:rsidRPr="005C1488">
        <w:rPr>
          <w:rFonts w:ascii="Cambria" w:hAnsi="Cambria"/>
          <w:sz w:val="24"/>
        </w:rPr>
        <w:t>0–</w:t>
      </w:r>
      <w:r w:rsidR="00767EA1">
        <w:rPr>
          <w:rFonts w:ascii="Cambria" w:hAnsi="Cambria"/>
          <w:sz w:val="24"/>
        </w:rPr>
        <w:t>8</w:t>
      </w:r>
      <w:r w:rsidR="005C1488" w:rsidRPr="005C1488">
        <w:rPr>
          <w:rFonts w:ascii="Cambria" w:hAnsi="Cambria"/>
          <w:sz w:val="24"/>
        </w:rPr>
        <w:t>0 da cadeia polipeptídica</w:t>
      </w:r>
      <w:r w:rsidR="005C1488">
        <w:rPr>
          <w:rFonts w:ascii="Cambria" w:hAnsi="Cambria"/>
          <w:sz w:val="24"/>
        </w:rPr>
        <w:t xml:space="preserve"> </w:t>
      </w:r>
      <w:r w:rsidRPr="00AF0293">
        <w:rPr>
          <w:rFonts w:ascii="Cambria" w:hAnsi="Cambria"/>
          <w:sz w:val="24"/>
        </w:rPr>
        <w:t>como no modelo abaixo.</w:t>
      </w:r>
    </w:p>
    <w:p w14:paraId="1B7A56A0" w14:textId="77777777" w:rsidR="00AF0293" w:rsidRDefault="00AF0293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9"/>
      </w:tblGrid>
      <w:tr w:rsidR="00111294" w:rsidRPr="001D17CE" w14:paraId="75911A38" w14:textId="77777777" w:rsidTr="007C720D">
        <w:tc>
          <w:tcPr>
            <w:tcW w:w="5228" w:type="dxa"/>
          </w:tcPr>
          <w:p w14:paraId="3F59E682" w14:textId="77777777" w:rsidR="001D17CE" w:rsidRPr="001D17CE" w:rsidRDefault="001D17CE" w:rsidP="001D17CE">
            <w:pPr>
              <w:shd w:val="clear" w:color="auto" w:fill="FFFFFF" w:themeFill="background1"/>
              <w:spacing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1D17CE">
              <w:rPr>
                <w:rFonts w:ascii="Cambria" w:hAnsi="Cambria"/>
                <w:b/>
                <w:sz w:val="24"/>
              </w:rPr>
              <w:t>Exemplo</w:t>
            </w:r>
          </w:p>
        </w:tc>
        <w:tc>
          <w:tcPr>
            <w:tcW w:w="5229" w:type="dxa"/>
          </w:tcPr>
          <w:p w14:paraId="76ECCD69" w14:textId="77777777" w:rsidR="001D17CE" w:rsidRPr="001D17CE" w:rsidRDefault="00291265" w:rsidP="001D17CE">
            <w:pPr>
              <w:shd w:val="clear" w:color="auto" w:fill="FFFFFF" w:themeFill="background1"/>
              <w:spacing w:line="259" w:lineRule="auto"/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Exercício</w:t>
            </w:r>
          </w:p>
        </w:tc>
      </w:tr>
      <w:tr w:rsidR="00111294" w:rsidRPr="001D17CE" w14:paraId="4A19D9E0" w14:textId="77777777" w:rsidTr="007C720D">
        <w:tc>
          <w:tcPr>
            <w:tcW w:w="5228" w:type="dxa"/>
            <w:vAlign w:val="center"/>
          </w:tcPr>
          <w:p w14:paraId="5AA7D7E5" w14:textId="77777777" w:rsidR="001D17CE" w:rsidRPr="001D17CE" w:rsidRDefault="001D17CE" w:rsidP="001D17CE">
            <w:pPr>
              <w:shd w:val="clear" w:color="auto" w:fill="FFFFFF" w:themeFill="background1"/>
              <w:spacing w:line="259" w:lineRule="auto"/>
              <w:jc w:val="both"/>
              <w:rPr>
                <w:rFonts w:ascii="Cambria" w:hAnsi="Cambria"/>
                <w:sz w:val="24"/>
              </w:rPr>
            </w:pPr>
            <w:r w:rsidRPr="001D17CE">
              <w:rPr>
                <w:rFonts w:ascii="Cambria" w:hAnsi="Cambria"/>
                <w:noProof/>
                <w:sz w:val="24"/>
                <w:lang w:eastAsia="pt-BR"/>
              </w:rPr>
              <w:drawing>
                <wp:inline distT="0" distB="0" distL="0" distR="0" wp14:anchorId="20603D26" wp14:editId="2716A523">
                  <wp:extent cx="2972423" cy="2259611"/>
                  <wp:effectExtent l="0" t="0" r="0" b="762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exemplo_complexo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2423" cy="2259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  <w:vAlign w:val="center"/>
          </w:tcPr>
          <w:p w14:paraId="7C6BAEB2" w14:textId="212CCA87" w:rsidR="001D17CE" w:rsidRPr="001D17CE" w:rsidRDefault="001D17CE" w:rsidP="001D17CE">
            <w:pPr>
              <w:shd w:val="clear" w:color="auto" w:fill="FFFFFF" w:themeFill="background1"/>
              <w:spacing w:line="259" w:lineRule="auto"/>
              <w:jc w:val="both"/>
              <w:rPr>
                <w:rFonts w:ascii="Cambria" w:hAnsi="Cambria"/>
                <w:sz w:val="24"/>
              </w:rPr>
            </w:pPr>
          </w:p>
        </w:tc>
      </w:tr>
    </w:tbl>
    <w:p w14:paraId="5CC83FEA" w14:textId="77777777" w:rsidR="00A61FC3" w:rsidRDefault="00A61FC3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0948D02C" w14:textId="77777777" w:rsidR="007510BF" w:rsidRDefault="007510BF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4966EB7F" w14:textId="77777777" w:rsidR="007510BF" w:rsidRDefault="007510BF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0C6533DE" w14:textId="77777777" w:rsidR="007510BF" w:rsidRDefault="007510BF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21837F20" w14:textId="77777777" w:rsidR="007510BF" w:rsidRDefault="007510BF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4CB0C04C" w14:textId="00E05618" w:rsidR="00A61FC3" w:rsidRPr="00A61FC3" w:rsidRDefault="00A61FC3" w:rsidP="00A61FC3">
      <w:pPr>
        <w:shd w:val="clear" w:color="auto" w:fill="D9D9D9" w:themeFill="background1" w:themeFillShade="D9"/>
        <w:spacing w:after="0"/>
        <w:jc w:val="both"/>
        <w:rPr>
          <w:rFonts w:ascii="Cambria" w:hAnsi="Cambria"/>
          <w:sz w:val="24"/>
        </w:rPr>
      </w:pPr>
      <w:r w:rsidRPr="00A61FC3">
        <w:rPr>
          <w:rFonts w:ascii="Cambria" w:hAnsi="Cambria"/>
          <w:sz w:val="24"/>
        </w:rPr>
        <w:t xml:space="preserve">Preencha a tabela abaixo com as informações </w:t>
      </w:r>
      <w:r>
        <w:rPr>
          <w:rFonts w:ascii="Cambria" w:hAnsi="Cambria"/>
          <w:sz w:val="24"/>
        </w:rPr>
        <w:t>do</w:t>
      </w:r>
      <w:r w:rsidRPr="00A61FC3">
        <w:rPr>
          <w:rFonts w:ascii="Cambria" w:hAnsi="Cambria"/>
          <w:sz w:val="24"/>
        </w:rPr>
        <w:t>s resíduos</w:t>
      </w:r>
      <w:r>
        <w:rPr>
          <w:rFonts w:ascii="Cambria" w:hAnsi="Cambria"/>
          <w:sz w:val="24"/>
        </w:rPr>
        <w:t xml:space="preserve"> </w:t>
      </w:r>
      <w:r w:rsidR="00025F36">
        <w:rPr>
          <w:rFonts w:ascii="Cambria" w:hAnsi="Cambria"/>
          <w:sz w:val="24"/>
        </w:rPr>
        <w:t>7</w:t>
      </w:r>
      <w:r w:rsidRPr="00A61FC3">
        <w:rPr>
          <w:rFonts w:ascii="Cambria" w:hAnsi="Cambria"/>
          <w:sz w:val="24"/>
        </w:rPr>
        <w:t>0–</w:t>
      </w:r>
      <w:r w:rsidR="00025F36">
        <w:rPr>
          <w:rFonts w:ascii="Cambria" w:hAnsi="Cambria"/>
          <w:sz w:val="24"/>
        </w:rPr>
        <w:t>8</w:t>
      </w:r>
      <w:r w:rsidRPr="00A61FC3">
        <w:rPr>
          <w:rFonts w:ascii="Cambria" w:hAnsi="Cambria"/>
          <w:sz w:val="24"/>
        </w:rPr>
        <w:t xml:space="preserve">0 da cadeia polipeptídica do seu arquivo </w:t>
      </w:r>
      <w:r w:rsidRPr="00A61FC3">
        <w:rPr>
          <w:rFonts w:ascii="Cambria" w:hAnsi="Cambria"/>
          <w:i/>
          <w:sz w:val="24"/>
        </w:rPr>
        <w:t>.pdb</w:t>
      </w:r>
      <w:r>
        <w:rPr>
          <w:rFonts w:ascii="Cambria" w:hAnsi="Cambria"/>
          <w:i/>
          <w:sz w:val="24"/>
        </w:rPr>
        <w:t>.</w:t>
      </w:r>
      <w:r w:rsidRPr="00A61FC3">
        <w:rPr>
          <w:rFonts w:ascii="Cambria" w:hAnsi="Cambria"/>
          <w:sz w:val="24"/>
        </w:rPr>
        <w:t xml:space="preserve"> </w:t>
      </w:r>
    </w:p>
    <w:p w14:paraId="33CDFD00" w14:textId="77777777" w:rsidR="00A61FC3" w:rsidRDefault="00A61FC3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tbl>
      <w:tblPr>
        <w:tblStyle w:val="TableGrid"/>
        <w:tblW w:w="4518" w:type="pct"/>
        <w:tblLayout w:type="fixed"/>
        <w:tblLook w:val="04A0" w:firstRow="1" w:lastRow="0" w:firstColumn="1" w:lastColumn="0" w:noHBand="0" w:noVBand="1"/>
      </w:tblPr>
      <w:tblGrid>
        <w:gridCol w:w="1751"/>
        <w:gridCol w:w="643"/>
        <w:gridCol w:w="643"/>
        <w:gridCol w:w="643"/>
        <w:gridCol w:w="643"/>
        <w:gridCol w:w="643"/>
        <w:gridCol w:w="643"/>
        <w:gridCol w:w="828"/>
        <w:gridCol w:w="784"/>
        <w:gridCol w:w="784"/>
        <w:gridCol w:w="786"/>
        <w:gridCol w:w="658"/>
      </w:tblGrid>
      <w:tr w:rsidR="004F673B" w14:paraId="7C24B45C" w14:textId="77777777" w:rsidTr="004F673B">
        <w:tc>
          <w:tcPr>
            <w:tcW w:w="927" w:type="pct"/>
          </w:tcPr>
          <w:p w14:paraId="006FB73B" w14:textId="77777777" w:rsidR="004B2749" w:rsidRDefault="004B2749" w:rsidP="00DD1BD5">
            <w:pPr>
              <w:jc w:val="both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</w:tcPr>
          <w:p w14:paraId="58D4F7D2" w14:textId="56568169" w:rsidR="004B2749" w:rsidRPr="004B2749" w:rsidRDefault="00025F36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7</w:t>
            </w:r>
            <w:r w:rsidR="004B2749" w:rsidRPr="004B2749">
              <w:rPr>
                <w:rFonts w:ascii="Cambria" w:hAnsi="Cambria"/>
                <w:b/>
                <w:sz w:val="24"/>
              </w:rPr>
              <w:t>0</w:t>
            </w:r>
          </w:p>
        </w:tc>
        <w:tc>
          <w:tcPr>
            <w:tcW w:w="340" w:type="pct"/>
          </w:tcPr>
          <w:p w14:paraId="7D3425A1" w14:textId="1C8F948B" w:rsidR="004B2749" w:rsidRPr="004B2749" w:rsidRDefault="00025F36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7</w:t>
            </w:r>
            <w:r w:rsidR="004B2749" w:rsidRPr="004B2749">
              <w:rPr>
                <w:rFonts w:ascii="Cambria" w:hAnsi="Cambria"/>
                <w:b/>
                <w:sz w:val="24"/>
              </w:rPr>
              <w:t>1</w:t>
            </w:r>
          </w:p>
        </w:tc>
        <w:tc>
          <w:tcPr>
            <w:tcW w:w="340" w:type="pct"/>
          </w:tcPr>
          <w:p w14:paraId="54947DD5" w14:textId="4EAA3233" w:rsidR="004B2749" w:rsidRPr="004B2749" w:rsidRDefault="00025F36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7</w:t>
            </w:r>
            <w:r w:rsidR="004B2749" w:rsidRPr="004B2749">
              <w:rPr>
                <w:rFonts w:ascii="Cambria" w:hAnsi="Cambria"/>
                <w:b/>
                <w:sz w:val="24"/>
              </w:rPr>
              <w:t>2</w:t>
            </w:r>
          </w:p>
        </w:tc>
        <w:tc>
          <w:tcPr>
            <w:tcW w:w="340" w:type="pct"/>
          </w:tcPr>
          <w:p w14:paraId="5FAC4764" w14:textId="370DB5D4" w:rsidR="004B2749" w:rsidRPr="004B2749" w:rsidRDefault="00025F36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7</w:t>
            </w:r>
            <w:r w:rsidR="004B2749" w:rsidRPr="004B2749">
              <w:rPr>
                <w:rFonts w:ascii="Cambria" w:hAnsi="Cambria"/>
                <w:b/>
                <w:sz w:val="24"/>
              </w:rPr>
              <w:t>3</w:t>
            </w:r>
          </w:p>
        </w:tc>
        <w:tc>
          <w:tcPr>
            <w:tcW w:w="340" w:type="pct"/>
          </w:tcPr>
          <w:p w14:paraId="6F3BC08F" w14:textId="79C5CE0F" w:rsidR="004B2749" w:rsidRPr="004B2749" w:rsidRDefault="00025F36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7</w:t>
            </w:r>
            <w:r w:rsidR="004B2749" w:rsidRPr="004B2749">
              <w:rPr>
                <w:rFonts w:ascii="Cambria" w:hAnsi="Cambria"/>
                <w:b/>
                <w:sz w:val="24"/>
              </w:rPr>
              <w:t>4</w:t>
            </w:r>
          </w:p>
        </w:tc>
        <w:tc>
          <w:tcPr>
            <w:tcW w:w="340" w:type="pct"/>
          </w:tcPr>
          <w:p w14:paraId="62572A1B" w14:textId="0ADBB481" w:rsidR="004B2749" w:rsidRPr="004B2749" w:rsidRDefault="00025F36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7</w:t>
            </w:r>
            <w:r w:rsidR="004B2749" w:rsidRPr="004B2749">
              <w:rPr>
                <w:rFonts w:ascii="Cambria" w:hAnsi="Cambria"/>
                <w:b/>
                <w:sz w:val="24"/>
              </w:rPr>
              <w:t>5</w:t>
            </w:r>
          </w:p>
        </w:tc>
        <w:tc>
          <w:tcPr>
            <w:tcW w:w="438" w:type="pct"/>
          </w:tcPr>
          <w:p w14:paraId="44F726E6" w14:textId="3DD27175" w:rsidR="004B2749" w:rsidRPr="004B2749" w:rsidRDefault="00025F36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7</w:t>
            </w:r>
            <w:r w:rsidR="004F673B">
              <w:rPr>
                <w:rFonts w:ascii="Cambria" w:hAnsi="Cambria"/>
                <w:b/>
                <w:sz w:val="24"/>
              </w:rPr>
              <w:t>6</w:t>
            </w:r>
          </w:p>
        </w:tc>
        <w:tc>
          <w:tcPr>
            <w:tcW w:w="415" w:type="pct"/>
          </w:tcPr>
          <w:p w14:paraId="589C1E45" w14:textId="2F3A6A6D" w:rsidR="004B2749" w:rsidRPr="004B2749" w:rsidRDefault="00025F36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7</w:t>
            </w:r>
            <w:r w:rsidR="004F673B">
              <w:rPr>
                <w:rFonts w:ascii="Cambria" w:hAnsi="Cambria"/>
                <w:b/>
                <w:sz w:val="24"/>
              </w:rPr>
              <w:t>7</w:t>
            </w:r>
          </w:p>
        </w:tc>
        <w:tc>
          <w:tcPr>
            <w:tcW w:w="415" w:type="pct"/>
          </w:tcPr>
          <w:p w14:paraId="7842194D" w14:textId="11F3E857" w:rsidR="004B2749" w:rsidRPr="004B2749" w:rsidRDefault="00025F36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7</w:t>
            </w:r>
            <w:r w:rsidR="004F673B">
              <w:rPr>
                <w:rFonts w:ascii="Cambria" w:hAnsi="Cambria"/>
                <w:b/>
                <w:sz w:val="24"/>
              </w:rPr>
              <w:t>8</w:t>
            </w:r>
          </w:p>
        </w:tc>
        <w:tc>
          <w:tcPr>
            <w:tcW w:w="416" w:type="pct"/>
          </w:tcPr>
          <w:p w14:paraId="1AD18FD1" w14:textId="0A742EF5" w:rsidR="004B2749" w:rsidRPr="004B2749" w:rsidRDefault="00025F36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7</w:t>
            </w:r>
            <w:r w:rsidR="004F673B">
              <w:rPr>
                <w:rFonts w:ascii="Cambria" w:hAnsi="Cambria"/>
                <w:b/>
                <w:sz w:val="24"/>
              </w:rPr>
              <w:t>9</w:t>
            </w:r>
          </w:p>
        </w:tc>
        <w:tc>
          <w:tcPr>
            <w:tcW w:w="348" w:type="pct"/>
          </w:tcPr>
          <w:p w14:paraId="74870DAE" w14:textId="40DDCC2A" w:rsidR="004B2749" w:rsidRPr="004B2749" w:rsidRDefault="00025F36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8</w:t>
            </w:r>
            <w:r w:rsidR="004F673B">
              <w:rPr>
                <w:rFonts w:ascii="Cambria" w:hAnsi="Cambria"/>
                <w:b/>
                <w:sz w:val="24"/>
              </w:rPr>
              <w:t>0</w:t>
            </w:r>
          </w:p>
        </w:tc>
      </w:tr>
      <w:tr w:rsidR="004F673B" w14:paraId="7564E384" w14:textId="77777777" w:rsidTr="004F673B">
        <w:tc>
          <w:tcPr>
            <w:tcW w:w="927" w:type="pct"/>
          </w:tcPr>
          <w:p w14:paraId="272819D8" w14:textId="77777777" w:rsidR="004B2749" w:rsidRPr="00935A49" w:rsidRDefault="004B2749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 w:rsidRPr="00935A49">
              <w:rPr>
                <w:rFonts w:ascii="Cambria" w:hAnsi="Cambria"/>
                <w:b/>
                <w:sz w:val="24"/>
              </w:rPr>
              <w:t>Código 1</w:t>
            </w:r>
          </w:p>
          <w:p w14:paraId="48744703" w14:textId="77777777" w:rsidR="004B2749" w:rsidRPr="00935A49" w:rsidRDefault="004B2749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 w:rsidRPr="00935A49">
              <w:rPr>
                <w:rFonts w:ascii="Cambria" w:hAnsi="Cambria"/>
                <w:b/>
                <w:sz w:val="24"/>
              </w:rPr>
              <w:t>letra</w:t>
            </w:r>
          </w:p>
        </w:tc>
        <w:tc>
          <w:tcPr>
            <w:tcW w:w="340" w:type="pct"/>
            <w:vAlign w:val="center"/>
          </w:tcPr>
          <w:p w14:paraId="200ED416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73EB251C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1EFB8A33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32F19714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793D97DB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4AF7923C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438" w:type="pct"/>
            <w:vAlign w:val="center"/>
          </w:tcPr>
          <w:p w14:paraId="16B1F45F" w14:textId="2A797E14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415" w:type="pct"/>
            <w:vAlign w:val="center"/>
          </w:tcPr>
          <w:p w14:paraId="43F89B8E" w14:textId="38C2F68E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415" w:type="pct"/>
            <w:vAlign w:val="center"/>
          </w:tcPr>
          <w:p w14:paraId="33747585" w14:textId="37D31B16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416" w:type="pct"/>
            <w:vAlign w:val="center"/>
          </w:tcPr>
          <w:p w14:paraId="15CD4E7A" w14:textId="170F0F85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8" w:type="pct"/>
            <w:vAlign w:val="center"/>
          </w:tcPr>
          <w:p w14:paraId="00486C06" w14:textId="5D1F5BBB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</w:tr>
      <w:tr w:rsidR="004F673B" w14:paraId="75B1EFCD" w14:textId="77777777" w:rsidTr="004F673B">
        <w:tc>
          <w:tcPr>
            <w:tcW w:w="927" w:type="pct"/>
          </w:tcPr>
          <w:p w14:paraId="3A7927C8" w14:textId="77777777" w:rsidR="004B2749" w:rsidRPr="00935A49" w:rsidRDefault="004B2749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 w:rsidRPr="00935A49">
              <w:rPr>
                <w:rFonts w:ascii="Cambria" w:hAnsi="Cambria"/>
                <w:b/>
                <w:sz w:val="24"/>
              </w:rPr>
              <w:t>Código 3 letras</w:t>
            </w:r>
          </w:p>
        </w:tc>
        <w:tc>
          <w:tcPr>
            <w:tcW w:w="340" w:type="pct"/>
            <w:vAlign w:val="center"/>
          </w:tcPr>
          <w:p w14:paraId="45D9646F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3FEECD04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473BF25C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61CDA071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2890F3E8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5BE9D17D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438" w:type="pct"/>
            <w:vAlign w:val="center"/>
          </w:tcPr>
          <w:p w14:paraId="341689D1" w14:textId="1B5044AD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415" w:type="pct"/>
            <w:vAlign w:val="center"/>
          </w:tcPr>
          <w:p w14:paraId="5FB1F5DC" w14:textId="149B0D0C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415" w:type="pct"/>
            <w:vAlign w:val="center"/>
          </w:tcPr>
          <w:p w14:paraId="4931D815" w14:textId="7D933D13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416" w:type="pct"/>
            <w:vAlign w:val="center"/>
          </w:tcPr>
          <w:p w14:paraId="183B6B55" w14:textId="54ACA06C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8" w:type="pct"/>
            <w:vAlign w:val="center"/>
          </w:tcPr>
          <w:p w14:paraId="3A915D38" w14:textId="11E68C9A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</w:tr>
      <w:tr w:rsidR="004F673B" w14:paraId="20AE9C10" w14:textId="77777777" w:rsidTr="004F673B">
        <w:tc>
          <w:tcPr>
            <w:tcW w:w="927" w:type="pct"/>
          </w:tcPr>
          <w:p w14:paraId="46499018" w14:textId="77777777" w:rsidR="004B2749" w:rsidRPr="00935A49" w:rsidRDefault="00792C52" w:rsidP="004B2749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aracterística</w:t>
            </w:r>
          </w:p>
        </w:tc>
        <w:tc>
          <w:tcPr>
            <w:tcW w:w="340" w:type="pct"/>
            <w:vAlign w:val="center"/>
          </w:tcPr>
          <w:p w14:paraId="530517FF" w14:textId="77777777" w:rsidR="00792C52" w:rsidRDefault="00792C52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05766DBA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2B5C351D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0B6E6A63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25F40B11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0" w:type="pct"/>
            <w:vAlign w:val="center"/>
          </w:tcPr>
          <w:p w14:paraId="1E59605F" w14:textId="77777777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438" w:type="pct"/>
            <w:vAlign w:val="center"/>
          </w:tcPr>
          <w:p w14:paraId="65D2E424" w14:textId="25357062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415" w:type="pct"/>
            <w:vAlign w:val="center"/>
          </w:tcPr>
          <w:p w14:paraId="66872BCB" w14:textId="60B89B94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415" w:type="pct"/>
            <w:vAlign w:val="center"/>
          </w:tcPr>
          <w:p w14:paraId="6AA7E81B" w14:textId="74A107E4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416" w:type="pct"/>
            <w:vAlign w:val="center"/>
          </w:tcPr>
          <w:p w14:paraId="46803A16" w14:textId="26E685A0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8" w:type="pct"/>
            <w:vAlign w:val="center"/>
          </w:tcPr>
          <w:p w14:paraId="40413582" w14:textId="716766FA" w:rsidR="004B2749" w:rsidRDefault="004B2749" w:rsidP="004B2749">
            <w:pPr>
              <w:jc w:val="center"/>
              <w:rPr>
                <w:rFonts w:ascii="Cambria" w:hAnsi="Cambria"/>
                <w:sz w:val="24"/>
              </w:rPr>
            </w:pPr>
          </w:p>
        </w:tc>
      </w:tr>
    </w:tbl>
    <w:p w14:paraId="65A5D180" w14:textId="77777777" w:rsidR="00454CDA" w:rsidRDefault="00454CDA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2563047A" w14:textId="77777777" w:rsidR="00515D70" w:rsidRPr="00515D70" w:rsidRDefault="00515D70" w:rsidP="00515D70">
      <w:pPr>
        <w:shd w:val="clear" w:color="auto" w:fill="D9D9D9" w:themeFill="background1" w:themeFillShade="D9"/>
        <w:spacing w:after="0"/>
        <w:jc w:val="both"/>
        <w:rPr>
          <w:rFonts w:ascii="Cambria" w:hAnsi="Cambria"/>
          <w:sz w:val="24"/>
        </w:rPr>
      </w:pPr>
      <w:r w:rsidRPr="00515D70">
        <w:rPr>
          <w:rFonts w:ascii="Cambria" w:hAnsi="Cambria"/>
          <w:sz w:val="24"/>
        </w:rPr>
        <w:t xml:space="preserve">Faça </w:t>
      </w:r>
      <w:r>
        <w:rPr>
          <w:rFonts w:ascii="Cambria" w:hAnsi="Cambria"/>
          <w:sz w:val="24"/>
        </w:rPr>
        <w:t>três</w:t>
      </w:r>
      <w:r w:rsidRPr="00515D70">
        <w:rPr>
          <w:rFonts w:ascii="Cambria" w:hAnsi="Cambria"/>
          <w:sz w:val="24"/>
        </w:rPr>
        <w:t xml:space="preserve"> figuras representativas</w:t>
      </w:r>
      <w:r>
        <w:rPr>
          <w:rFonts w:ascii="Cambria" w:hAnsi="Cambria"/>
          <w:sz w:val="24"/>
        </w:rPr>
        <w:t xml:space="preserve"> da proteína </w:t>
      </w:r>
      <w:r w:rsidRPr="00515D70">
        <w:rPr>
          <w:rFonts w:ascii="Cambria" w:hAnsi="Cambria"/>
          <w:sz w:val="24"/>
        </w:rPr>
        <w:t xml:space="preserve">no seu arquivo </w:t>
      </w:r>
      <w:r w:rsidRPr="00515D70">
        <w:rPr>
          <w:rFonts w:ascii="Cambria" w:hAnsi="Cambria"/>
          <w:i/>
          <w:sz w:val="24"/>
        </w:rPr>
        <w:t>.pdb</w:t>
      </w:r>
      <w:r w:rsidRPr="00515D70">
        <w:rPr>
          <w:rFonts w:ascii="Cambria" w:hAnsi="Cambria"/>
          <w:sz w:val="24"/>
        </w:rPr>
        <w:t xml:space="preserve"> semelhantes aos exemplos abaixo. Insira as figuras nos espaços reservados.</w:t>
      </w:r>
      <w:r w:rsidR="00AB24EA">
        <w:rPr>
          <w:rFonts w:ascii="Cambria" w:hAnsi="Cambria"/>
          <w:sz w:val="24"/>
        </w:rPr>
        <w:t xml:space="preserve"> </w:t>
      </w:r>
      <w:r w:rsidR="00AB24EA" w:rsidRPr="00AB24EA">
        <w:rPr>
          <w:rFonts w:ascii="Cambria" w:hAnsi="Cambria"/>
          <w:sz w:val="24"/>
        </w:rPr>
        <w:t>Insira as figuras nos espaços reservados.</w:t>
      </w:r>
    </w:p>
    <w:p w14:paraId="62AF8227" w14:textId="77777777" w:rsidR="00454CDA" w:rsidRDefault="00454CDA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0220F71A" w14:textId="77777777" w:rsidR="00515D70" w:rsidRDefault="00515D70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3486"/>
        <w:gridCol w:w="3486"/>
      </w:tblGrid>
      <w:tr w:rsidR="00515D70" w14:paraId="25D8C53E" w14:textId="77777777" w:rsidTr="00515D70">
        <w:tc>
          <w:tcPr>
            <w:tcW w:w="3485" w:type="dxa"/>
            <w:vAlign w:val="center"/>
          </w:tcPr>
          <w:p w14:paraId="45B44742" w14:textId="77777777" w:rsidR="00515D70" w:rsidRPr="00A02E4C" w:rsidRDefault="00515D70" w:rsidP="00515D70">
            <w:pPr>
              <w:jc w:val="center"/>
              <w:rPr>
                <w:rFonts w:ascii="Cambria" w:hAnsi="Cambria"/>
                <w:b/>
                <w:sz w:val="24"/>
              </w:rPr>
            </w:pPr>
            <w:r w:rsidRPr="00A02E4C">
              <w:rPr>
                <w:rFonts w:ascii="Cambria" w:hAnsi="Cambria"/>
                <w:b/>
                <w:sz w:val="24"/>
              </w:rPr>
              <w:t>Bastões</w:t>
            </w:r>
          </w:p>
        </w:tc>
        <w:tc>
          <w:tcPr>
            <w:tcW w:w="3486" w:type="dxa"/>
            <w:vAlign w:val="center"/>
          </w:tcPr>
          <w:p w14:paraId="301E8C44" w14:textId="77777777" w:rsidR="00515D70" w:rsidRPr="00A02E4C" w:rsidRDefault="00515D70" w:rsidP="00515D70">
            <w:pPr>
              <w:jc w:val="center"/>
              <w:rPr>
                <w:rFonts w:ascii="Cambria" w:hAnsi="Cambria"/>
                <w:b/>
              </w:rPr>
            </w:pPr>
            <w:r w:rsidRPr="00A02E4C">
              <w:rPr>
                <w:rFonts w:ascii="Cambria" w:hAnsi="Cambria"/>
                <w:b/>
              </w:rPr>
              <w:t>Esferas (CPK)</w:t>
            </w:r>
          </w:p>
        </w:tc>
        <w:tc>
          <w:tcPr>
            <w:tcW w:w="3486" w:type="dxa"/>
            <w:vAlign w:val="center"/>
          </w:tcPr>
          <w:p w14:paraId="1EF7DCA7" w14:textId="77777777" w:rsidR="00515D70" w:rsidRPr="00A02E4C" w:rsidRDefault="00515D70" w:rsidP="00515D70">
            <w:pPr>
              <w:jc w:val="center"/>
              <w:rPr>
                <w:rFonts w:ascii="Cambria" w:hAnsi="Cambria"/>
                <w:b/>
                <w:i/>
              </w:rPr>
            </w:pPr>
            <w:r w:rsidRPr="00A02E4C">
              <w:rPr>
                <w:rFonts w:ascii="Cambria" w:hAnsi="Cambria"/>
                <w:b/>
                <w:i/>
              </w:rPr>
              <w:t>Cartoon</w:t>
            </w:r>
          </w:p>
        </w:tc>
      </w:tr>
      <w:tr w:rsidR="00515D70" w14:paraId="3EE9F81D" w14:textId="77777777" w:rsidTr="00515D70">
        <w:tc>
          <w:tcPr>
            <w:tcW w:w="3485" w:type="dxa"/>
            <w:vAlign w:val="center"/>
          </w:tcPr>
          <w:p w14:paraId="08139572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  <w:r w:rsidRPr="00A02E4C">
              <w:rPr>
                <w:noProof/>
                <w:lang w:eastAsia="pt-BR"/>
              </w:rPr>
              <w:drawing>
                <wp:inline distT="0" distB="0" distL="0" distR="0" wp14:anchorId="19F89666" wp14:editId="70AE998C">
                  <wp:extent cx="1951892" cy="2442845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972305" cy="24683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  <w:vAlign w:val="center"/>
          </w:tcPr>
          <w:p w14:paraId="7258F98C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  <w:r w:rsidRPr="00A02E4C">
              <w:rPr>
                <w:noProof/>
                <w:lang w:eastAsia="pt-BR"/>
              </w:rPr>
              <w:drawing>
                <wp:inline distT="0" distB="0" distL="0" distR="0" wp14:anchorId="07CE16D1" wp14:editId="084E026E">
                  <wp:extent cx="1927472" cy="2441575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948643" cy="24683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  <w:vAlign w:val="center"/>
          </w:tcPr>
          <w:p w14:paraId="5A6A6678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  <w:r w:rsidRPr="00A02E4C">
              <w:rPr>
                <w:noProof/>
                <w:lang w:eastAsia="pt-BR"/>
              </w:rPr>
              <w:drawing>
                <wp:inline distT="0" distB="0" distL="0" distR="0" wp14:anchorId="5CDFAC28" wp14:editId="0BDC71AC">
                  <wp:extent cx="1670035" cy="2440940"/>
                  <wp:effectExtent l="0" t="0" r="698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88818" cy="24683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5D70" w14:paraId="53E89FE4" w14:textId="77777777" w:rsidTr="00515D70">
        <w:tc>
          <w:tcPr>
            <w:tcW w:w="3485" w:type="dxa"/>
            <w:vAlign w:val="center"/>
          </w:tcPr>
          <w:p w14:paraId="30E0474E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</w:p>
          <w:p w14:paraId="271C3BDA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</w:p>
          <w:p w14:paraId="0130DCBC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</w:p>
          <w:p w14:paraId="4A90D729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</w:p>
          <w:p w14:paraId="319B28F2" w14:textId="77777777" w:rsidR="00EA1E6E" w:rsidRDefault="00EA1E6E" w:rsidP="00515D70">
            <w:pPr>
              <w:jc w:val="center"/>
              <w:rPr>
                <w:rFonts w:ascii="Cambria" w:hAnsi="Cambria"/>
                <w:sz w:val="24"/>
              </w:rPr>
            </w:pPr>
          </w:p>
          <w:p w14:paraId="287EA42E" w14:textId="77777777" w:rsidR="00EA1E6E" w:rsidRDefault="00EA1E6E" w:rsidP="00EA1E6E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INSERIR FIGURA AQUI</w:t>
            </w:r>
          </w:p>
          <w:p w14:paraId="1D6D5181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</w:p>
          <w:p w14:paraId="05DC7EB5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</w:p>
          <w:p w14:paraId="76F5AC1C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</w:p>
          <w:p w14:paraId="49D89D84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</w:p>
          <w:p w14:paraId="161FA7CC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</w:p>
          <w:p w14:paraId="57750497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86" w:type="dxa"/>
            <w:vAlign w:val="center"/>
          </w:tcPr>
          <w:p w14:paraId="3F3DF9A2" w14:textId="77777777" w:rsidR="00EA1E6E" w:rsidRPr="00EA1E6E" w:rsidRDefault="00EA1E6E" w:rsidP="00EA1E6E">
            <w:pPr>
              <w:jc w:val="center"/>
              <w:rPr>
                <w:rFonts w:ascii="Cambria" w:hAnsi="Cambria"/>
                <w:sz w:val="24"/>
              </w:rPr>
            </w:pPr>
            <w:r w:rsidRPr="00EA1E6E">
              <w:rPr>
                <w:rFonts w:ascii="Cambria" w:hAnsi="Cambria"/>
                <w:sz w:val="24"/>
              </w:rPr>
              <w:t>INSERIR FIGURA AQUI</w:t>
            </w:r>
          </w:p>
          <w:p w14:paraId="479EA174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</w:p>
        </w:tc>
        <w:tc>
          <w:tcPr>
            <w:tcW w:w="3486" w:type="dxa"/>
            <w:vAlign w:val="center"/>
          </w:tcPr>
          <w:p w14:paraId="2BA4C4AC" w14:textId="77777777" w:rsidR="00EA1E6E" w:rsidRPr="00EA1E6E" w:rsidRDefault="00EA1E6E" w:rsidP="00EA1E6E">
            <w:pPr>
              <w:jc w:val="center"/>
              <w:rPr>
                <w:rFonts w:ascii="Cambria" w:hAnsi="Cambria"/>
                <w:sz w:val="24"/>
              </w:rPr>
            </w:pPr>
            <w:r w:rsidRPr="00EA1E6E">
              <w:rPr>
                <w:rFonts w:ascii="Cambria" w:hAnsi="Cambria"/>
                <w:sz w:val="24"/>
              </w:rPr>
              <w:t>INSERIR FIGURA AQUI</w:t>
            </w:r>
          </w:p>
          <w:p w14:paraId="6B19B2AE" w14:textId="77777777" w:rsidR="00515D70" w:rsidRDefault="00515D70" w:rsidP="00515D70">
            <w:pPr>
              <w:jc w:val="center"/>
              <w:rPr>
                <w:rFonts w:ascii="Cambria" w:hAnsi="Cambria"/>
                <w:sz w:val="24"/>
              </w:rPr>
            </w:pPr>
          </w:p>
        </w:tc>
      </w:tr>
    </w:tbl>
    <w:p w14:paraId="1E4AD036" w14:textId="77777777" w:rsidR="00515D70" w:rsidRDefault="00515D70">
      <w:pPr>
        <w:rPr>
          <w:rFonts w:ascii="Cambria" w:hAnsi="Cambria"/>
          <w:sz w:val="24"/>
        </w:rPr>
      </w:pPr>
    </w:p>
    <w:p w14:paraId="37226E0D" w14:textId="77777777" w:rsidR="00634041" w:rsidRDefault="00634041">
      <w:pPr>
        <w:rPr>
          <w:rFonts w:ascii="Cambria" w:hAnsi="Cambria"/>
          <w:sz w:val="24"/>
        </w:rPr>
      </w:pPr>
    </w:p>
    <w:p w14:paraId="3EE4B8AC" w14:textId="77777777" w:rsidR="00634041" w:rsidRDefault="00634041">
      <w:pPr>
        <w:rPr>
          <w:rFonts w:ascii="Cambria" w:hAnsi="Cambria"/>
          <w:sz w:val="24"/>
        </w:rPr>
      </w:pPr>
    </w:p>
    <w:p w14:paraId="678D710E" w14:textId="77777777" w:rsidR="00373B2C" w:rsidRDefault="00373B2C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3837065F" w14:textId="77777777" w:rsidR="00F30CF6" w:rsidRDefault="00F30CF6" w:rsidP="00F30CF6">
      <w:pPr>
        <w:shd w:val="clear" w:color="auto" w:fill="D9D9D9" w:themeFill="background1" w:themeFillShade="D9"/>
        <w:spacing w:after="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Faça </w:t>
      </w:r>
      <w:r w:rsidR="00530EA6">
        <w:rPr>
          <w:rFonts w:ascii="Cambria" w:hAnsi="Cambria"/>
          <w:sz w:val="24"/>
        </w:rPr>
        <w:t>duas</w:t>
      </w:r>
      <w:r>
        <w:rPr>
          <w:rFonts w:ascii="Cambria" w:hAnsi="Cambria"/>
          <w:sz w:val="24"/>
        </w:rPr>
        <w:t xml:space="preserve"> figura</w:t>
      </w:r>
      <w:r w:rsidR="00530EA6">
        <w:rPr>
          <w:rFonts w:ascii="Cambria" w:hAnsi="Cambria"/>
          <w:sz w:val="24"/>
        </w:rPr>
        <w:t>s</w:t>
      </w:r>
      <w:r>
        <w:rPr>
          <w:rFonts w:ascii="Cambria" w:hAnsi="Cambria"/>
          <w:sz w:val="24"/>
        </w:rPr>
        <w:t xml:space="preserve"> representativa</w:t>
      </w:r>
      <w:r w:rsidR="00530EA6">
        <w:rPr>
          <w:rFonts w:ascii="Cambria" w:hAnsi="Cambria"/>
          <w:sz w:val="24"/>
        </w:rPr>
        <w:t>s</w:t>
      </w:r>
      <w:r>
        <w:rPr>
          <w:rFonts w:ascii="Cambria" w:hAnsi="Cambria"/>
          <w:sz w:val="24"/>
        </w:rPr>
        <w:t xml:space="preserve"> do complexo contido no seu arquivo </w:t>
      </w:r>
      <w:r w:rsidRPr="00530EA6">
        <w:rPr>
          <w:rFonts w:ascii="Cambria" w:hAnsi="Cambria"/>
          <w:i/>
          <w:sz w:val="24"/>
        </w:rPr>
        <w:t>.pdb</w:t>
      </w:r>
      <w:r>
        <w:rPr>
          <w:rFonts w:ascii="Cambria" w:hAnsi="Cambria"/>
          <w:sz w:val="24"/>
        </w:rPr>
        <w:t xml:space="preserve"> semelhante</w:t>
      </w:r>
      <w:r w:rsidR="00530EA6">
        <w:rPr>
          <w:rFonts w:ascii="Cambria" w:hAnsi="Cambria"/>
          <w:sz w:val="24"/>
        </w:rPr>
        <w:t>s</w:t>
      </w:r>
      <w:r>
        <w:rPr>
          <w:rFonts w:ascii="Cambria" w:hAnsi="Cambria"/>
          <w:sz w:val="24"/>
        </w:rPr>
        <w:t xml:space="preserve"> </w:t>
      </w:r>
      <w:r w:rsidR="00521503">
        <w:rPr>
          <w:rFonts w:ascii="Cambria" w:hAnsi="Cambria"/>
          <w:sz w:val="24"/>
        </w:rPr>
        <w:t>ao</w:t>
      </w:r>
      <w:r w:rsidR="00530EA6">
        <w:rPr>
          <w:rFonts w:ascii="Cambria" w:hAnsi="Cambria"/>
          <w:sz w:val="24"/>
        </w:rPr>
        <w:t>s</w:t>
      </w:r>
      <w:r>
        <w:rPr>
          <w:rFonts w:ascii="Cambria" w:hAnsi="Cambria"/>
          <w:sz w:val="24"/>
        </w:rPr>
        <w:t xml:space="preserve"> </w:t>
      </w:r>
      <w:r w:rsidR="00521503">
        <w:rPr>
          <w:rFonts w:ascii="Cambria" w:hAnsi="Cambria"/>
          <w:sz w:val="24"/>
        </w:rPr>
        <w:t>exemplo</w:t>
      </w:r>
      <w:r w:rsidR="00530EA6">
        <w:rPr>
          <w:rFonts w:ascii="Cambria" w:hAnsi="Cambria"/>
          <w:sz w:val="24"/>
        </w:rPr>
        <w:t>s</w:t>
      </w:r>
      <w:r>
        <w:rPr>
          <w:rFonts w:ascii="Cambria" w:hAnsi="Cambria"/>
          <w:sz w:val="24"/>
        </w:rPr>
        <w:t xml:space="preserve"> abaixo. </w:t>
      </w:r>
      <w:r w:rsidR="00521503">
        <w:rPr>
          <w:rFonts w:ascii="Cambria" w:hAnsi="Cambria"/>
          <w:sz w:val="24"/>
        </w:rPr>
        <w:t>Insi</w:t>
      </w:r>
      <w:r>
        <w:rPr>
          <w:rFonts w:ascii="Cambria" w:hAnsi="Cambria"/>
          <w:sz w:val="24"/>
        </w:rPr>
        <w:t>ra a</w:t>
      </w:r>
      <w:r w:rsidR="00530EA6">
        <w:rPr>
          <w:rFonts w:ascii="Cambria" w:hAnsi="Cambria"/>
          <w:sz w:val="24"/>
        </w:rPr>
        <w:t>s</w:t>
      </w:r>
      <w:r>
        <w:rPr>
          <w:rFonts w:ascii="Cambria" w:hAnsi="Cambria"/>
          <w:sz w:val="24"/>
        </w:rPr>
        <w:t xml:space="preserve"> figura</w:t>
      </w:r>
      <w:r w:rsidR="00530EA6">
        <w:rPr>
          <w:rFonts w:ascii="Cambria" w:hAnsi="Cambria"/>
          <w:sz w:val="24"/>
        </w:rPr>
        <w:t>s</w:t>
      </w:r>
      <w:r>
        <w:rPr>
          <w:rFonts w:ascii="Cambria" w:hAnsi="Cambria"/>
          <w:sz w:val="24"/>
        </w:rPr>
        <w:t xml:space="preserve"> no</w:t>
      </w:r>
      <w:r w:rsidR="00530EA6">
        <w:rPr>
          <w:rFonts w:ascii="Cambria" w:hAnsi="Cambria"/>
          <w:sz w:val="24"/>
        </w:rPr>
        <w:t>s</w:t>
      </w:r>
      <w:r>
        <w:rPr>
          <w:rFonts w:ascii="Cambria" w:hAnsi="Cambria"/>
          <w:sz w:val="24"/>
        </w:rPr>
        <w:t xml:space="preserve"> espaço</w:t>
      </w:r>
      <w:r w:rsidR="00530EA6">
        <w:rPr>
          <w:rFonts w:ascii="Cambria" w:hAnsi="Cambria"/>
          <w:sz w:val="24"/>
        </w:rPr>
        <w:t>s</w:t>
      </w:r>
      <w:r>
        <w:rPr>
          <w:rFonts w:ascii="Cambria" w:hAnsi="Cambria"/>
          <w:sz w:val="24"/>
        </w:rPr>
        <w:t xml:space="preserve"> reservado</w:t>
      </w:r>
      <w:r w:rsidR="00530EA6">
        <w:rPr>
          <w:rFonts w:ascii="Cambria" w:hAnsi="Cambria"/>
          <w:sz w:val="24"/>
        </w:rPr>
        <w:t>s</w:t>
      </w:r>
      <w:r>
        <w:rPr>
          <w:rFonts w:ascii="Cambria" w:hAnsi="Cambria"/>
          <w:sz w:val="24"/>
        </w:rPr>
        <w:t>.</w:t>
      </w:r>
    </w:p>
    <w:p w14:paraId="31FC2DA6" w14:textId="77777777" w:rsidR="00373B2C" w:rsidRDefault="00373B2C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9"/>
      </w:tblGrid>
      <w:tr w:rsidR="00454CDA" w14:paraId="0C5BF3EC" w14:textId="77777777" w:rsidTr="00F30CF6">
        <w:tc>
          <w:tcPr>
            <w:tcW w:w="5228" w:type="dxa"/>
          </w:tcPr>
          <w:p w14:paraId="3270098E" w14:textId="77777777" w:rsidR="00F30CF6" w:rsidRPr="00F30CF6" w:rsidRDefault="00F30CF6" w:rsidP="00F30CF6">
            <w:pPr>
              <w:jc w:val="center"/>
              <w:rPr>
                <w:rFonts w:ascii="Cambria" w:hAnsi="Cambria"/>
                <w:b/>
                <w:sz w:val="24"/>
              </w:rPr>
            </w:pPr>
            <w:r w:rsidRPr="00F30CF6">
              <w:rPr>
                <w:rFonts w:ascii="Cambria" w:hAnsi="Cambria"/>
                <w:b/>
                <w:sz w:val="24"/>
              </w:rPr>
              <w:t>Exemplo</w:t>
            </w:r>
          </w:p>
        </w:tc>
        <w:tc>
          <w:tcPr>
            <w:tcW w:w="5229" w:type="dxa"/>
          </w:tcPr>
          <w:p w14:paraId="0F2B54AC" w14:textId="77777777" w:rsidR="00F30CF6" w:rsidRPr="00F30CF6" w:rsidRDefault="00EA1E6E" w:rsidP="00F30CF6">
            <w:pPr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Exercícios</w:t>
            </w:r>
          </w:p>
        </w:tc>
      </w:tr>
      <w:tr w:rsidR="00454CDA" w14:paraId="0C2BE318" w14:textId="77777777" w:rsidTr="009A79F3">
        <w:tc>
          <w:tcPr>
            <w:tcW w:w="5228" w:type="dxa"/>
            <w:vAlign w:val="center"/>
          </w:tcPr>
          <w:p w14:paraId="3EA9695E" w14:textId="77777777" w:rsidR="00F30CF6" w:rsidRDefault="00454CDA" w:rsidP="009A79F3">
            <w:pPr>
              <w:jc w:val="center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noProof/>
                <w:sz w:val="24"/>
                <w:lang w:eastAsia="pt-BR"/>
              </w:rPr>
              <w:lastRenderedPageBreak/>
              <w:drawing>
                <wp:inline distT="0" distB="0" distL="0" distR="0" wp14:anchorId="76A1CB32" wp14:editId="37FD2D8F">
                  <wp:extent cx="2936332" cy="227427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exemplo_complexo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2423" cy="2302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  <w:vAlign w:val="center"/>
          </w:tcPr>
          <w:p w14:paraId="1231663D" w14:textId="2AD209DB" w:rsidR="00F30CF6" w:rsidRDefault="00F30CF6" w:rsidP="009A79F3">
            <w:pPr>
              <w:jc w:val="center"/>
              <w:rPr>
                <w:rFonts w:ascii="Cambria" w:hAnsi="Cambria"/>
                <w:sz w:val="24"/>
              </w:rPr>
            </w:pPr>
          </w:p>
        </w:tc>
      </w:tr>
      <w:tr w:rsidR="00530EA6" w14:paraId="2612C33A" w14:textId="77777777" w:rsidTr="009A79F3">
        <w:tc>
          <w:tcPr>
            <w:tcW w:w="5228" w:type="dxa"/>
            <w:vAlign w:val="center"/>
          </w:tcPr>
          <w:p w14:paraId="0AB3B44A" w14:textId="77777777" w:rsidR="00530EA6" w:rsidRDefault="00530EA6" w:rsidP="009A79F3">
            <w:pPr>
              <w:jc w:val="center"/>
              <w:rPr>
                <w:rFonts w:ascii="Cambria" w:hAnsi="Cambria"/>
                <w:noProof/>
                <w:sz w:val="24"/>
                <w:lang w:eastAsia="pt-BR"/>
              </w:rPr>
            </w:pPr>
            <w:r>
              <w:rPr>
                <w:rFonts w:ascii="Cambria" w:hAnsi="Cambria"/>
                <w:noProof/>
                <w:sz w:val="24"/>
                <w:lang w:eastAsia="pt-BR"/>
              </w:rPr>
              <w:drawing>
                <wp:inline distT="0" distB="0" distL="0" distR="0" wp14:anchorId="03AD0A26" wp14:editId="1A722409">
                  <wp:extent cx="2801425" cy="2169787"/>
                  <wp:effectExtent l="0" t="0" r="0" b="254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exemplo_complexo1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3673" cy="2194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  <w:vAlign w:val="center"/>
          </w:tcPr>
          <w:p w14:paraId="2B182093" w14:textId="46A7B4DB" w:rsidR="00EA1E6E" w:rsidRPr="00EA1E6E" w:rsidRDefault="00EA1E6E" w:rsidP="00EA1E6E">
            <w:pPr>
              <w:jc w:val="center"/>
              <w:rPr>
                <w:rFonts w:ascii="Cambria" w:hAnsi="Cambria"/>
                <w:sz w:val="24"/>
              </w:rPr>
            </w:pPr>
          </w:p>
          <w:p w14:paraId="57A668E3" w14:textId="77777777" w:rsidR="00530EA6" w:rsidRDefault="00530EA6" w:rsidP="009A79F3">
            <w:pPr>
              <w:jc w:val="center"/>
              <w:rPr>
                <w:rFonts w:ascii="Cambria" w:hAnsi="Cambria"/>
                <w:sz w:val="24"/>
              </w:rPr>
            </w:pPr>
          </w:p>
        </w:tc>
      </w:tr>
    </w:tbl>
    <w:p w14:paraId="38D85E17" w14:textId="77777777" w:rsidR="001C6844" w:rsidRDefault="001C6844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5F9E5FE9" w14:textId="77777777" w:rsidR="00F372E5" w:rsidRDefault="00F372E5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59D25964" w14:textId="77777777" w:rsidR="00F372E5" w:rsidRDefault="00F372E5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p w14:paraId="75BC32CF" w14:textId="77777777" w:rsidR="00F372E5" w:rsidRPr="009B700A" w:rsidRDefault="00F372E5" w:rsidP="00DD1BD5">
      <w:pPr>
        <w:shd w:val="clear" w:color="auto" w:fill="FFFFFF" w:themeFill="background1"/>
        <w:spacing w:after="0"/>
        <w:jc w:val="both"/>
        <w:rPr>
          <w:rFonts w:ascii="Cambria" w:hAnsi="Cambria"/>
          <w:sz w:val="24"/>
        </w:rPr>
      </w:pPr>
    </w:p>
    <w:sectPr w:rsidR="00F372E5" w:rsidRPr="009B700A" w:rsidSect="00406726">
      <w:headerReference w:type="default" r:id="rId14"/>
      <w:footerReference w:type="default" r:id="rId15"/>
      <w:type w:val="continuous"/>
      <w:pgSz w:w="11907" w:h="16839" w:code="9"/>
      <w:pgMar w:top="156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6FC7B" w14:textId="77777777" w:rsidR="00392C12" w:rsidRDefault="00392C12" w:rsidP="00393BAB">
      <w:pPr>
        <w:spacing w:after="0" w:line="240" w:lineRule="auto"/>
      </w:pPr>
      <w:r>
        <w:separator/>
      </w:r>
    </w:p>
  </w:endnote>
  <w:endnote w:type="continuationSeparator" w:id="0">
    <w:p w14:paraId="4F2D7640" w14:textId="77777777" w:rsidR="00392C12" w:rsidRDefault="00392C12" w:rsidP="00393B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034464"/>
      <w:docPartObj>
        <w:docPartGallery w:val="Page Numbers (Bottom of Page)"/>
        <w:docPartUnique/>
      </w:docPartObj>
    </w:sdtPr>
    <w:sdtEndPr/>
    <w:sdtContent>
      <w:p w14:paraId="273C2846" w14:textId="77777777" w:rsidR="00F24245" w:rsidRDefault="00F24245">
        <w:pPr>
          <w:pStyle w:val="Footer"/>
          <w:jc w:val="right"/>
        </w:pPr>
        <w:r w:rsidRPr="000854F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854F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854F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70F63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0854F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49E1BF33" w14:textId="77777777" w:rsidR="00F24245" w:rsidRDefault="00F242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623DE" w14:textId="77777777" w:rsidR="00392C12" w:rsidRDefault="00392C12" w:rsidP="00393BAB">
      <w:pPr>
        <w:spacing w:after="0" w:line="240" w:lineRule="auto"/>
      </w:pPr>
      <w:r>
        <w:separator/>
      </w:r>
    </w:p>
  </w:footnote>
  <w:footnote w:type="continuationSeparator" w:id="0">
    <w:p w14:paraId="0813E6E6" w14:textId="77777777" w:rsidR="00392C12" w:rsidRDefault="00392C12" w:rsidP="00393B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4617C" w14:textId="77777777" w:rsidR="00393BAB" w:rsidRPr="00B71CE7" w:rsidRDefault="00B71CE7" w:rsidP="00393BAB">
    <w:pPr>
      <w:pStyle w:val="Header"/>
      <w:jc w:val="center"/>
      <w:rPr>
        <w:b/>
        <w:sz w:val="30"/>
        <w:szCs w:val="30"/>
      </w:rPr>
    </w:pPr>
    <w:r w:rsidRPr="00B71CE7">
      <w:rPr>
        <w:noProof/>
        <w:sz w:val="30"/>
        <w:szCs w:val="30"/>
        <w:lang w:eastAsia="pt-BR"/>
      </w:rPr>
      <w:drawing>
        <wp:anchor distT="0" distB="0" distL="114300" distR="114300" simplePos="0" relativeHeight="251659264" behindDoc="0" locked="0" layoutInCell="1" allowOverlap="1" wp14:anchorId="3714C7B1" wp14:editId="333DAED0">
          <wp:simplePos x="0" y="0"/>
          <wp:positionH relativeFrom="column">
            <wp:posOffset>4809881</wp:posOffset>
          </wp:positionH>
          <wp:positionV relativeFrom="paragraph">
            <wp:posOffset>-168275</wp:posOffset>
          </wp:positionV>
          <wp:extent cx="1814830" cy="539750"/>
          <wp:effectExtent l="0" t="0" r="0" b="0"/>
          <wp:wrapThrough wrapText="bothSides">
            <wp:wrapPolygon edited="0">
              <wp:start x="0" y="0"/>
              <wp:lineTo x="0" y="20584"/>
              <wp:lineTo x="21313" y="20584"/>
              <wp:lineTo x="21313" y="0"/>
              <wp:lineTo x="0" y="0"/>
            </wp:wrapPolygon>
          </wp:wrapThrough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_ifsc_laranja_600x16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83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1CE7">
      <w:rPr>
        <w:noProof/>
        <w:sz w:val="30"/>
        <w:szCs w:val="30"/>
        <w:lang w:eastAsia="pt-BR"/>
      </w:rPr>
      <w:drawing>
        <wp:anchor distT="0" distB="0" distL="114300" distR="114300" simplePos="0" relativeHeight="251658240" behindDoc="0" locked="0" layoutInCell="1" allowOverlap="1" wp14:anchorId="0D233302" wp14:editId="1A688721">
          <wp:simplePos x="0" y="0"/>
          <wp:positionH relativeFrom="column">
            <wp:posOffset>6723</wp:posOffset>
          </wp:positionH>
          <wp:positionV relativeFrom="paragraph">
            <wp:posOffset>-166071</wp:posOffset>
          </wp:positionV>
          <wp:extent cx="893009" cy="612000"/>
          <wp:effectExtent l="0" t="0" r="2540" b="0"/>
          <wp:wrapThrough wrapText="bothSides">
            <wp:wrapPolygon edited="0">
              <wp:start x="0" y="0"/>
              <wp:lineTo x="0" y="20860"/>
              <wp:lineTo x="21201" y="20860"/>
              <wp:lineTo x="21201" y="0"/>
              <wp:lineTo x="0" y="0"/>
            </wp:wrapPolygon>
          </wp:wrapThrough>
          <wp:docPr id="41" name="Picture 15" descr="Ciências Físicas e Biomolecula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5" descr="Ciências Físicas e Biomoleculares"/>
                  <pic:cNvPicPr>
                    <a:picLocks noChangeAspect="1" noChangeArrowheads="1"/>
                  </pic:cNvPicPr>
                </pic:nvPicPr>
                <pic:blipFill>
                  <a:blip r:embed="rId2" cstate="screen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3009" cy="61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93BAB" w:rsidRPr="00B71CE7">
      <w:rPr>
        <w:b/>
        <w:sz w:val="30"/>
        <w:szCs w:val="30"/>
      </w:rPr>
      <w:t>FFI0750 – BIOLOGIA MOLECULAR ESTRUTURAL</w:t>
    </w:r>
  </w:p>
  <w:p w14:paraId="0D6CA020" w14:textId="284EC17D" w:rsidR="00393BAB" w:rsidRPr="00B71CE7" w:rsidRDefault="00393BAB" w:rsidP="00393BAB">
    <w:pPr>
      <w:pStyle w:val="Header"/>
      <w:jc w:val="center"/>
      <w:rPr>
        <w:sz w:val="24"/>
        <w:szCs w:val="24"/>
      </w:rPr>
    </w:pPr>
    <w:r w:rsidRPr="00B71CE7">
      <w:rPr>
        <w:b/>
        <w:sz w:val="24"/>
        <w:szCs w:val="24"/>
      </w:rPr>
      <w:t>Prof. Dr. Rafael V. C. Guido</w:t>
    </w:r>
    <w:r w:rsidR="004E6187">
      <w:rPr>
        <w:b/>
        <w:sz w:val="24"/>
        <w:szCs w:val="24"/>
      </w:rPr>
      <w:t xml:space="preserve"> / Prof. Dr. </w:t>
    </w:r>
    <w:r w:rsidR="00D93CF7">
      <w:rPr>
        <w:b/>
        <w:sz w:val="24"/>
        <w:szCs w:val="24"/>
      </w:rPr>
      <w:t>Andre Ambros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E5510"/>
    <w:multiLevelType w:val="hybridMultilevel"/>
    <w:tmpl w:val="D3700A72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413CF0"/>
    <w:multiLevelType w:val="hybridMultilevel"/>
    <w:tmpl w:val="737A7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256F4"/>
    <w:multiLevelType w:val="hybridMultilevel"/>
    <w:tmpl w:val="02501D7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0049028">
    <w:abstractNumId w:val="1"/>
  </w:num>
  <w:num w:numId="2" w16cid:durableId="612438665">
    <w:abstractNumId w:val="0"/>
  </w:num>
  <w:num w:numId="3" w16cid:durableId="3934288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5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MDQ1NzM0NzU0MbBU0lEKTi0uzszPAykwrgUAUPDCMywAAAA="/>
  </w:docVars>
  <w:rsids>
    <w:rsidRoot w:val="009E1B59"/>
    <w:rsid w:val="000008D0"/>
    <w:rsid w:val="00000BD0"/>
    <w:rsid w:val="00000F7F"/>
    <w:rsid w:val="000014B1"/>
    <w:rsid w:val="00001750"/>
    <w:rsid w:val="00002631"/>
    <w:rsid w:val="00003195"/>
    <w:rsid w:val="00003730"/>
    <w:rsid w:val="000037F5"/>
    <w:rsid w:val="000040AA"/>
    <w:rsid w:val="00004E61"/>
    <w:rsid w:val="00007304"/>
    <w:rsid w:val="00007E1C"/>
    <w:rsid w:val="000107F6"/>
    <w:rsid w:val="00011447"/>
    <w:rsid w:val="00011792"/>
    <w:rsid w:val="00011803"/>
    <w:rsid w:val="0001193C"/>
    <w:rsid w:val="000119C9"/>
    <w:rsid w:val="0001223C"/>
    <w:rsid w:val="00013424"/>
    <w:rsid w:val="0001382A"/>
    <w:rsid w:val="00014243"/>
    <w:rsid w:val="000154C8"/>
    <w:rsid w:val="00016BCB"/>
    <w:rsid w:val="00017B97"/>
    <w:rsid w:val="00020104"/>
    <w:rsid w:val="0002013A"/>
    <w:rsid w:val="00020285"/>
    <w:rsid w:val="00020E20"/>
    <w:rsid w:val="00020F9F"/>
    <w:rsid w:val="0002155B"/>
    <w:rsid w:val="00021DF1"/>
    <w:rsid w:val="0002211C"/>
    <w:rsid w:val="00022851"/>
    <w:rsid w:val="00022FD8"/>
    <w:rsid w:val="00023746"/>
    <w:rsid w:val="000246E1"/>
    <w:rsid w:val="00024B8D"/>
    <w:rsid w:val="00024DD3"/>
    <w:rsid w:val="00024EDC"/>
    <w:rsid w:val="00024F46"/>
    <w:rsid w:val="00025F36"/>
    <w:rsid w:val="00027F7C"/>
    <w:rsid w:val="00030120"/>
    <w:rsid w:val="0003015D"/>
    <w:rsid w:val="00030727"/>
    <w:rsid w:val="00030E7B"/>
    <w:rsid w:val="00033073"/>
    <w:rsid w:val="00033F7F"/>
    <w:rsid w:val="0003508A"/>
    <w:rsid w:val="00035A8A"/>
    <w:rsid w:val="00036CBC"/>
    <w:rsid w:val="00037129"/>
    <w:rsid w:val="00041B6A"/>
    <w:rsid w:val="00042694"/>
    <w:rsid w:val="00043461"/>
    <w:rsid w:val="00043E54"/>
    <w:rsid w:val="0004409E"/>
    <w:rsid w:val="00044B43"/>
    <w:rsid w:val="00045791"/>
    <w:rsid w:val="00045FCD"/>
    <w:rsid w:val="000477FC"/>
    <w:rsid w:val="000504C0"/>
    <w:rsid w:val="0005093B"/>
    <w:rsid w:val="000514AC"/>
    <w:rsid w:val="000517E6"/>
    <w:rsid w:val="00052709"/>
    <w:rsid w:val="00054D20"/>
    <w:rsid w:val="00054FFB"/>
    <w:rsid w:val="00055852"/>
    <w:rsid w:val="00056394"/>
    <w:rsid w:val="0005795F"/>
    <w:rsid w:val="00057F5E"/>
    <w:rsid w:val="00057FB5"/>
    <w:rsid w:val="00061994"/>
    <w:rsid w:val="00061FC9"/>
    <w:rsid w:val="000625EB"/>
    <w:rsid w:val="0006292F"/>
    <w:rsid w:val="00062F70"/>
    <w:rsid w:val="000630A7"/>
    <w:rsid w:val="000635A1"/>
    <w:rsid w:val="00063611"/>
    <w:rsid w:val="00063BE0"/>
    <w:rsid w:val="00064A25"/>
    <w:rsid w:val="00064B37"/>
    <w:rsid w:val="00065DC4"/>
    <w:rsid w:val="00066545"/>
    <w:rsid w:val="000666EF"/>
    <w:rsid w:val="00066E8A"/>
    <w:rsid w:val="00067317"/>
    <w:rsid w:val="000701B5"/>
    <w:rsid w:val="00070281"/>
    <w:rsid w:val="00070562"/>
    <w:rsid w:val="00070D5F"/>
    <w:rsid w:val="0007147B"/>
    <w:rsid w:val="00071997"/>
    <w:rsid w:val="00071BD2"/>
    <w:rsid w:val="00071DDB"/>
    <w:rsid w:val="00072269"/>
    <w:rsid w:val="00072527"/>
    <w:rsid w:val="00072EA5"/>
    <w:rsid w:val="00073A1C"/>
    <w:rsid w:val="00073F24"/>
    <w:rsid w:val="00074747"/>
    <w:rsid w:val="00074C61"/>
    <w:rsid w:val="00074C83"/>
    <w:rsid w:val="00075171"/>
    <w:rsid w:val="00075A5E"/>
    <w:rsid w:val="000773D5"/>
    <w:rsid w:val="0008185B"/>
    <w:rsid w:val="00085036"/>
    <w:rsid w:val="00085657"/>
    <w:rsid w:val="0008578A"/>
    <w:rsid w:val="00085950"/>
    <w:rsid w:val="00085D59"/>
    <w:rsid w:val="00086228"/>
    <w:rsid w:val="000864DE"/>
    <w:rsid w:val="000864E4"/>
    <w:rsid w:val="0008718A"/>
    <w:rsid w:val="000878FE"/>
    <w:rsid w:val="00090093"/>
    <w:rsid w:val="000903A6"/>
    <w:rsid w:val="0009181D"/>
    <w:rsid w:val="0009256C"/>
    <w:rsid w:val="00093717"/>
    <w:rsid w:val="00094107"/>
    <w:rsid w:val="00094390"/>
    <w:rsid w:val="000949D1"/>
    <w:rsid w:val="00094F46"/>
    <w:rsid w:val="00095A30"/>
    <w:rsid w:val="00096923"/>
    <w:rsid w:val="00096DAF"/>
    <w:rsid w:val="000979F5"/>
    <w:rsid w:val="00097E7B"/>
    <w:rsid w:val="000A06EA"/>
    <w:rsid w:val="000A184B"/>
    <w:rsid w:val="000A3C52"/>
    <w:rsid w:val="000A4B4B"/>
    <w:rsid w:val="000B0ECE"/>
    <w:rsid w:val="000B0F6F"/>
    <w:rsid w:val="000B1A1D"/>
    <w:rsid w:val="000B26FF"/>
    <w:rsid w:val="000B28BE"/>
    <w:rsid w:val="000B2D09"/>
    <w:rsid w:val="000B30D0"/>
    <w:rsid w:val="000B3360"/>
    <w:rsid w:val="000B39EE"/>
    <w:rsid w:val="000B6116"/>
    <w:rsid w:val="000B7826"/>
    <w:rsid w:val="000B7AD0"/>
    <w:rsid w:val="000B7C9C"/>
    <w:rsid w:val="000C246D"/>
    <w:rsid w:val="000C25D1"/>
    <w:rsid w:val="000C448F"/>
    <w:rsid w:val="000C769D"/>
    <w:rsid w:val="000C7B8C"/>
    <w:rsid w:val="000D06E1"/>
    <w:rsid w:val="000D1610"/>
    <w:rsid w:val="000D1AD3"/>
    <w:rsid w:val="000D2C92"/>
    <w:rsid w:val="000D3018"/>
    <w:rsid w:val="000D302A"/>
    <w:rsid w:val="000D3165"/>
    <w:rsid w:val="000D3D7A"/>
    <w:rsid w:val="000D46A1"/>
    <w:rsid w:val="000D48AC"/>
    <w:rsid w:val="000D4DB2"/>
    <w:rsid w:val="000D5015"/>
    <w:rsid w:val="000D52AA"/>
    <w:rsid w:val="000D7FDB"/>
    <w:rsid w:val="000E0F6B"/>
    <w:rsid w:val="000E10E9"/>
    <w:rsid w:val="000E137F"/>
    <w:rsid w:val="000E2F90"/>
    <w:rsid w:val="000E4B32"/>
    <w:rsid w:val="000E53AB"/>
    <w:rsid w:val="000E68F0"/>
    <w:rsid w:val="000E7D1C"/>
    <w:rsid w:val="000F01C1"/>
    <w:rsid w:val="000F14A0"/>
    <w:rsid w:val="000F1F05"/>
    <w:rsid w:val="000F24C4"/>
    <w:rsid w:val="000F34D4"/>
    <w:rsid w:val="000F3DDA"/>
    <w:rsid w:val="000F4ECC"/>
    <w:rsid w:val="00100AA5"/>
    <w:rsid w:val="00100FF8"/>
    <w:rsid w:val="001022C9"/>
    <w:rsid w:val="00103217"/>
    <w:rsid w:val="001044A4"/>
    <w:rsid w:val="00104D7B"/>
    <w:rsid w:val="00105271"/>
    <w:rsid w:val="0010651A"/>
    <w:rsid w:val="00106C36"/>
    <w:rsid w:val="001073A8"/>
    <w:rsid w:val="001077BD"/>
    <w:rsid w:val="00107BCB"/>
    <w:rsid w:val="001100AA"/>
    <w:rsid w:val="00111294"/>
    <w:rsid w:val="00111FAC"/>
    <w:rsid w:val="001121F9"/>
    <w:rsid w:val="00112EA1"/>
    <w:rsid w:val="0011484B"/>
    <w:rsid w:val="001201AE"/>
    <w:rsid w:val="001207F2"/>
    <w:rsid w:val="00121011"/>
    <w:rsid w:val="00121293"/>
    <w:rsid w:val="001229CF"/>
    <w:rsid w:val="00123529"/>
    <w:rsid w:val="00124030"/>
    <w:rsid w:val="001248E2"/>
    <w:rsid w:val="00124E80"/>
    <w:rsid w:val="0012561B"/>
    <w:rsid w:val="001256D0"/>
    <w:rsid w:val="001263AC"/>
    <w:rsid w:val="00126A69"/>
    <w:rsid w:val="001273CA"/>
    <w:rsid w:val="001302EF"/>
    <w:rsid w:val="00130981"/>
    <w:rsid w:val="00130CE7"/>
    <w:rsid w:val="00131AE9"/>
    <w:rsid w:val="00132FD6"/>
    <w:rsid w:val="00133152"/>
    <w:rsid w:val="00133CD2"/>
    <w:rsid w:val="0013419E"/>
    <w:rsid w:val="0013542A"/>
    <w:rsid w:val="00140B7B"/>
    <w:rsid w:val="00141271"/>
    <w:rsid w:val="0014224A"/>
    <w:rsid w:val="001426CF"/>
    <w:rsid w:val="0014321C"/>
    <w:rsid w:val="001447FF"/>
    <w:rsid w:val="00144EE4"/>
    <w:rsid w:val="001451FB"/>
    <w:rsid w:val="0014618B"/>
    <w:rsid w:val="00146A61"/>
    <w:rsid w:val="0014710E"/>
    <w:rsid w:val="00147A43"/>
    <w:rsid w:val="00147C3B"/>
    <w:rsid w:val="00150C08"/>
    <w:rsid w:val="00150CF9"/>
    <w:rsid w:val="00151E18"/>
    <w:rsid w:val="001527DC"/>
    <w:rsid w:val="00152A7B"/>
    <w:rsid w:val="00152C68"/>
    <w:rsid w:val="00153043"/>
    <w:rsid w:val="00153412"/>
    <w:rsid w:val="00153AFD"/>
    <w:rsid w:val="00153B1D"/>
    <w:rsid w:val="00154910"/>
    <w:rsid w:val="00155BF1"/>
    <w:rsid w:val="001564E1"/>
    <w:rsid w:val="001569C2"/>
    <w:rsid w:val="00156A5A"/>
    <w:rsid w:val="00157463"/>
    <w:rsid w:val="00161D74"/>
    <w:rsid w:val="00163CFE"/>
    <w:rsid w:val="001641AE"/>
    <w:rsid w:val="00165A2C"/>
    <w:rsid w:val="00165ACE"/>
    <w:rsid w:val="00166A79"/>
    <w:rsid w:val="00166BC4"/>
    <w:rsid w:val="001674B5"/>
    <w:rsid w:val="00170992"/>
    <w:rsid w:val="00170AD1"/>
    <w:rsid w:val="00170EDF"/>
    <w:rsid w:val="00170F63"/>
    <w:rsid w:val="00171450"/>
    <w:rsid w:val="00173500"/>
    <w:rsid w:val="00173559"/>
    <w:rsid w:val="00173FC1"/>
    <w:rsid w:val="001754C9"/>
    <w:rsid w:val="00177AB4"/>
    <w:rsid w:val="00177E29"/>
    <w:rsid w:val="00180282"/>
    <w:rsid w:val="00180F0C"/>
    <w:rsid w:val="00180F3E"/>
    <w:rsid w:val="00180F51"/>
    <w:rsid w:val="0018260A"/>
    <w:rsid w:val="00182FC2"/>
    <w:rsid w:val="001843EF"/>
    <w:rsid w:val="001855DE"/>
    <w:rsid w:val="00185CE7"/>
    <w:rsid w:val="0018655B"/>
    <w:rsid w:val="001870C8"/>
    <w:rsid w:val="001878D5"/>
    <w:rsid w:val="00190B49"/>
    <w:rsid w:val="00191057"/>
    <w:rsid w:val="001916DC"/>
    <w:rsid w:val="001917FB"/>
    <w:rsid w:val="00192F2E"/>
    <w:rsid w:val="00193F05"/>
    <w:rsid w:val="00194893"/>
    <w:rsid w:val="0019569E"/>
    <w:rsid w:val="001956AB"/>
    <w:rsid w:val="00196C31"/>
    <w:rsid w:val="00197DEB"/>
    <w:rsid w:val="001A0501"/>
    <w:rsid w:val="001A0F56"/>
    <w:rsid w:val="001A16E0"/>
    <w:rsid w:val="001A29BF"/>
    <w:rsid w:val="001A49E0"/>
    <w:rsid w:val="001A5A5C"/>
    <w:rsid w:val="001A5D57"/>
    <w:rsid w:val="001A6D1D"/>
    <w:rsid w:val="001A7B60"/>
    <w:rsid w:val="001A7CEA"/>
    <w:rsid w:val="001B0559"/>
    <w:rsid w:val="001B2844"/>
    <w:rsid w:val="001B2E4B"/>
    <w:rsid w:val="001B3059"/>
    <w:rsid w:val="001B78A5"/>
    <w:rsid w:val="001C0245"/>
    <w:rsid w:val="001C0EA8"/>
    <w:rsid w:val="001C12EF"/>
    <w:rsid w:val="001C14F3"/>
    <w:rsid w:val="001C1D43"/>
    <w:rsid w:val="001C33EE"/>
    <w:rsid w:val="001C3B76"/>
    <w:rsid w:val="001C6844"/>
    <w:rsid w:val="001C6ED1"/>
    <w:rsid w:val="001C7681"/>
    <w:rsid w:val="001C7FEF"/>
    <w:rsid w:val="001D00F5"/>
    <w:rsid w:val="001D03C1"/>
    <w:rsid w:val="001D10F3"/>
    <w:rsid w:val="001D17CE"/>
    <w:rsid w:val="001D3707"/>
    <w:rsid w:val="001D4F06"/>
    <w:rsid w:val="001D5286"/>
    <w:rsid w:val="001D792E"/>
    <w:rsid w:val="001D7B63"/>
    <w:rsid w:val="001E0243"/>
    <w:rsid w:val="001E0951"/>
    <w:rsid w:val="001E1594"/>
    <w:rsid w:val="001E1BB6"/>
    <w:rsid w:val="001E1C36"/>
    <w:rsid w:val="001E1DCA"/>
    <w:rsid w:val="001E21A4"/>
    <w:rsid w:val="001E23B3"/>
    <w:rsid w:val="001E279F"/>
    <w:rsid w:val="001E2EEC"/>
    <w:rsid w:val="001E349D"/>
    <w:rsid w:val="001E4811"/>
    <w:rsid w:val="001E7C78"/>
    <w:rsid w:val="001F050A"/>
    <w:rsid w:val="001F0B87"/>
    <w:rsid w:val="001F0C5A"/>
    <w:rsid w:val="001F0D91"/>
    <w:rsid w:val="001F2F8F"/>
    <w:rsid w:val="001F3513"/>
    <w:rsid w:val="001F3FB6"/>
    <w:rsid w:val="001F4AD2"/>
    <w:rsid w:val="001F56D2"/>
    <w:rsid w:val="001F6B7E"/>
    <w:rsid w:val="001F7F3C"/>
    <w:rsid w:val="002001A9"/>
    <w:rsid w:val="00200756"/>
    <w:rsid w:val="00200EF3"/>
    <w:rsid w:val="0020135B"/>
    <w:rsid w:val="002014D5"/>
    <w:rsid w:val="00203B30"/>
    <w:rsid w:val="00205402"/>
    <w:rsid w:val="00205789"/>
    <w:rsid w:val="00206DF6"/>
    <w:rsid w:val="0020706A"/>
    <w:rsid w:val="00210450"/>
    <w:rsid w:val="00212070"/>
    <w:rsid w:val="00212746"/>
    <w:rsid w:val="0021392B"/>
    <w:rsid w:val="00213E07"/>
    <w:rsid w:val="00214ACA"/>
    <w:rsid w:val="00214CA3"/>
    <w:rsid w:val="00215940"/>
    <w:rsid w:val="00215E2D"/>
    <w:rsid w:val="00216B38"/>
    <w:rsid w:val="00216EF8"/>
    <w:rsid w:val="002171EF"/>
    <w:rsid w:val="0022205A"/>
    <w:rsid w:val="002221FF"/>
    <w:rsid w:val="00222C7A"/>
    <w:rsid w:val="00222DE4"/>
    <w:rsid w:val="00223559"/>
    <w:rsid w:val="00223A20"/>
    <w:rsid w:val="00223C5B"/>
    <w:rsid w:val="002260F2"/>
    <w:rsid w:val="00226468"/>
    <w:rsid w:val="002270B9"/>
    <w:rsid w:val="002305B2"/>
    <w:rsid w:val="00230753"/>
    <w:rsid w:val="00230C4E"/>
    <w:rsid w:val="00231C4D"/>
    <w:rsid w:val="00232654"/>
    <w:rsid w:val="00235C3D"/>
    <w:rsid w:val="00235ECC"/>
    <w:rsid w:val="00237502"/>
    <w:rsid w:val="00237FB7"/>
    <w:rsid w:val="00240542"/>
    <w:rsid w:val="00240E99"/>
    <w:rsid w:val="00241A8A"/>
    <w:rsid w:val="00241DC4"/>
    <w:rsid w:val="00242BAA"/>
    <w:rsid w:val="00242F39"/>
    <w:rsid w:val="002438D2"/>
    <w:rsid w:val="00244573"/>
    <w:rsid w:val="00244701"/>
    <w:rsid w:val="00244B2C"/>
    <w:rsid w:val="00244DF0"/>
    <w:rsid w:val="00244EAC"/>
    <w:rsid w:val="00246296"/>
    <w:rsid w:val="00247200"/>
    <w:rsid w:val="00250504"/>
    <w:rsid w:val="00250CDE"/>
    <w:rsid w:val="0025124F"/>
    <w:rsid w:val="00251485"/>
    <w:rsid w:val="00251FE6"/>
    <w:rsid w:val="0025245A"/>
    <w:rsid w:val="00252B94"/>
    <w:rsid w:val="00253D0A"/>
    <w:rsid w:val="002541E6"/>
    <w:rsid w:val="002549ED"/>
    <w:rsid w:val="00255705"/>
    <w:rsid w:val="00256705"/>
    <w:rsid w:val="00256872"/>
    <w:rsid w:val="00256CD0"/>
    <w:rsid w:val="00257FAF"/>
    <w:rsid w:val="002606DF"/>
    <w:rsid w:val="002606ED"/>
    <w:rsid w:val="0026125C"/>
    <w:rsid w:val="00261377"/>
    <w:rsid w:val="002627AE"/>
    <w:rsid w:val="0026322D"/>
    <w:rsid w:val="00265936"/>
    <w:rsid w:val="00266392"/>
    <w:rsid w:val="00266439"/>
    <w:rsid w:val="00271B09"/>
    <w:rsid w:val="002729E1"/>
    <w:rsid w:val="00273DFB"/>
    <w:rsid w:val="002740AE"/>
    <w:rsid w:val="002743EC"/>
    <w:rsid w:val="0027550A"/>
    <w:rsid w:val="0027759E"/>
    <w:rsid w:val="002775DF"/>
    <w:rsid w:val="00277FFB"/>
    <w:rsid w:val="0028015A"/>
    <w:rsid w:val="00280379"/>
    <w:rsid w:val="0028152A"/>
    <w:rsid w:val="00281D38"/>
    <w:rsid w:val="002840BC"/>
    <w:rsid w:val="0028427B"/>
    <w:rsid w:val="00284830"/>
    <w:rsid w:val="00284BE7"/>
    <w:rsid w:val="00284FAA"/>
    <w:rsid w:val="00286885"/>
    <w:rsid w:val="00286E58"/>
    <w:rsid w:val="00290CE2"/>
    <w:rsid w:val="00290EA6"/>
    <w:rsid w:val="00291137"/>
    <w:rsid w:val="00291265"/>
    <w:rsid w:val="00291AB4"/>
    <w:rsid w:val="00294C36"/>
    <w:rsid w:val="00294DBE"/>
    <w:rsid w:val="00295F0D"/>
    <w:rsid w:val="002960B6"/>
    <w:rsid w:val="00296179"/>
    <w:rsid w:val="002971B8"/>
    <w:rsid w:val="002A0337"/>
    <w:rsid w:val="002A1410"/>
    <w:rsid w:val="002A1ADA"/>
    <w:rsid w:val="002A251B"/>
    <w:rsid w:val="002A4219"/>
    <w:rsid w:val="002A48C7"/>
    <w:rsid w:val="002A497E"/>
    <w:rsid w:val="002A49F6"/>
    <w:rsid w:val="002A50D2"/>
    <w:rsid w:val="002A6DAC"/>
    <w:rsid w:val="002A716A"/>
    <w:rsid w:val="002A74DF"/>
    <w:rsid w:val="002A7A2B"/>
    <w:rsid w:val="002A7D51"/>
    <w:rsid w:val="002B029D"/>
    <w:rsid w:val="002B0D2F"/>
    <w:rsid w:val="002B19E5"/>
    <w:rsid w:val="002B255C"/>
    <w:rsid w:val="002B2D30"/>
    <w:rsid w:val="002B31D5"/>
    <w:rsid w:val="002B36C6"/>
    <w:rsid w:val="002B4379"/>
    <w:rsid w:val="002B53A1"/>
    <w:rsid w:val="002B632F"/>
    <w:rsid w:val="002B7833"/>
    <w:rsid w:val="002B7BDB"/>
    <w:rsid w:val="002C044D"/>
    <w:rsid w:val="002C098B"/>
    <w:rsid w:val="002C28AF"/>
    <w:rsid w:val="002C2A26"/>
    <w:rsid w:val="002C2E04"/>
    <w:rsid w:val="002C3EC5"/>
    <w:rsid w:val="002C3F70"/>
    <w:rsid w:val="002C43C3"/>
    <w:rsid w:val="002C46E1"/>
    <w:rsid w:val="002C4B76"/>
    <w:rsid w:val="002C5578"/>
    <w:rsid w:val="002C5D91"/>
    <w:rsid w:val="002C65DB"/>
    <w:rsid w:val="002D1564"/>
    <w:rsid w:val="002D1AEB"/>
    <w:rsid w:val="002D3B6A"/>
    <w:rsid w:val="002D3BF2"/>
    <w:rsid w:val="002D43E2"/>
    <w:rsid w:val="002D77BF"/>
    <w:rsid w:val="002E141E"/>
    <w:rsid w:val="002E1E97"/>
    <w:rsid w:val="002E2294"/>
    <w:rsid w:val="002E2A16"/>
    <w:rsid w:val="002E2B86"/>
    <w:rsid w:val="002E3360"/>
    <w:rsid w:val="002E460D"/>
    <w:rsid w:val="002E486B"/>
    <w:rsid w:val="002E5897"/>
    <w:rsid w:val="002E5E90"/>
    <w:rsid w:val="002E6534"/>
    <w:rsid w:val="002E6F94"/>
    <w:rsid w:val="002E7ACF"/>
    <w:rsid w:val="002F041A"/>
    <w:rsid w:val="002F158C"/>
    <w:rsid w:val="002F183A"/>
    <w:rsid w:val="002F1E87"/>
    <w:rsid w:val="002F336C"/>
    <w:rsid w:val="002F3630"/>
    <w:rsid w:val="002F3A0A"/>
    <w:rsid w:val="002F3F17"/>
    <w:rsid w:val="002F4B02"/>
    <w:rsid w:val="002F5C5D"/>
    <w:rsid w:val="002F5F67"/>
    <w:rsid w:val="002F6A1D"/>
    <w:rsid w:val="002F7397"/>
    <w:rsid w:val="002F779B"/>
    <w:rsid w:val="002F7948"/>
    <w:rsid w:val="002F7D95"/>
    <w:rsid w:val="00300CEF"/>
    <w:rsid w:val="003015FF"/>
    <w:rsid w:val="00301F89"/>
    <w:rsid w:val="00302933"/>
    <w:rsid w:val="003034AD"/>
    <w:rsid w:val="00305C51"/>
    <w:rsid w:val="003062EE"/>
    <w:rsid w:val="003119D4"/>
    <w:rsid w:val="00312897"/>
    <w:rsid w:val="003129AE"/>
    <w:rsid w:val="00314182"/>
    <w:rsid w:val="00314341"/>
    <w:rsid w:val="00314342"/>
    <w:rsid w:val="0031509B"/>
    <w:rsid w:val="003151E2"/>
    <w:rsid w:val="003154CB"/>
    <w:rsid w:val="00315C33"/>
    <w:rsid w:val="0031610F"/>
    <w:rsid w:val="00320634"/>
    <w:rsid w:val="00320865"/>
    <w:rsid w:val="00320D03"/>
    <w:rsid w:val="003214FA"/>
    <w:rsid w:val="0032197A"/>
    <w:rsid w:val="0032369D"/>
    <w:rsid w:val="00325817"/>
    <w:rsid w:val="003269A5"/>
    <w:rsid w:val="003302F3"/>
    <w:rsid w:val="003305AF"/>
    <w:rsid w:val="00330CEB"/>
    <w:rsid w:val="003333BB"/>
    <w:rsid w:val="00335B15"/>
    <w:rsid w:val="0033773D"/>
    <w:rsid w:val="0034272F"/>
    <w:rsid w:val="003428DB"/>
    <w:rsid w:val="00342BB8"/>
    <w:rsid w:val="00342E61"/>
    <w:rsid w:val="0034357E"/>
    <w:rsid w:val="00345AAC"/>
    <w:rsid w:val="00345FDC"/>
    <w:rsid w:val="0034711D"/>
    <w:rsid w:val="00350714"/>
    <w:rsid w:val="00352280"/>
    <w:rsid w:val="0035300C"/>
    <w:rsid w:val="00353379"/>
    <w:rsid w:val="00353468"/>
    <w:rsid w:val="003548E3"/>
    <w:rsid w:val="003555CE"/>
    <w:rsid w:val="003569F5"/>
    <w:rsid w:val="0035794F"/>
    <w:rsid w:val="00360B7C"/>
    <w:rsid w:val="00360E0A"/>
    <w:rsid w:val="00361274"/>
    <w:rsid w:val="00361684"/>
    <w:rsid w:val="00361D3C"/>
    <w:rsid w:val="00361E90"/>
    <w:rsid w:val="00363996"/>
    <w:rsid w:val="00363B4C"/>
    <w:rsid w:val="0036474C"/>
    <w:rsid w:val="00364B5F"/>
    <w:rsid w:val="00366417"/>
    <w:rsid w:val="0036645F"/>
    <w:rsid w:val="00366620"/>
    <w:rsid w:val="0036684B"/>
    <w:rsid w:val="00366B19"/>
    <w:rsid w:val="00366DCC"/>
    <w:rsid w:val="00366E4B"/>
    <w:rsid w:val="00367AEE"/>
    <w:rsid w:val="0037053D"/>
    <w:rsid w:val="003708C8"/>
    <w:rsid w:val="00372D0A"/>
    <w:rsid w:val="0037358B"/>
    <w:rsid w:val="00373B2C"/>
    <w:rsid w:val="00373DBE"/>
    <w:rsid w:val="00374175"/>
    <w:rsid w:val="003741F1"/>
    <w:rsid w:val="00375AAF"/>
    <w:rsid w:val="00377392"/>
    <w:rsid w:val="0038076A"/>
    <w:rsid w:val="00381524"/>
    <w:rsid w:val="003816E9"/>
    <w:rsid w:val="00381CE0"/>
    <w:rsid w:val="003821BF"/>
    <w:rsid w:val="003824C1"/>
    <w:rsid w:val="00383649"/>
    <w:rsid w:val="00383F20"/>
    <w:rsid w:val="00385DEB"/>
    <w:rsid w:val="00387D56"/>
    <w:rsid w:val="003910F8"/>
    <w:rsid w:val="00391337"/>
    <w:rsid w:val="00391830"/>
    <w:rsid w:val="00392C12"/>
    <w:rsid w:val="0039334F"/>
    <w:rsid w:val="003935A2"/>
    <w:rsid w:val="00393975"/>
    <w:rsid w:val="00393BAB"/>
    <w:rsid w:val="00394762"/>
    <w:rsid w:val="00394E8B"/>
    <w:rsid w:val="003958B5"/>
    <w:rsid w:val="00395C39"/>
    <w:rsid w:val="003967B3"/>
    <w:rsid w:val="00397F1C"/>
    <w:rsid w:val="003A0EBE"/>
    <w:rsid w:val="003A13EC"/>
    <w:rsid w:val="003A1A46"/>
    <w:rsid w:val="003A2936"/>
    <w:rsid w:val="003A319B"/>
    <w:rsid w:val="003A351C"/>
    <w:rsid w:val="003A3DCB"/>
    <w:rsid w:val="003A4217"/>
    <w:rsid w:val="003A4CC7"/>
    <w:rsid w:val="003A4FF9"/>
    <w:rsid w:val="003A573B"/>
    <w:rsid w:val="003A5A67"/>
    <w:rsid w:val="003A5EA1"/>
    <w:rsid w:val="003A6451"/>
    <w:rsid w:val="003A67D6"/>
    <w:rsid w:val="003B34A0"/>
    <w:rsid w:val="003B37AA"/>
    <w:rsid w:val="003B43A8"/>
    <w:rsid w:val="003B5602"/>
    <w:rsid w:val="003B6632"/>
    <w:rsid w:val="003B7473"/>
    <w:rsid w:val="003C13D3"/>
    <w:rsid w:val="003C1945"/>
    <w:rsid w:val="003C1CFE"/>
    <w:rsid w:val="003C3FD5"/>
    <w:rsid w:val="003C4BF8"/>
    <w:rsid w:val="003C6654"/>
    <w:rsid w:val="003D02CC"/>
    <w:rsid w:val="003D21EC"/>
    <w:rsid w:val="003D225A"/>
    <w:rsid w:val="003D23E0"/>
    <w:rsid w:val="003D2943"/>
    <w:rsid w:val="003D3097"/>
    <w:rsid w:val="003D315C"/>
    <w:rsid w:val="003D3835"/>
    <w:rsid w:val="003D5C4C"/>
    <w:rsid w:val="003D6616"/>
    <w:rsid w:val="003D6B1D"/>
    <w:rsid w:val="003D72E5"/>
    <w:rsid w:val="003D758D"/>
    <w:rsid w:val="003D7B43"/>
    <w:rsid w:val="003E049E"/>
    <w:rsid w:val="003E1CD8"/>
    <w:rsid w:val="003E1CEA"/>
    <w:rsid w:val="003E2398"/>
    <w:rsid w:val="003E26A6"/>
    <w:rsid w:val="003E2C54"/>
    <w:rsid w:val="003E2E84"/>
    <w:rsid w:val="003E3108"/>
    <w:rsid w:val="003E47D0"/>
    <w:rsid w:val="003E6820"/>
    <w:rsid w:val="003E724A"/>
    <w:rsid w:val="003E7F97"/>
    <w:rsid w:val="003F17B5"/>
    <w:rsid w:val="003F2950"/>
    <w:rsid w:val="003F2BEB"/>
    <w:rsid w:val="003F33A8"/>
    <w:rsid w:val="003F3D3D"/>
    <w:rsid w:val="003F4C4F"/>
    <w:rsid w:val="003F500F"/>
    <w:rsid w:val="003F528F"/>
    <w:rsid w:val="003F7FE8"/>
    <w:rsid w:val="004013AB"/>
    <w:rsid w:val="0040146C"/>
    <w:rsid w:val="00401FC2"/>
    <w:rsid w:val="004027DB"/>
    <w:rsid w:val="00403B9D"/>
    <w:rsid w:val="00403DB1"/>
    <w:rsid w:val="00404E88"/>
    <w:rsid w:val="00404F8D"/>
    <w:rsid w:val="00405D51"/>
    <w:rsid w:val="00405DD2"/>
    <w:rsid w:val="00406726"/>
    <w:rsid w:val="004110B1"/>
    <w:rsid w:val="00411AC0"/>
    <w:rsid w:val="00412BDD"/>
    <w:rsid w:val="004139F0"/>
    <w:rsid w:val="00414B04"/>
    <w:rsid w:val="00415998"/>
    <w:rsid w:val="00415F9F"/>
    <w:rsid w:val="00416056"/>
    <w:rsid w:val="004163AE"/>
    <w:rsid w:val="00416CAA"/>
    <w:rsid w:val="0041721D"/>
    <w:rsid w:val="00417597"/>
    <w:rsid w:val="00420062"/>
    <w:rsid w:val="004223EC"/>
    <w:rsid w:val="00423C83"/>
    <w:rsid w:val="00424651"/>
    <w:rsid w:val="00424949"/>
    <w:rsid w:val="00425066"/>
    <w:rsid w:val="004259AC"/>
    <w:rsid w:val="004266B0"/>
    <w:rsid w:val="00426AA7"/>
    <w:rsid w:val="00427040"/>
    <w:rsid w:val="0042785C"/>
    <w:rsid w:val="00427AE1"/>
    <w:rsid w:val="00430AAA"/>
    <w:rsid w:val="00430F9D"/>
    <w:rsid w:val="00431219"/>
    <w:rsid w:val="0043138B"/>
    <w:rsid w:val="004314A5"/>
    <w:rsid w:val="004316F1"/>
    <w:rsid w:val="004324F1"/>
    <w:rsid w:val="00433256"/>
    <w:rsid w:val="004345EB"/>
    <w:rsid w:val="00434865"/>
    <w:rsid w:val="0043486A"/>
    <w:rsid w:val="004353A1"/>
    <w:rsid w:val="0043596F"/>
    <w:rsid w:val="0043699A"/>
    <w:rsid w:val="00436DCE"/>
    <w:rsid w:val="00436E95"/>
    <w:rsid w:val="004404B1"/>
    <w:rsid w:val="004412C9"/>
    <w:rsid w:val="00441B1A"/>
    <w:rsid w:val="00442945"/>
    <w:rsid w:val="00443933"/>
    <w:rsid w:val="0044488E"/>
    <w:rsid w:val="00445AE6"/>
    <w:rsid w:val="00446363"/>
    <w:rsid w:val="004472BF"/>
    <w:rsid w:val="0044784F"/>
    <w:rsid w:val="0044785E"/>
    <w:rsid w:val="00450C7C"/>
    <w:rsid w:val="00452CF6"/>
    <w:rsid w:val="00452D21"/>
    <w:rsid w:val="00453778"/>
    <w:rsid w:val="00453E1D"/>
    <w:rsid w:val="004543F1"/>
    <w:rsid w:val="00454CDA"/>
    <w:rsid w:val="004557D5"/>
    <w:rsid w:val="00455D36"/>
    <w:rsid w:val="00456FA1"/>
    <w:rsid w:val="004574E6"/>
    <w:rsid w:val="004603D9"/>
    <w:rsid w:val="00460C0D"/>
    <w:rsid w:val="00461184"/>
    <w:rsid w:val="00461F13"/>
    <w:rsid w:val="00461FC1"/>
    <w:rsid w:val="00462BF2"/>
    <w:rsid w:val="00462E7C"/>
    <w:rsid w:val="00462EAB"/>
    <w:rsid w:val="00462F34"/>
    <w:rsid w:val="00463E9F"/>
    <w:rsid w:val="00465038"/>
    <w:rsid w:val="00466E52"/>
    <w:rsid w:val="00466ED2"/>
    <w:rsid w:val="004675AB"/>
    <w:rsid w:val="00470799"/>
    <w:rsid w:val="00471735"/>
    <w:rsid w:val="00471DF2"/>
    <w:rsid w:val="004720A5"/>
    <w:rsid w:val="00472621"/>
    <w:rsid w:val="00472AA8"/>
    <w:rsid w:val="00473469"/>
    <w:rsid w:val="004738FD"/>
    <w:rsid w:val="00474ABA"/>
    <w:rsid w:val="004750E2"/>
    <w:rsid w:val="0047727E"/>
    <w:rsid w:val="004801D1"/>
    <w:rsid w:val="0048433E"/>
    <w:rsid w:val="00484C60"/>
    <w:rsid w:val="00486100"/>
    <w:rsid w:val="00486216"/>
    <w:rsid w:val="004874C9"/>
    <w:rsid w:val="00487C00"/>
    <w:rsid w:val="00487ED0"/>
    <w:rsid w:val="00491027"/>
    <w:rsid w:val="00491800"/>
    <w:rsid w:val="00492FC2"/>
    <w:rsid w:val="004942AC"/>
    <w:rsid w:val="004965BE"/>
    <w:rsid w:val="00497656"/>
    <w:rsid w:val="00497AF5"/>
    <w:rsid w:val="004A014B"/>
    <w:rsid w:val="004A1235"/>
    <w:rsid w:val="004A153D"/>
    <w:rsid w:val="004A25B4"/>
    <w:rsid w:val="004A25CF"/>
    <w:rsid w:val="004A285E"/>
    <w:rsid w:val="004A2FE7"/>
    <w:rsid w:val="004A3095"/>
    <w:rsid w:val="004A4565"/>
    <w:rsid w:val="004A458B"/>
    <w:rsid w:val="004A4885"/>
    <w:rsid w:val="004A489C"/>
    <w:rsid w:val="004A6334"/>
    <w:rsid w:val="004A6381"/>
    <w:rsid w:val="004A7D89"/>
    <w:rsid w:val="004B0244"/>
    <w:rsid w:val="004B0382"/>
    <w:rsid w:val="004B03FB"/>
    <w:rsid w:val="004B05D8"/>
    <w:rsid w:val="004B0D1E"/>
    <w:rsid w:val="004B0D25"/>
    <w:rsid w:val="004B1100"/>
    <w:rsid w:val="004B13EC"/>
    <w:rsid w:val="004B1D28"/>
    <w:rsid w:val="004B1DF1"/>
    <w:rsid w:val="004B2749"/>
    <w:rsid w:val="004B36AA"/>
    <w:rsid w:val="004B42B3"/>
    <w:rsid w:val="004B5D78"/>
    <w:rsid w:val="004C0702"/>
    <w:rsid w:val="004C0CAB"/>
    <w:rsid w:val="004C485F"/>
    <w:rsid w:val="004C4F87"/>
    <w:rsid w:val="004C57BD"/>
    <w:rsid w:val="004C6372"/>
    <w:rsid w:val="004C64BF"/>
    <w:rsid w:val="004C7A5B"/>
    <w:rsid w:val="004D0560"/>
    <w:rsid w:val="004D3F60"/>
    <w:rsid w:val="004D51C1"/>
    <w:rsid w:val="004D548D"/>
    <w:rsid w:val="004D59B8"/>
    <w:rsid w:val="004D6323"/>
    <w:rsid w:val="004D64DD"/>
    <w:rsid w:val="004D7121"/>
    <w:rsid w:val="004D7250"/>
    <w:rsid w:val="004D72D8"/>
    <w:rsid w:val="004E1DAB"/>
    <w:rsid w:val="004E20C7"/>
    <w:rsid w:val="004E29BC"/>
    <w:rsid w:val="004E3373"/>
    <w:rsid w:val="004E441D"/>
    <w:rsid w:val="004E563D"/>
    <w:rsid w:val="004E5C5C"/>
    <w:rsid w:val="004E5DF6"/>
    <w:rsid w:val="004E6100"/>
    <w:rsid w:val="004E6187"/>
    <w:rsid w:val="004E64D2"/>
    <w:rsid w:val="004E6A92"/>
    <w:rsid w:val="004E7804"/>
    <w:rsid w:val="004E7A3D"/>
    <w:rsid w:val="004F00EC"/>
    <w:rsid w:val="004F0206"/>
    <w:rsid w:val="004F05A4"/>
    <w:rsid w:val="004F20DB"/>
    <w:rsid w:val="004F34A7"/>
    <w:rsid w:val="004F351D"/>
    <w:rsid w:val="004F4471"/>
    <w:rsid w:val="004F4DDD"/>
    <w:rsid w:val="004F57ED"/>
    <w:rsid w:val="004F673B"/>
    <w:rsid w:val="004F6B8A"/>
    <w:rsid w:val="005020A5"/>
    <w:rsid w:val="00502452"/>
    <w:rsid w:val="00502732"/>
    <w:rsid w:val="00502789"/>
    <w:rsid w:val="00502843"/>
    <w:rsid w:val="005036FF"/>
    <w:rsid w:val="00505B2C"/>
    <w:rsid w:val="00505E88"/>
    <w:rsid w:val="005066E4"/>
    <w:rsid w:val="00507EF2"/>
    <w:rsid w:val="00510753"/>
    <w:rsid w:val="00510DBD"/>
    <w:rsid w:val="0051124B"/>
    <w:rsid w:val="005114B4"/>
    <w:rsid w:val="00511C3F"/>
    <w:rsid w:val="00512659"/>
    <w:rsid w:val="005130A4"/>
    <w:rsid w:val="00513933"/>
    <w:rsid w:val="00513B2D"/>
    <w:rsid w:val="00513D0B"/>
    <w:rsid w:val="0051413B"/>
    <w:rsid w:val="005142A5"/>
    <w:rsid w:val="005158E2"/>
    <w:rsid w:val="00515D70"/>
    <w:rsid w:val="0051637C"/>
    <w:rsid w:val="0051664F"/>
    <w:rsid w:val="00520448"/>
    <w:rsid w:val="00520809"/>
    <w:rsid w:val="00521253"/>
    <w:rsid w:val="0052134F"/>
    <w:rsid w:val="00521503"/>
    <w:rsid w:val="00521870"/>
    <w:rsid w:val="00522138"/>
    <w:rsid w:val="00523293"/>
    <w:rsid w:val="005237CD"/>
    <w:rsid w:val="00524439"/>
    <w:rsid w:val="00525D08"/>
    <w:rsid w:val="00526005"/>
    <w:rsid w:val="00526F7D"/>
    <w:rsid w:val="00527CFC"/>
    <w:rsid w:val="00527E60"/>
    <w:rsid w:val="00527E66"/>
    <w:rsid w:val="005305F0"/>
    <w:rsid w:val="00530EA6"/>
    <w:rsid w:val="00531528"/>
    <w:rsid w:val="00531F5E"/>
    <w:rsid w:val="00532017"/>
    <w:rsid w:val="005322D7"/>
    <w:rsid w:val="00533BA8"/>
    <w:rsid w:val="00534D1B"/>
    <w:rsid w:val="00534D7F"/>
    <w:rsid w:val="00534E0F"/>
    <w:rsid w:val="005353C1"/>
    <w:rsid w:val="00535728"/>
    <w:rsid w:val="0053616A"/>
    <w:rsid w:val="0053625F"/>
    <w:rsid w:val="00536C13"/>
    <w:rsid w:val="005370C8"/>
    <w:rsid w:val="005371A9"/>
    <w:rsid w:val="00537E6B"/>
    <w:rsid w:val="00540EE2"/>
    <w:rsid w:val="005419CC"/>
    <w:rsid w:val="0054274D"/>
    <w:rsid w:val="00542C71"/>
    <w:rsid w:val="00543661"/>
    <w:rsid w:val="00545ECA"/>
    <w:rsid w:val="005472E2"/>
    <w:rsid w:val="00547E26"/>
    <w:rsid w:val="005503A3"/>
    <w:rsid w:val="00550485"/>
    <w:rsid w:val="00552363"/>
    <w:rsid w:val="00552BCE"/>
    <w:rsid w:val="00553E37"/>
    <w:rsid w:val="005543DF"/>
    <w:rsid w:val="005559F5"/>
    <w:rsid w:val="00555E22"/>
    <w:rsid w:val="0055782B"/>
    <w:rsid w:val="00560069"/>
    <w:rsid w:val="0056061E"/>
    <w:rsid w:val="00562311"/>
    <w:rsid w:val="00562427"/>
    <w:rsid w:val="00562701"/>
    <w:rsid w:val="00562DEA"/>
    <w:rsid w:val="00563DC9"/>
    <w:rsid w:val="00563E2B"/>
    <w:rsid w:val="005653F8"/>
    <w:rsid w:val="005665D6"/>
    <w:rsid w:val="0056665F"/>
    <w:rsid w:val="005678F1"/>
    <w:rsid w:val="00567964"/>
    <w:rsid w:val="00567C06"/>
    <w:rsid w:val="00571472"/>
    <w:rsid w:val="00572126"/>
    <w:rsid w:val="005737B2"/>
    <w:rsid w:val="00573AC5"/>
    <w:rsid w:val="0057438F"/>
    <w:rsid w:val="00575361"/>
    <w:rsid w:val="00576313"/>
    <w:rsid w:val="00577E48"/>
    <w:rsid w:val="005806A9"/>
    <w:rsid w:val="00581FC6"/>
    <w:rsid w:val="0058207E"/>
    <w:rsid w:val="0058383A"/>
    <w:rsid w:val="00583967"/>
    <w:rsid w:val="00585D70"/>
    <w:rsid w:val="005863B7"/>
    <w:rsid w:val="00586732"/>
    <w:rsid w:val="00586DD7"/>
    <w:rsid w:val="0058753E"/>
    <w:rsid w:val="00590B41"/>
    <w:rsid w:val="00590D76"/>
    <w:rsid w:val="00591376"/>
    <w:rsid w:val="0059408B"/>
    <w:rsid w:val="00595331"/>
    <w:rsid w:val="00595860"/>
    <w:rsid w:val="005958A8"/>
    <w:rsid w:val="0059593D"/>
    <w:rsid w:val="005969C3"/>
    <w:rsid w:val="00596D39"/>
    <w:rsid w:val="005973D9"/>
    <w:rsid w:val="005A1030"/>
    <w:rsid w:val="005A127D"/>
    <w:rsid w:val="005A20B6"/>
    <w:rsid w:val="005A2131"/>
    <w:rsid w:val="005A2209"/>
    <w:rsid w:val="005A3275"/>
    <w:rsid w:val="005A3FC4"/>
    <w:rsid w:val="005A40B3"/>
    <w:rsid w:val="005A5CAB"/>
    <w:rsid w:val="005A73AC"/>
    <w:rsid w:val="005A7651"/>
    <w:rsid w:val="005A7A96"/>
    <w:rsid w:val="005B1424"/>
    <w:rsid w:val="005B318D"/>
    <w:rsid w:val="005B337C"/>
    <w:rsid w:val="005B3696"/>
    <w:rsid w:val="005B4221"/>
    <w:rsid w:val="005B43EB"/>
    <w:rsid w:val="005B53D9"/>
    <w:rsid w:val="005C0F8A"/>
    <w:rsid w:val="005C1488"/>
    <w:rsid w:val="005C20E4"/>
    <w:rsid w:val="005C3778"/>
    <w:rsid w:val="005C5378"/>
    <w:rsid w:val="005C5E2B"/>
    <w:rsid w:val="005C6366"/>
    <w:rsid w:val="005C7E96"/>
    <w:rsid w:val="005D0382"/>
    <w:rsid w:val="005D09FA"/>
    <w:rsid w:val="005D0E59"/>
    <w:rsid w:val="005D148E"/>
    <w:rsid w:val="005D156E"/>
    <w:rsid w:val="005D1DC2"/>
    <w:rsid w:val="005D3518"/>
    <w:rsid w:val="005D368C"/>
    <w:rsid w:val="005D3BA2"/>
    <w:rsid w:val="005D4296"/>
    <w:rsid w:val="005D578C"/>
    <w:rsid w:val="005D5ABE"/>
    <w:rsid w:val="005D605A"/>
    <w:rsid w:val="005D6A64"/>
    <w:rsid w:val="005D6D81"/>
    <w:rsid w:val="005D75F6"/>
    <w:rsid w:val="005D778A"/>
    <w:rsid w:val="005E02A6"/>
    <w:rsid w:val="005E10E4"/>
    <w:rsid w:val="005E129D"/>
    <w:rsid w:val="005E17D8"/>
    <w:rsid w:val="005E1DA5"/>
    <w:rsid w:val="005E20D6"/>
    <w:rsid w:val="005E24EB"/>
    <w:rsid w:val="005E2D43"/>
    <w:rsid w:val="005E3BCA"/>
    <w:rsid w:val="005E5257"/>
    <w:rsid w:val="005E54ED"/>
    <w:rsid w:val="005E579D"/>
    <w:rsid w:val="005E5BA0"/>
    <w:rsid w:val="005E5CA8"/>
    <w:rsid w:val="005E5D67"/>
    <w:rsid w:val="005F13F0"/>
    <w:rsid w:val="005F296B"/>
    <w:rsid w:val="005F2FA7"/>
    <w:rsid w:val="005F5107"/>
    <w:rsid w:val="005F5682"/>
    <w:rsid w:val="005F59D0"/>
    <w:rsid w:val="005F695C"/>
    <w:rsid w:val="005F6B5D"/>
    <w:rsid w:val="005F6C31"/>
    <w:rsid w:val="005F721C"/>
    <w:rsid w:val="00600CF9"/>
    <w:rsid w:val="00601370"/>
    <w:rsid w:val="006021AF"/>
    <w:rsid w:val="006022DE"/>
    <w:rsid w:val="00602CB0"/>
    <w:rsid w:val="0060733A"/>
    <w:rsid w:val="0060735A"/>
    <w:rsid w:val="006106E8"/>
    <w:rsid w:val="006118AE"/>
    <w:rsid w:val="0061195E"/>
    <w:rsid w:val="00611BF0"/>
    <w:rsid w:val="00612359"/>
    <w:rsid w:val="006143E5"/>
    <w:rsid w:val="00614E9E"/>
    <w:rsid w:val="006158AA"/>
    <w:rsid w:val="00615A22"/>
    <w:rsid w:val="00617227"/>
    <w:rsid w:val="006172ED"/>
    <w:rsid w:val="00617899"/>
    <w:rsid w:val="00620BF8"/>
    <w:rsid w:val="00620D53"/>
    <w:rsid w:val="00621CCA"/>
    <w:rsid w:val="00622212"/>
    <w:rsid w:val="0062338A"/>
    <w:rsid w:val="006233CD"/>
    <w:rsid w:val="006237CC"/>
    <w:rsid w:val="00624FA4"/>
    <w:rsid w:val="006276BC"/>
    <w:rsid w:val="00627A17"/>
    <w:rsid w:val="00630303"/>
    <w:rsid w:val="00630C32"/>
    <w:rsid w:val="0063137D"/>
    <w:rsid w:val="00632363"/>
    <w:rsid w:val="006331B0"/>
    <w:rsid w:val="006335F0"/>
    <w:rsid w:val="00633E8E"/>
    <w:rsid w:val="00634041"/>
    <w:rsid w:val="006347C4"/>
    <w:rsid w:val="006353E8"/>
    <w:rsid w:val="006357F5"/>
    <w:rsid w:val="00635C54"/>
    <w:rsid w:val="00636810"/>
    <w:rsid w:val="006374CE"/>
    <w:rsid w:val="00640403"/>
    <w:rsid w:val="006417A9"/>
    <w:rsid w:val="006420C8"/>
    <w:rsid w:val="00642B54"/>
    <w:rsid w:val="00642D4A"/>
    <w:rsid w:val="00642E28"/>
    <w:rsid w:val="006446D5"/>
    <w:rsid w:val="00647A45"/>
    <w:rsid w:val="00647EE2"/>
    <w:rsid w:val="00650FC0"/>
    <w:rsid w:val="006516D5"/>
    <w:rsid w:val="0065295D"/>
    <w:rsid w:val="00652EDD"/>
    <w:rsid w:val="006536F2"/>
    <w:rsid w:val="0065460B"/>
    <w:rsid w:val="00655975"/>
    <w:rsid w:val="00656608"/>
    <w:rsid w:val="00656914"/>
    <w:rsid w:val="006574E1"/>
    <w:rsid w:val="00657C11"/>
    <w:rsid w:val="00660F46"/>
    <w:rsid w:val="00660FE5"/>
    <w:rsid w:val="006619F1"/>
    <w:rsid w:val="00662494"/>
    <w:rsid w:val="00662C98"/>
    <w:rsid w:val="00663BAE"/>
    <w:rsid w:val="006656F9"/>
    <w:rsid w:val="00666D8C"/>
    <w:rsid w:val="00666F86"/>
    <w:rsid w:val="00667AE4"/>
    <w:rsid w:val="00670CB4"/>
    <w:rsid w:val="0067138B"/>
    <w:rsid w:val="00671B8C"/>
    <w:rsid w:val="00672748"/>
    <w:rsid w:val="00674F1B"/>
    <w:rsid w:val="00675DD2"/>
    <w:rsid w:val="0067608C"/>
    <w:rsid w:val="006774B0"/>
    <w:rsid w:val="006778AA"/>
    <w:rsid w:val="00680206"/>
    <w:rsid w:val="006803CE"/>
    <w:rsid w:val="00681211"/>
    <w:rsid w:val="0068151B"/>
    <w:rsid w:val="006819DF"/>
    <w:rsid w:val="00683741"/>
    <w:rsid w:val="00683DA5"/>
    <w:rsid w:val="00684B1C"/>
    <w:rsid w:val="00684C9E"/>
    <w:rsid w:val="006851AF"/>
    <w:rsid w:val="00685A20"/>
    <w:rsid w:val="00685B62"/>
    <w:rsid w:val="00685EDB"/>
    <w:rsid w:val="006860BE"/>
    <w:rsid w:val="00686D92"/>
    <w:rsid w:val="00687266"/>
    <w:rsid w:val="00687EB0"/>
    <w:rsid w:val="00690A6E"/>
    <w:rsid w:val="00690B81"/>
    <w:rsid w:val="00691030"/>
    <w:rsid w:val="00691360"/>
    <w:rsid w:val="0069140E"/>
    <w:rsid w:val="00692096"/>
    <w:rsid w:val="00692BCC"/>
    <w:rsid w:val="00692D1D"/>
    <w:rsid w:val="00693148"/>
    <w:rsid w:val="006936C2"/>
    <w:rsid w:val="00693A94"/>
    <w:rsid w:val="00693ECA"/>
    <w:rsid w:val="00694C1F"/>
    <w:rsid w:val="0069607A"/>
    <w:rsid w:val="0069632F"/>
    <w:rsid w:val="0069651A"/>
    <w:rsid w:val="00696C4E"/>
    <w:rsid w:val="006A00B6"/>
    <w:rsid w:val="006A1ABE"/>
    <w:rsid w:val="006A1DFB"/>
    <w:rsid w:val="006A2F65"/>
    <w:rsid w:val="006A3AE4"/>
    <w:rsid w:val="006A4519"/>
    <w:rsid w:val="006A4D5F"/>
    <w:rsid w:val="006A5A87"/>
    <w:rsid w:val="006A7694"/>
    <w:rsid w:val="006B0512"/>
    <w:rsid w:val="006B06A3"/>
    <w:rsid w:val="006B11D3"/>
    <w:rsid w:val="006B2406"/>
    <w:rsid w:val="006B310D"/>
    <w:rsid w:val="006B327F"/>
    <w:rsid w:val="006B3DCA"/>
    <w:rsid w:val="006B4A1F"/>
    <w:rsid w:val="006B5261"/>
    <w:rsid w:val="006B56B6"/>
    <w:rsid w:val="006B628F"/>
    <w:rsid w:val="006B6ABF"/>
    <w:rsid w:val="006B760C"/>
    <w:rsid w:val="006C081B"/>
    <w:rsid w:val="006C0B42"/>
    <w:rsid w:val="006C232D"/>
    <w:rsid w:val="006C2B01"/>
    <w:rsid w:val="006C3662"/>
    <w:rsid w:val="006C391C"/>
    <w:rsid w:val="006C3C4B"/>
    <w:rsid w:val="006C4FEB"/>
    <w:rsid w:val="006C53D8"/>
    <w:rsid w:val="006C6120"/>
    <w:rsid w:val="006C6EF0"/>
    <w:rsid w:val="006D0370"/>
    <w:rsid w:val="006D12C4"/>
    <w:rsid w:val="006D14DF"/>
    <w:rsid w:val="006D3404"/>
    <w:rsid w:val="006D41EF"/>
    <w:rsid w:val="006D45B9"/>
    <w:rsid w:val="006D51BF"/>
    <w:rsid w:val="006D5D89"/>
    <w:rsid w:val="006D6081"/>
    <w:rsid w:val="006D6523"/>
    <w:rsid w:val="006D6970"/>
    <w:rsid w:val="006D69F2"/>
    <w:rsid w:val="006D7086"/>
    <w:rsid w:val="006E0BF0"/>
    <w:rsid w:val="006E1134"/>
    <w:rsid w:val="006E4189"/>
    <w:rsid w:val="006E4A0C"/>
    <w:rsid w:val="006E60F1"/>
    <w:rsid w:val="006E650D"/>
    <w:rsid w:val="006E6B3C"/>
    <w:rsid w:val="006F0F53"/>
    <w:rsid w:val="006F12B8"/>
    <w:rsid w:val="006F2252"/>
    <w:rsid w:val="006F2255"/>
    <w:rsid w:val="006F3094"/>
    <w:rsid w:val="006F3345"/>
    <w:rsid w:val="006F40DF"/>
    <w:rsid w:val="006F7447"/>
    <w:rsid w:val="006F77F1"/>
    <w:rsid w:val="006F7A36"/>
    <w:rsid w:val="007031F3"/>
    <w:rsid w:val="0070480C"/>
    <w:rsid w:val="00705778"/>
    <w:rsid w:val="0070599E"/>
    <w:rsid w:val="00706823"/>
    <w:rsid w:val="007108BD"/>
    <w:rsid w:val="00711081"/>
    <w:rsid w:val="007121CF"/>
    <w:rsid w:val="00712562"/>
    <w:rsid w:val="00712C8E"/>
    <w:rsid w:val="007145F4"/>
    <w:rsid w:val="007169DA"/>
    <w:rsid w:val="00716E5D"/>
    <w:rsid w:val="00721BB4"/>
    <w:rsid w:val="0072343A"/>
    <w:rsid w:val="0072390D"/>
    <w:rsid w:val="0072473E"/>
    <w:rsid w:val="0072477B"/>
    <w:rsid w:val="00724C9A"/>
    <w:rsid w:val="00725C26"/>
    <w:rsid w:val="00725C4B"/>
    <w:rsid w:val="00726604"/>
    <w:rsid w:val="007313AF"/>
    <w:rsid w:val="0073173B"/>
    <w:rsid w:val="0073368A"/>
    <w:rsid w:val="0073370A"/>
    <w:rsid w:val="00734642"/>
    <w:rsid w:val="0073602E"/>
    <w:rsid w:val="00736E9A"/>
    <w:rsid w:val="00737261"/>
    <w:rsid w:val="00742E46"/>
    <w:rsid w:val="00743656"/>
    <w:rsid w:val="00743944"/>
    <w:rsid w:val="00743BAA"/>
    <w:rsid w:val="007440A9"/>
    <w:rsid w:val="007447AA"/>
    <w:rsid w:val="007449CE"/>
    <w:rsid w:val="00745778"/>
    <w:rsid w:val="007457DE"/>
    <w:rsid w:val="00745838"/>
    <w:rsid w:val="0074609D"/>
    <w:rsid w:val="007464DB"/>
    <w:rsid w:val="00747237"/>
    <w:rsid w:val="00747DEA"/>
    <w:rsid w:val="00750F07"/>
    <w:rsid w:val="007510BF"/>
    <w:rsid w:val="007511B2"/>
    <w:rsid w:val="00751B2A"/>
    <w:rsid w:val="00751CAF"/>
    <w:rsid w:val="00752800"/>
    <w:rsid w:val="007529F6"/>
    <w:rsid w:val="00752DC7"/>
    <w:rsid w:val="0075359B"/>
    <w:rsid w:val="00756AEE"/>
    <w:rsid w:val="0076090C"/>
    <w:rsid w:val="007615A4"/>
    <w:rsid w:val="007615B9"/>
    <w:rsid w:val="00761989"/>
    <w:rsid w:val="00761C0F"/>
    <w:rsid w:val="00762417"/>
    <w:rsid w:val="007624BB"/>
    <w:rsid w:val="00762BF8"/>
    <w:rsid w:val="00763BDD"/>
    <w:rsid w:val="007645D1"/>
    <w:rsid w:val="00764EBC"/>
    <w:rsid w:val="00765101"/>
    <w:rsid w:val="007659B6"/>
    <w:rsid w:val="00766130"/>
    <w:rsid w:val="00766B7B"/>
    <w:rsid w:val="0076726D"/>
    <w:rsid w:val="0076732B"/>
    <w:rsid w:val="00767DA2"/>
    <w:rsid w:val="00767EA1"/>
    <w:rsid w:val="0077089D"/>
    <w:rsid w:val="00770CF2"/>
    <w:rsid w:val="0077125D"/>
    <w:rsid w:val="00771EAA"/>
    <w:rsid w:val="00771F41"/>
    <w:rsid w:val="00771FBF"/>
    <w:rsid w:val="00772C30"/>
    <w:rsid w:val="00773AD6"/>
    <w:rsid w:val="00773F61"/>
    <w:rsid w:val="00774335"/>
    <w:rsid w:val="0077536F"/>
    <w:rsid w:val="00775A1B"/>
    <w:rsid w:val="00776418"/>
    <w:rsid w:val="007764D9"/>
    <w:rsid w:val="00777644"/>
    <w:rsid w:val="007825CF"/>
    <w:rsid w:val="00782B66"/>
    <w:rsid w:val="0078385A"/>
    <w:rsid w:val="007854A8"/>
    <w:rsid w:val="00785F5D"/>
    <w:rsid w:val="00786501"/>
    <w:rsid w:val="00787238"/>
    <w:rsid w:val="007875D5"/>
    <w:rsid w:val="00790027"/>
    <w:rsid w:val="00790447"/>
    <w:rsid w:val="007922C2"/>
    <w:rsid w:val="00792374"/>
    <w:rsid w:val="00792C52"/>
    <w:rsid w:val="007930DC"/>
    <w:rsid w:val="00794D58"/>
    <w:rsid w:val="007962C2"/>
    <w:rsid w:val="00796F43"/>
    <w:rsid w:val="0079708B"/>
    <w:rsid w:val="00797B9F"/>
    <w:rsid w:val="00797FC7"/>
    <w:rsid w:val="007A10CD"/>
    <w:rsid w:val="007A1404"/>
    <w:rsid w:val="007A152A"/>
    <w:rsid w:val="007A2922"/>
    <w:rsid w:val="007A3D56"/>
    <w:rsid w:val="007A6AFB"/>
    <w:rsid w:val="007B00EA"/>
    <w:rsid w:val="007B0769"/>
    <w:rsid w:val="007B1017"/>
    <w:rsid w:val="007B2B1B"/>
    <w:rsid w:val="007B2F60"/>
    <w:rsid w:val="007B3AF6"/>
    <w:rsid w:val="007B3F20"/>
    <w:rsid w:val="007B4613"/>
    <w:rsid w:val="007B5A14"/>
    <w:rsid w:val="007B5A85"/>
    <w:rsid w:val="007B5C86"/>
    <w:rsid w:val="007B60C8"/>
    <w:rsid w:val="007B69AD"/>
    <w:rsid w:val="007B6BDE"/>
    <w:rsid w:val="007B6F65"/>
    <w:rsid w:val="007B7AE5"/>
    <w:rsid w:val="007B7F6C"/>
    <w:rsid w:val="007C14DF"/>
    <w:rsid w:val="007C1944"/>
    <w:rsid w:val="007C1BAD"/>
    <w:rsid w:val="007C1CF4"/>
    <w:rsid w:val="007C2DA4"/>
    <w:rsid w:val="007C2F38"/>
    <w:rsid w:val="007C34A0"/>
    <w:rsid w:val="007C378D"/>
    <w:rsid w:val="007C46A2"/>
    <w:rsid w:val="007C5031"/>
    <w:rsid w:val="007C60F3"/>
    <w:rsid w:val="007C6482"/>
    <w:rsid w:val="007C6637"/>
    <w:rsid w:val="007C6970"/>
    <w:rsid w:val="007D26E5"/>
    <w:rsid w:val="007D2C66"/>
    <w:rsid w:val="007D3283"/>
    <w:rsid w:val="007D3742"/>
    <w:rsid w:val="007D3A53"/>
    <w:rsid w:val="007D46EF"/>
    <w:rsid w:val="007D72F7"/>
    <w:rsid w:val="007E0219"/>
    <w:rsid w:val="007E0A47"/>
    <w:rsid w:val="007E0B24"/>
    <w:rsid w:val="007E13BD"/>
    <w:rsid w:val="007E3570"/>
    <w:rsid w:val="007E3864"/>
    <w:rsid w:val="007E4C2B"/>
    <w:rsid w:val="007E529A"/>
    <w:rsid w:val="007E78EE"/>
    <w:rsid w:val="007F017C"/>
    <w:rsid w:val="007F104C"/>
    <w:rsid w:val="007F1956"/>
    <w:rsid w:val="007F1A82"/>
    <w:rsid w:val="007F228A"/>
    <w:rsid w:val="007F281E"/>
    <w:rsid w:val="007F38C5"/>
    <w:rsid w:val="007F4277"/>
    <w:rsid w:val="007F4EFD"/>
    <w:rsid w:val="007F668F"/>
    <w:rsid w:val="00801131"/>
    <w:rsid w:val="00801BD3"/>
    <w:rsid w:val="00801CF0"/>
    <w:rsid w:val="00802687"/>
    <w:rsid w:val="008035AB"/>
    <w:rsid w:val="00803BB7"/>
    <w:rsid w:val="008043CD"/>
    <w:rsid w:val="00804C0F"/>
    <w:rsid w:val="0080596E"/>
    <w:rsid w:val="00807BFC"/>
    <w:rsid w:val="00807D17"/>
    <w:rsid w:val="0081103E"/>
    <w:rsid w:val="00811559"/>
    <w:rsid w:val="00811F06"/>
    <w:rsid w:val="0081260D"/>
    <w:rsid w:val="008128EA"/>
    <w:rsid w:val="00812CC6"/>
    <w:rsid w:val="008130B0"/>
    <w:rsid w:val="0081389E"/>
    <w:rsid w:val="008138A4"/>
    <w:rsid w:val="008146E1"/>
    <w:rsid w:val="00814DF7"/>
    <w:rsid w:val="00815577"/>
    <w:rsid w:val="00817964"/>
    <w:rsid w:val="00820ACB"/>
    <w:rsid w:val="008219DF"/>
    <w:rsid w:val="00821EDB"/>
    <w:rsid w:val="008224FF"/>
    <w:rsid w:val="00826097"/>
    <w:rsid w:val="00826506"/>
    <w:rsid w:val="0082689D"/>
    <w:rsid w:val="008268DB"/>
    <w:rsid w:val="00826BF2"/>
    <w:rsid w:val="008277E1"/>
    <w:rsid w:val="008278C8"/>
    <w:rsid w:val="008305AE"/>
    <w:rsid w:val="0083079A"/>
    <w:rsid w:val="008323DE"/>
    <w:rsid w:val="00832C2B"/>
    <w:rsid w:val="0083336C"/>
    <w:rsid w:val="008342CC"/>
    <w:rsid w:val="008350F1"/>
    <w:rsid w:val="0083512A"/>
    <w:rsid w:val="00835ADD"/>
    <w:rsid w:val="00835C19"/>
    <w:rsid w:val="00840336"/>
    <w:rsid w:val="00840538"/>
    <w:rsid w:val="00841272"/>
    <w:rsid w:val="008423BE"/>
    <w:rsid w:val="00842D62"/>
    <w:rsid w:val="0084356D"/>
    <w:rsid w:val="00843A61"/>
    <w:rsid w:val="00843F02"/>
    <w:rsid w:val="00844165"/>
    <w:rsid w:val="008441AA"/>
    <w:rsid w:val="0084478D"/>
    <w:rsid w:val="00845140"/>
    <w:rsid w:val="008451F5"/>
    <w:rsid w:val="008462A0"/>
    <w:rsid w:val="00846C09"/>
    <w:rsid w:val="00846E18"/>
    <w:rsid w:val="0084707B"/>
    <w:rsid w:val="008471C5"/>
    <w:rsid w:val="00847324"/>
    <w:rsid w:val="00847AD1"/>
    <w:rsid w:val="0085035E"/>
    <w:rsid w:val="0085063C"/>
    <w:rsid w:val="00850C71"/>
    <w:rsid w:val="00851B81"/>
    <w:rsid w:val="00851D57"/>
    <w:rsid w:val="0085290D"/>
    <w:rsid w:val="0085460F"/>
    <w:rsid w:val="0085555A"/>
    <w:rsid w:val="00860C2F"/>
    <w:rsid w:val="00860D7F"/>
    <w:rsid w:val="00863868"/>
    <w:rsid w:val="00863A55"/>
    <w:rsid w:val="008642D7"/>
    <w:rsid w:val="00864552"/>
    <w:rsid w:val="00864584"/>
    <w:rsid w:val="00865003"/>
    <w:rsid w:val="00865FFD"/>
    <w:rsid w:val="00866112"/>
    <w:rsid w:val="008666E1"/>
    <w:rsid w:val="00866CB9"/>
    <w:rsid w:val="008675D3"/>
    <w:rsid w:val="00870055"/>
    <w:rsid w:val="00870D3C"/>
    <w:rsid w:val="00870E05"/>
    <w:rsid w:val="0087242B"/>
    <w:rsid w:val="00872A6A"/>
    <w:rsid w:val="00872DD7"/>
    <w:rsid w:val="00873894"/>
    <w:rsid w:val="008738A5"/>
    <w:rsid w:val="00873C07"/>
    <w:rsid w:val="00875059"/>
    <w:rsid w:val="00875599"/>
    <w:rsid w:val="00875C15"/>
    <w:rsid w:val="00876BE2"/>
    <w:rsid w:val="00876D91"/>
    <w:rsid w:val="00877504"/>
    <w:rsid w:val="00880239"/>
    <w:rsid w:val="00880A38"/>
    <w:rsid w:val="00880AD7"/>
    <w:rsid w:val="00881FC3"/>
    <w:rsid w:val="0088205D"/>
    <w:rsid w:val="00882657"/>
    <w:rsid w:val="0088276E"/>
    <w:rsid w:val="00882C65"/>
    <w:rsid w:val="00883E53"/>
    <w:rsid w:val="00885D5E"/>
    <w:rsid w:val="00885E44"/>
    <w:rsid w:val="0088664A"/>
    <w:rsid w:val="00886884"/>
    <w:rsid w:val="00890561"/>
    <w:rsid w:val="0089106A"/>
    <w:rsid w:val="00894619"/>
    <w:rsid w:val="0089654A"/>
    <w:rsid w:val="00896E31"/>
    <w:rsid w:val="00896F86"/>
    <w:rsid w:val="008971F0"/>
    <w:rsid w:val="00897AAC"/>
    <w:rsid w:val="00897DF4"/>
    <w:rsid w:val="00897EDA"/>
    <w:rsid w:val="008A0411"/>
    <w:rsid w:val="008A046D"/>
    <w:rsid w:val="008A1E85"/>
    <w:rsid w:val="008A2570"/>
    <w:rsid w:val="008A2AD5"/>
    <w:rsid w:val="008A34A9"/>
    <w:rsid w:val="008A472B"/>
    <w:rsid w:val="008A4A14"/>
    <w:rsid w:val="008A4B94"/>
    <w:rsid w:val="008A4DB7"/>
    <w:rsid w:val="008A5759"/>
    <w:rsid w:val="008A5BF1"/>
    <w:rsid w:val="008A6477"/>
    <w:rsid w:val="008A762C"/>
    <w:rsid w:val="008A76E0"/>
    <w:rsid w:val="008A7724"/>
    <w:rsid w:val="008B0247"/>
    <w:rsid w:val="008B04C0"/>
    <w:rsid w:val="008B1B4C"/>
    <w:rsid w:val="008B1CB3"/>
    <w:rsid w:val="008B2095"/>
    <w:rsid w:val="008B2406"/>
    <w:rsid w:val="008B24D1"/>
    <w:rsid w:val="008B3B51"/>
    <w:rsid w:val="008B3D8A"/>
    <w:rsid w:val="008B519E"/>
    <w:rsid w:val="008B5735"/>
    <w:rsid w:val="008B6DB4"/>
    <w:rsid w:val="008B7D1A"/>
    <w:rsid w:val="008C0E91"/>
    <w:rsid w:val="008C223B"/>
    <w:rsid w:val="008C296F"/>
    <w:rsid w:val="008C2D2E"/>
    <w:rsid w:val="008C3C01"/>
    <w:rsid w:val="008C4034"/>
    <w:rsid w:val="008C4FB5"/>
    <w:rsid w:val="008C4FF9"/>
    <w:rsid w:val="008C71E0"/>
    <w:rsid w:val="008D0667"/>
    <w:rsid w:val="008D132D"/>
    <w:rsid w:val="008D2B13"/>
    <w:rsid w:val="008D2D4A"/>
    <w:rsid w:val="008D4EAA"/>
    <w:rsid w:val="008D4EF3"/>
    <w:rsid w:val="008D7210"/>
    <w:rsid w:val="008D73BC"/>
    <w:rsid w:val="008D7678"/>
    <w:rsid w:val="008D7C41"/>
    <w:rsid w:val="008E227D"/>
    <w:rsid w:val="008E26D3"/>
    <w:rsid w:val="008E2FDC"/>
    <w:rsid w:val="008E39EA"/>
    <w:rsid w:val="008E4A1F"/>
    <w:rsid w:val="008E6A31"/>
    <w:rsid w:val="008F091D"/>
    <w:rsid w:val="008F0E40"/>
    <w:rsid w:val="008F1FAD"/>
    <w:rsid w:val="008F23AA"/>
    <w:rsid w:val="008F33A9"/>
    <w:rsid w:val="008F36C9"/>
    <w:rsid w:val="008F3A47"/>
    <w:rsid w:val="008F53AA"/>
    <w:rsid w:val="008F69C2"/>
    <w:rsid w:val="008F7646"/>
    <w:rsid w:val="008F7C78"/>
    <w:rsid w:val="00900393"/>
    <w:rsid w:val="00901334"/>
    <w:rsid w:val="0090145E"/>
    <w:rsid w:val="00901BFD"/>
    <w:rsid w:val="009020E7"/>
    <w:rsid w:val="00902408"/>
    <w:rsid w:val="00902B87"/>
    <w:rsid w:val="00902C2D"/>
    <w:rsid w:val="009030B0"/>
    <w:rsid w:val="0090380C"/>
    <w:rsid w:val="00903A14"/>
    <w:rsid w:val="00903E5D"/>
    <w:rsid w:val="009052B1"/>
    <w:rsid w:val="0090615C"/>
    <w:rsid w:val="0090640D"/>
    <w:rsid w:val="00907EB2"/>
    <w:rsid w:val="0091098B"/>
    <w:rsid w:val="00911CAF"/>
    <w:rsid w:val="009129D3"/>
    <w:rsid w:val="00913384"/>
    <w:rsid w:val="00913395"/>
    <w:rsid w:val="00913D7C"/>
    <w:rsid w:val="009141E0"/>
    <w:rsid w:val="009149CE"/>
    <w:rsid w:val="00914E30"/>
    <w:rsid w:val="0091530E"/>
    <w:rsid w:val="00915E28"/>
    <w:rsid w:val="0091739E"/>
    <w:rsid w:val="00917750"/>
    <w:rsid w:val="00917ADE"/>
    <w:rsid w:val="00917EB5"/>
    <w:rsid w:val="00921A04"/>
    <w:rsid w:val="00923607"/>
    <w:rsid w:val="00923767"/>
    <w:rsid w:val="00925A88"/>
    <w:rsid w:val="00926B54"/>
    <w:rsid w:val="0092741D"/>
    <w:rsid w:val="00930ECB"/>
    <w:rsid w:val="009312CC"/>
    <w:rsid w:val="009317DE"/>
    <w:rsid w:val="009324E4"/>
    <w:rsid w:val="009329EE"/>
    <w:rsid w:val="009341FF"/>
    <w:rsid w:val="00934E0D"/>
    <w:rsid w:val="00934FB8"/>
    <w:rsid w:val="00935A46"/>
    <w:rsid w:val="00935A49"/>
    <w:rsid w:val="00935EE9"/>
    <w:rsid w:val="00937025"/>
    <w:rsid w:val="0093721A"/>
    <w:rsid w:val="0093785D"/>
    <w:rsid w:val="00937A81"/>
    <w:rsid w:val="009434AF"/>
    <w:rsid w:val="00945200"/>
    <w:rsid w:val="00946F27"/>
    <w:rsid w:val="00946F47"/>
    <w:rsid w:val="0094715F"/>
    <w:rsid w:val="00950B61"/>
    <w:rsid w:val="009513C2"/>
    <w:rsid w:val="00951C31"/>
    <w:rsid w:val="0095231D"/>
    <w:rsid w:val="00953036"/>
    <w:rsid w:val="00953A78"/>
    <w:rsid w:val="009555BD"/>
    <w:rsid w:val="00955B75"/>
    <w:rsid w:val="00955C51"/>
    <w:rsid w:val="009565B9"/>
    <w:rsid w:val="00956DAE"/>
    <w:rsid w:val="00956E34"/>
    <w:rsid w:val="00957282"/>
    <w:rsid w:val="009577EB"/>
    <w:rsid w:val="00957FEE"/>
    <w:rsid w:val="00961498"/>
    <w:rsid w:val="00961D1B"/>
    <w:rsid w:val="009621DC"/>
    <w:rsid w:val="00962AE0"/>
    <w:rsid w:val="009652CA"/>
    <w:rsid w:val="00965307"/>
    <w:rsid w:val="00966A24"/>
    <w:rsid w:val="00966EE8"/>
    <w:rsid w:val="00972104"/>
    <w:rsid w:val="00972980"/>
    <w:rsid w:val="00972EC8"/>
    <w:rsid w:val="00973A44"/>
    <w:rsid w:val="0097497B"/>
    <w:rsid w:val="0097503E"/>
    <w:rsid w:val="00976AD9"/>
    <w:rsid w:val="00977113"/>
    <w:rsid w:val="00977EA7"/>
    <w:rsid w:val="00984030"/>
    <w:rsid w:val="0098425F"/>
    <w:rsid w:val="00986166"/>
    <w:rsid w:val="00986461"/>
    <w:rsid w:val="00986A3E"/>
    <w:rsid w:val="0098729B"/>
    <w:rsid w:val="00987378"/>
    <w:rsid w:val="00987877"/>
    <w:rsid w:val="0099066F"/>
    <w:rsid w:val="00990CAD"/>
    <w:rsid w:val="0099136D"/>
    <w:rsid w:val="0099298B"/>
    <w:rsid w:val="00992A4F"/>
    <w:rsid w:val="00992F45"/>
    <w:rsid w:val="0099338C"/>
    <w:rsid w:val="00993DB8"/>
    <w:rsid w:val="0099433D"/>
    <w:rsid w:val="00995582"/>
    <w:rsid w:val="00995A2B"/>
    <w:rsid w:val="00995E7D"/>
    <w:rsid w:val="00996BC0"/>
    <w:rsid w:val="009A0940"/>
    <w:rsid w:val="009A3476"/>
    <w:rsid w:val="009A368D"/>
    <w:rsid w:val="009A3AE1"/>
    <w:rsid w:val="009A3B79"/>
    <w:rsid w:val="009A4F0A"/>
    <w:rsid w:val="009A5549"/>
    <w:rsid w:val="009A6724"/>
    <w:rsid w:val="009A6841"/>
    <w:rsid w:val="009A79F3"/>
    <w:rsid w:val="009B0999"/>
    <w:rsid w:val="009B1934"/>
    <w:rsid w:val="009B1B35"/>
    <w:rsid w:val="009B2370"/>
    <w:rsid w:val="009B237D"/>
    <w:rsid w:val="009B26AD"/>
    <w:rsid w:val="009B42DD"/>
    <w:rsid w:val="009B4CC2"/>
    <w:rsid w:val="009B614F"/>
    <w:rsid w:val="009B62E7"/>
    <w:rsid w:val="009B700A"/>
    <w:rsid w:val="009B7194"/>
    <w:rsid w:val="009B7209"/>
    <w:rsid w:val="009C08D8"/>
    <w:rsid w:val="009C0EDB"/>
    <w:rsid w:val="009C15FC"/>
    <w:rsid w:val="009C3F8C"/>
    <w:rsid w:val="009C6A19"/>
    <w:rsid w:val="009C784C"/>
    <w:rsid w:val="009D21BD"/>
    <w:rsid w:val="009D3B05"/>
    <w:rsid w:val="009D4B04"/>
    <w:rsid w:val="009D544B"/>
    <w:rsid w:val="009D609C"/>
    <w:rsid w:val="009D70B1"/>
    <w:rsid w:val="009D744B"/>
    <w:rsid w:val="009E1B59"/>
    <w:rsid w:val="009E28AA"/>
    <w:rsid w:val="009E364C"/>
    <w:rsid w:val="009E4856"/>
    <w:rsid w:val="009E4875"/>
    <w:rsid w:val="009E4ACD"/>
    <w:rsid w:val="009E527E"/>
    <w:rsid w:val="009E5C60"/>
    <w:rsid w:val="009E5F59"/>
    <w:rsid w:val="009E6585"/>
    <w:rsid w:val="009F131D"/>
    <w:rsid w:val="009F172C"/>
    <w:rsid w:val="009F2114"/>
    <w:rsid w:val="009F48C2"/>
    <w:rsid w:val="009F4B83"/>
    <w:rsid w:val="009F5A35"/>
    <w:rsid w:val="009F6B7B"/>
    <w:rsid w:val="009F6D36"/>
    <w:rsid w:val="009F7459"/>
    <w:rsid w:val="00A00944"/>
    <w:rsid w:val="00A0139D"/>
    <w:rsid w:val="00A01474"/>
    <w:rsid w:val="00A02E4C"/>
    <w:rsid w:val="00A030E6"/>
    <w:rsid w:val="00A0332F"/>
    <w:rsid w:val="00A03AB9"/>
    <w:rsid w:val="00A03C9D"/>
    <w:rsid w:val="00A04C86"/>
    <w:rsid w:val="00A053B3"/>
    <w:rsid w:val="00A06476"/>
    <w:rsid w:val="00A07680"/>
    <w:rsid w:val="00A07F80"/>
    <w:rsid w:val="00A10D14"/>
    <w:rsid w:val="00A10EA0"/>
    <w:rsid w:val="00A11A78"/>
    <w:rsid w:val="00A128E5"/>
    <w:rsid w:val="00A16EA5"/>
    <w:rsid w:val="00A17846"/>
    <w:rsid w:val="00A2031E"/>
    <w:rsid w:val="00A21DBF"/>
    <w:rsid w:val="00A21E60"/>
    <w:rsid w:val="00A21FBD"/>
    <w:rsid w:val="00A220A0"/>
    <w:rsid w:val="00A22BD7"/>
    <w:rsid w:val="00A22C85"/>
    <w:rsid w:val="00A23902"/>
    <w:rsid w:val="00A24134"/>
    <w:rsid w:val="00A253A9"/>
    <w:rsid w:val="00A2547F"/>
    <w:rsid w:val="00A25EEE"/>
    <w:rsid w:val="00A26856"/>
    <w:rsid w:val="00A26D12"/>
    <w:rsid w:val="00A30E7E"/>
    <w:rsid w:val="00A3498C"/>
    <w:rsid w:val="00A35DCE"/>
    <w:rsid w:val="00A367E6"/>
    <w:rsid w:val="00A36B81"/>
    <w:rsid w:val="00A40234"/>
    <w:rsid w:val="00A403D2"/>
    <w:rsid w:val="00A40C10"/>
    <w:rsid w:val="00A413F2"/>
    <w:rsid w:val="00A42CE9"/>
    <w:rsid w:val="00A43478"/>
    <w:rsid w:val="00A43DCB"/>
    <w:rsid w:val="00A4424F"/>
    <w:rsid w:val="00A4532D"/>
    <w:rsid w:val="00A46101"/>
    <w:rsid w:val="00A46BA5"/>
    <w:rsid w:val="00A475E2"/>
    <w:rsid w:val="00A4780A"/>
    <w:rsid w:val="00A51E20"/>
    <w:rsid w:val="00A522EE"/>
    <w:rsid w:val="00A52BB8"/>
    <w:rsid w:val="00A52DA8"/>
    <w:rsid w:val="00A52FB0"/>
    <w:rsid w:val="00A53047"/>
    <w:rsid w:val="00A542F7"/>
    <w:rsid w:val="00A54AE0"/>
    <w:rsid w:val="00A560AB"/>
    <w:rsid w:val="00A57923"/>
    <w:rsid w:val="00A602D7"/>
    <w:rsid w:val="00A60841"/>
    <w:rsid w:val="00A609C9"/>
    <w:rsid w:val="00A613B1"/>
    <w:rsid w:val="00A61FC3"/>
    <w:rsid w:val="00A624BF"/>
    <w:rsid w:val="00A62A68"/>
    <w:rsid w:val="00A6669C"/>
    <w:rsid w:val="00A66741"/>
    <w:rsid w:val="00A667C5"/>
    <w:rsid w:val="00A668FB"/>
    <w:rsid w:val="00A673BE"/>
    <w:rsid w:val="00A67D36"/>
    <w:rsid w:val="00A70F9A"/>
    <w:rsid w:val="00A71163"/>
    <w:rsid w:val="00A7130D"/>
    <w:rsid w:val="00A72F52"/>
    <w:rsid w:val="00A74555"/>
    <w:rsid w:val="00A803EA"/>
    <w:rsid w:val="00A80DCD"/>
    <w:rsid w:val="00A80E4C"/>
    <w:rsid w:val="00A814E1"/>
    <w:rsid w:val="00A81CE0"/>
    <w:rsid w:val="00A90105"/>
    <w:rsid w:val="00A904AF"/>
    <w:rsid w:val="00A90D93"/>
    <w:rsid w:val="00A91800"/>
    <w:rsid w:val="00A9211E"/>
    <w:rsid w:val="00A92F63"/>
    <w:rsid w:val="00A9314E"/>
    <w:rsid w:val="00A94BC4"/>
    <w:rsid w:val="00A94F09"/>
    <w:rsid w:val="00A9646D"/>
    <w:rsid w:val="00A96C92"/>
    <w:rsid w:val="00A97EC1"/>
    <w:rsid w:val="00AA0F7B"/>
    <w:rsid w:val="00AA2F82"/>
    <w:rsid w:val="00AA333D"/>
    <w:rsid w:val="00AA365C"/>
    <w:rsid w:val="00AA3DC6"/>
    <w:rsid w:val="00AA4361"/>
    <w:rsid w:val="00AA47D8"/>
    <w:rsid w:val="00AA6B9F"/>
    <w:rsid w:val="00AA6CB4"/>
    <w:rsid w:val="00AA738E"/>
    <w:rsid w:val="00AB24EA"/>
    <w:rsid w:val="00AB2C0A"/>
    <w:rsid w:val="00AB36BD"/>
    <w:rsid w:val="00AB41A3"/>
    <w:rsid w:val="00AB5301"/>
    <w:rsid w:val="00AB671C"/>
    <w:rsid w:val="00AC0096"/>
    <w:rsid w:val="00AC06E1"/>
    <w:rsid w:val="00AC247D"/>
    <w:rsid w:val="00AC2CB1"/>
    <w:rsid w:val="00AC2ED3"/>
    <w:rsid w:val="00AC3F2E"/>
    <w:rsid w:val="00AC4801"/>
    <w:rsid w:val="00AC4E8C"/>
    <w:rsid w:val="00AC64F7"/>
    <w:rsid w:val="00AC673F"/>
    <w:rsid w:val="00AC765F"/>
    <w:rsid w:val="00AD0D4C"/>
    <w:rsid w:val="00AD15D1"/>
    <w:rsid w:val="00AD3500"/>
    <w:rsid w:val="00AD44ED"/>
    <w:rsid w:val="00AD4BB4"/>
    <w:rsid w:val="00AD50DB"/>
    <w:rsid w:val="00AD543B"/>
    <w:rsid w:val="00AD5458"/>
    <w:rsid w:val="00AE0252"/>
    <w:rsid w:val="00AE15A8"/>
    <w:rsid w:val="00AE1A25"/>
    <w:rsid w:val="00AE20B2"/>
    <w:rsid w:val="00AE37D9"/>
    <w:rsid w:val="00AE40D2"/>
    <w:rsid w:val="00AE5376"/>
    <w:rsid w:val="00AE5F4B"/>
    <w:rsid w:val="00AE67CE"/>
    <w:rsid w:val="00AF0293"/>
    <w:rsid w:val="00AF0819"/>
    <w:rsid w:val="00AF15BF"/>
    <w:rsid w:val="00AF1E7B"/>
    <w:rsid w:val="00AF20B4"/>
    <w:rsid w:val="00AF2474"/>
    <w:rsid w:val="00AF2745"/>
    <w:rsid w:val="00AF28A1"/>
    <w:rsid w:val="00AF50CA"/>
    <w:rsid w:val="00AF5CE4"/>
    <w:rsid w:val="00AF6090"/>
    <w:rsid w:val="00AF6196"/>
    <w:rsid w:val="00AF7025"/>
    <w:rsid w:val="00B00372"/>
    <w:rsid w:val="00B019B1"/>
    <w:rsid w:val="00B025F0"/>
    <w:rsid w:val="00B02B07"/>
    <w:rsid w:val="00B04CE2"/>
    <w:rsid w:val="00B059F0"/>
    <w:rsid w:val="00B059F3"/>
    <w:rsid w:val="00B06AE6"/>
    <w:rsid w:val="00B06D35"/>
    <w:rsid w:val="00B06E4A"/>
    <w:rsid w:val="00B1122D"/>
    <w:rsid w:val="00B11888"/>
    <w:rsid w:val="00B11935"/>
    <w:rsid w:val="00B11AE0"/>
    <w:rsid w:val="00B11BFE"/>
    <w:rsid w:val="00B12013"/>
    <w:rsid w:val="00B12A0C"/>
    <w:rsid w:val="00B12A29"/>
    <w:rsid w:val="00B12CF8"/>
    <w:rsid w:val="00B132C3"/>
    <w:rsid w:val="00B13DF4"/>
    <w:rsid w:val="00B14201"/>
    <w:rsid w:val="00B15284"/>
    <w:rsid w:val="00B15724"/>
    <w:rsid w:val="00B160AE"/>
    <w:rsid w:val="00B16512"/>
    <w:rsid w:val="00B17812"/>
    <w:rsid w:val="00B17D91"/>
    <w:rsid w:val="00B20F6C"/>
    <w:rsid w:val="00B2243F"/>
    <w:rsid w:val="00B2270F"/>
    <w:rsid w:val="00B2287F"/>
    <w:rsid w:val="00B22C67"/>
    <w:rsid w:val="00B23775"/>
    <w:rsid w:val="00B23AE1"/>
    <w:rsid w:val="00B25416"/>
    <w:rsid w:val="00B25A98"/>
    <w:rsid w:val="00B26D13"/>
    <w:rsid w:val="00B27B45"/>
    <w:rsid w:val="00B31F83"/>
    <w:rsid w:val="00B321E2"/>
    <w:rsid w:val="00B32D65"/>
    <w:rsid w:val="00B32E38"/>
    <w:rsid w:val="00B33801"/>
    <w:rsid w:val="00B33AE3"/>
    <w:rsid w:val="00B34859"/>
    <w:rsid w:val="00B35E9D"/>
    <w:rsid w:val="00B362B1"/>
    <w:rsid w:val="00B36F47"/>
    <w:rsid w:val="00B403B1"/>
    <w:rsid w:val="00B418FF"/>
    <w:rsid w:val="00B42362"/>
    <w:rsid w:val="00B4310E"/>
    <w:rsid w:val="00B431AC"/>
    <w:rsid w:val="00B435CF"/>
    <w:rsid w:val="00B44339"/>
    <w:rsid w:val="00B444BC"/>
    <w:rsid w:val="00B45517"/>
    <w:rsid w:val="00B45EEA"/>
    <w:rsid w:val="00B461CC"/>
    <w:rsid w:val="00B46A34"/>
    <w:rsid w:val="00B50924"/>
    <w:rsid w:val="00B51598"/>
    <w:rsid w:val="00B518CA"/>
    <w:rsid w:val="00B51AA2"/>
    <w:rsid w:val="00B5240B"/>
    <w:rsid w:val="00B5385D"/>
    <w:rsid w:val="00B539EE"/>
    <w:rsid w:val="00B56245"/>
    <w:rsid w:val="00B566A0"/>
    <w:rsid w:val="00B567A0"/>
    <w:rsid w:val="00B56D1B"/>
    <w:rsid w:val="00B57D86"/>
    <w:rsid w:val="00B60A61"/>
    <w:rsid w:val="00B60DED"/>
    <w:rsid w:val="00B60E74"/>
    <w:rsid w:val="00B62FBC"/>
    <w:rsid w:val="00B66245"/>
    <w:rsid w:val="00B6663E"/>
    <w:rsid w:val="00B66A12"/>
    <w:rsid w:val="00B673EB"/>
    <w:rsid w:val="00B67840"/>
    <w:rsid w:val="00B70CF9"/>
    <w:rsid w:val="00B71CE7"/>
    <w:rsid w:val="00B72CD6"/>
    <w:rsid w:val="00B742AC"/>
    <w:rsid w:val="00B774E5"/>
    <w:rsid w:val="00B813E1"/>
    <w:rsid w:val="00B814A2"/>
    <w:rsid w:val="00B81609"/>
    <w:rsid w:val="00B81878"/>
    <w:rsid w:val="00B81A51"/>
    <w:rsid w:val="00B8485D"/>
    <w:rsid w:val="00B84C37"/>
    <w:rsid w:val="00B84E0E"/>
    <w:rsid w:val="00B85107"/>
    <w:rsid w:val="00B85785"/>
    <w:rsid w:val="00B85DD8"/>
    <w:rsid w:val="00B8694F"/>
    <w:rsid w:val="00B86DD9"/>
    <w:rsid w:val="00B908B3"/>
    <w:rsid w:val="00B916DA"/>
    <w:rsid w:val="00B9243B"/>
    <w:rsid w:val="00B935AF"/>
    <w:rsid w:val="00B93F56"/>
    <w:rsid w:val="00B94AC4"/>
    <w:rsid w:val="00B94F96"/>
    <w:rsid w:val="00B9523B"/>
    <w:rsid w:val="00B95633"/>
    <w:rsid w:val="00B95F8F"/>
    <w:rsid w:val="00B96055"/>
    <w:rsid w:val="00BA0388"/>
    <w:rsid w:val="00BA0AD7"/>
    <w:rsid w:val="00BA10F5"/>
    <w:rsid w:val="00BA15DA"/>
    <w:rsid w:val="00BA19EC"/>
    <w:rsid w:val="00BA1B2D"/>
    <w:rsid w:val="00BA39B6"/>
    <w:rsid w:val="00BA3DD4"/>
    <w:rsid w:val="00BA3FC6"/>
    <w:rsid w:val="00BA55A7"/>
    <w:rsid w:val="00BA5859"/>
    <w:rsid w:val="00BA5F12"/>
    <w:rsid w:val="00BA6320"/>
    <w:rsid w:val="00BA7016"/>
    <w:rsid w:val="00BA716C"/>
    <w:rsid w:val="00BB1175"/>
    <w:rsid w:val="00BB11B2"/>
    <w:rsid w:val="00BB1755"/>
    <w:rsid w:val="00BB1798"/>
    <w:rsid w:val="00BB1A39"/>
    <w:rsid w:val="00BB1A45"/>
    <w:rsid w:val="00BB1A68"/>
    <w:rsid w:val="00BB21A8"/>
    <w:rsid w:val="00BB3620"/>
    <w:rsid w:val="00BB36B2"/>
    <w:rsid w:val="00BB45C5"/>
    <w:rsid w:val="00BB5436"/>
    <w:rsid w:val="00BB6A56"/>
    <w:rsid w:val="00BB7257"/>
    <w:rsid w:val="00BB767B"/>
    <w:rsid w:val="00BB77A0"/>
    <w:rsid w:val="00BC0079"/>
    <w:rsid w:val="00BC2A3A"/>
    <w:rsid w:val="00BC3A70"/>
    <w:rsid w:val="00BC4386"/>
    <w:rsid w:val="00BC79D0"/>
    <w:rsid w:val="00BD0865"/>
    <w:rsid w:val="00BD161E"/>
    <w:rsid w:val="00BD22C0"/>
    <w:rsid w:val="00BD2CE3"/>
    <w:rsid w:val="00BD3FCC"/>
    <w:rsid w:val="00BD4081"/>
    <w:rsid w:val="00BD42A3"/>
    <w:rsid w:val="00BD5066"/>
    <w:rsid w:val="00BD5408"/>
    <w:rsid w:val="00BD60A6"/>
    <w:rsid w:val="00BD68C8"/>
    <w:rsid w:val="00BE06C2"/>
    <w:rsid w:val="00BE18A7"/>
    <w:rsid w:val="00BE40FA"/>
    <w:rsid w:val="00BE4864"/>
    <w:rsid w:val="00BE561A"/>
    <w:rsid w:val="00BE671C"/>
    <w:rsid w:val="00BE7EA7"/>
    <w:rsid w:val="00BF0ADB"/>
    <w:rsid w:val="00BF0CC3"/>
    <w:rsid w:val="00BF1E86"/>
    <w:rsid w:val="00BF23B7"/>
    <w:rsid w:val="00BF25AE"/>
    <w:rsid w:val="00BF3328"/>
    <w:rsid w:val="00BF406C"/>
    <w:rsid w:val="00BF531C"/>
    <w:rsid w:val="00BF6E5F"/>
    <w:rsid w:val="00BF7912"/>
    <w:rsid w:val="00BF7A14"/>
    <w:rsid w:val="00C00383"/>
    <w:rsid w:val="00C00463"/>
    <w:rsid w:val="00C0057E"/>
    <w:rsid w:val="00C00E75"/>
    <w:rsid w:val="00C020F7"/>
    <w:rsid w:val="00C0255F"/>
    <w:rsid w:val="00C02D14"/>
    <w:rsid w:val="00C03BC0"/>
    <w:rsid w:val="00C04130"/>
    <w:rsid w:val="00C04A56"/>
    <w:rsid w:val="00C04CEE"/>
    <w:rsid w:val="00C04D47"/>
    <w:rsid w:val="00C04F64"/>
    <w:rsid w:val="00C0529C"/>
    <w:rsid w:val="00C06504"/>
    <w:rsid w:val="00C07DD1"/>
    <w:rsid w:val="00C1014D"/>
    <w:rsid w:val="00C10291"/>
    <w:rsid w:val="00C10481"/>
    <w:rsid w:val="00C11219"/>
    <w:rsid w:val="00C11B13"/>
    <w:rsid w:val="00C12401"/>
    <w:rsid w:val="00C151D4"/>
    <w:rsid w:val="00C16A02"/>
    <w:rsid w:val="00C17871"/>
    <w:rsid w:val="00C17DF2"/>
    <w:rsid w:val="00C200E6"/>
    <w:rsid w:val="00C20A5F"/>
    <w:rsid w:val="00C20E38"/>
    <w:rsid w:val="00C22227"/>
    <w:rsid w:val="00C22700"/>
    <w:rsid w:val="00C22751"/>
    <w:rsid w:val="00C230D8"/>
    <w:rsid w:val="00C23ADD"/>
    <w:rsid w:val="00C24B4B"/>
    <w:rsid w:val="00C24B9C"/>
    <w:rsid w:val="00C2549D"/>
    <w:rsid w:val="00C257EB"/>
    <w:rsid w:val="00C25B78"/>
    <w:rsid w:val="00C2600D"/>
    <w:rsid w:val="00C26CAB"/>
    <w:rsid w:val="00C27ADB"/>
    <w:rsid w:val="00C27D7E"/>
    <w:rsid w:val="00C3044F"/>
    <w:rsid w:val="00C3081F"/>
    <w:rsid w:val="00C308BC"/>
    <w:rsid w:val="00C33DA1"/>
    <w:rsid w:val="00C365F7"/>
    <w:rsid w:val="00C36648"/>
    <w:rsid w:val="00C36B72"/>
    <w:rsid w:val="00C379D3"/>
    <w:rsid w:val="00C4134B"/>
    <w:rsid w:val="00C41D05"/>
    <w:rsid w:val="00C420A0"/>
    <w:rsid w:val="00C432BF"/>
    <w:rsid w:val="00C437B8"/>
    <w:rsid w:val="00C43EC1"/>
    <w:rsid w:val="00C454B9"/>
    <w:rsid w:val="00C45D83"/>
    <w:rsid w:val="00C46838"/>
    <w:rsid w:val="00C510B1"/>
    <w:rsid w:val="00C52991"/>
    <w:rsid w:val="00C53649"/>
    <w:rsid w:val="00C53E10"/>
    <w:rsid w:val="00C549ED"/>
    <w:rsid w:val="00C54B1F"/>
    <w:rsid w:val="00C54CFB"/>
    <w:rsid w:val="00C555D5"/>
    <w:rsid w:val="00C566FE"/>
    <w:rsid w:val="00C578C3"/>
    <w:rsid w:val="00C62767"/>
    <w:rsid w:val="00C62EDC"/>
    <w:rsid w:val="00C62FB4"/>
    <w:rsid w:val="00C651E3"/>
    <w:rsid w:val="00C661AC"/>
    <w:rsid w:val="00C66288"/>
    <w:rsid w:val="00C674E4"/>
    <w:rsid w:val="00C67F05"/>
    <w:rsid w:val="00C7190C"/>
    <w:rsid w:val="00C71D64"/>
    <w:rsid w:val="00C71FF8"/>
    <w:rsid w:val="00C72202"/>
    <w:rsid w:val="00C73B01"/>
    <w:rsid w:val="00C73D81"/>
    <w:rsid w:val="00C74770"/>
    <w:rsid w:val="00C74F16"/>
    <w:rsid w:val="00C75614"/>
    <w:rsid w:val="00C75ECC"/>
    <w:rsid w:val="00C76CF4"/>
    <w:rsid w:val="00C77596"/>
    <w:rsid w:val="00C77C39"/>
    <w:rsid w:val="00C80516"/>
    <w:rsid w:val="00C81216"/>
    <w:rsid w:val="00C815F6"/>
    <w:rsid w:val="00C822EB"/>
    <w:rsid w:val="00C854E6"/>
    <w:rsid w:val="00C85517"/>
    <w:rsid w:val="00C85A95"/>
    <w:rsid w:val="00C869A1"/>
    <w:rsid w:val="00C870CB"/>
    <w:rsid w:val="00C87522"/>
    <w:rsid w:val="00C87E01"/>
    <w:rsid w:val="00C903B7"/>
    <w:rsid w:val="00C90C73"/>
    <w:rsid w:val="00C93551"/>
    <w:rsid w:val="00C94C51"/>
    <w:rsid w:val="00C95EEE"/>
    <w:rsid w:val="00C96F9A"/>
    <w:rsid w:val="00C972A3"/>
    <w:rsid w:val="00C97693"/>
    <w:rsid w:val="00C97BAE"/>
    <w:rsid w:val="00CA18AA"/>
    <w:rsid w:val="00CA3389"/>
    <w:rsid w:val="00CA35E4"/>
    <w:rsid w:val="00CA3A3F"/>
    <w:rsid w:val="00CA4D98"/>
    <w:rsid w:val="00CA5270"/>
    <w:rsid w:val="00CA5508"/>
    <w:rsid w:val="00CA7E9D"/>
    <w:rsid w:val="00CB0264"/>
    <w:rsid w:val="00CB0E9A"/>
    <w:rsid w:val="00CB121D"/>
    <w:rsid w:val="00CB149F"/>
    <w:rsid w:val="00CB20B7"/>
    <w:rsid w:val="00CB2A04"/>
    <w:rsid w:val="00CB2FF1"/>
    <w:rsid w:val="00CB30D3"/>
    <w:rsid w:val="00CB4C68"/>
    <w:rsid w:val="00CB641F"/>
    <w:rsid w:val="00CB691E"/>
    <w:rsid w:val="00CC2000"/>
    <w:rsid w:val="00CC2898"/>
    <w:rsid w:val="00CC57FE"/>
    <w:rsid w:val="00CC6558"/>
    <w:rsid w:val="00CC78CC"/>
    <w:rsid w:val="00CD0328"/>
    <w:rsid w:val="00CD1F8A"/>
    <w:rsid w:val="00CD260C"/>
    <w:rsid w:val="00CD2C83"/>
    <w:rsid w:val="00CD34D7"/>
    <w:rsid w:val="00CD41D0"/>
    <w:rsid w:val="00CD47D3"/>
    <w:rsid w:val="00CD606A"/>
    <w:rsid w:val="00CD684F"/>
    <w:rsid w:val="00CD7551"/>
    <w:rsid w:val="00CE1268"/>
    <w:rsid w:val="00CE1982"/>
    <w:rsid w:val="00CE1DD7"/>
    <w:rsid w:val="00CE3444"/>
    <w:rsid w:val="00CE36E6"/>
    <w:rsid w:val="00CE449B"/>
    <w:rsid w:val="00CE591A"/>
    <w:rsid w:val="00CE5DEB"/>
    <w:rsid w:val="00CE663D"/>
    <w:rsid w:val="00CE722B"/>
    <w:rsid w:val="00CE77A6"/>
    <w:rsid w:val="00CE7974"/>
    <w:rsid w:val="00CF1228"/>
    <w:rsid w:val="00CF16E0"/>
    <w:rsid w:val="00CF1B3F"/>
    <w:rsid w:val="00CF3278"/>
    <w:rsid w:val="00CF33CF"/>
    <w:rsid w:val="00CF3AFF"/>
    <w:rsid w:val="00CF405B"/>
    <w:rsid w:val="00CF4CFF"/>
    <w:rsid w:val="00CF4FFC"/>
    <w:rsid w:val="00CF58A6"/>
    <w:rsid w:val="00CF5E0E"/>
    <w:rsid w:val="00CF667F"/>
    <w:rsid w:val="00CF6BBF"/>
    <w:rsid w:val="00CF709D"/>
    <w:rsid w:val="00D00ECB"/>
    <w:rsid w:val="00D00F44"/>
    <w:rsid w:val="00D019EE"/>
    <w:rsid w:val="00D01FA1"/>
    <w:rsid w:val="00D0282C"/>
    <w:rsid w:val="00D05025"/>
    <w:rsid w:val="00D051E5"/>
    <w:rsid w:val="00D05226"/>
    <w:rsid w:val="00D05843"/>
    <w:rsid w:val="00D05F45"/>
    <w:rsid w:val="00D06488"/>
    <w:rsid w:val="00D06CC9"/>
    <w:rsid w:val="00D07077"/>
    <w:rsid w:val="00D07706"/>
    <w:rsid w:val="00D07E68"/>
    <w:rsid w:val="00D107FC"/>
    <w:rsid w:val="00D11ADE"/>
    <w:rsid w:val="00D12C09"/>
    <w:rsid w:val="00D15507"/>
    <w:rsid w:val="00D166DD"/>
    <w:rsid w:val="00D17380"/>
    <w:rsid w:val="00D17D6A"/>
    <w:rsid w:val="00D204B0"/>
    <w:rsid w:val="00D2142A"/>
    <w:rsid w:val="00D21B85"/>
    <w:rsid w:val="00D21ED5"/>
    <w:rsid w:val="00D22E0A"/>
    <w:rsid w:val="00D25C44"/>
    <w:rsid w:val="00D25CC7"/>
    <w:rsid w:val="00D2678E"/>
    <w:rsid w:val="00D26D26"/>
    <w:rsid w:val="00D27F2E"/>
    <w:rsid w:val="00D30FBD"/>
    <w:rsid w:val="00D32825"/>
    <w:rsid w:val="00D32F59"/>
    <w:rsid w:val="00D3313C"/>
    <w:rsid w:val="00D33164"/>
    <w:rsid w:val="00D33450"/>
    <w:rsid w:val="00D34023"/>
    <w:rsid w:val="00D35838"/>
    <w:rsid w:val="00D37E73"/>
    <w:rsid w:val="00D40803"/>
    <w:rsid w:val="00D40980"/>
    <w:rsid w:val="00D415C5"/>
    <w:rsid w:val="00D43187"/>
    <w:rsid w:val="00D43743"/>
    <w:rsid w:val="00D4394C"/>
    <w:rsid w:val="00D43B56"/>
    <w:rsid w:val="00D448A9"/>
    <w:rsid w:val="00D45566"/>
    <w:rsid w:val="00D462E4"/>
    <w:rsid w:val="00D464D5"/>
    <w:rsid w:val="00D46921"/>
    <w:rsid w:val="00D46DB7"/>
    <w:rsid w:val="00D4791A"/>
    <w:rsid w:val="00D506F5"/>
    <w:rsid w:val="00D51482"/>
    <w:rsid w:val="00D52377"/>
    <w:rsid w:val="00D52DBF"/>
    <w:rsid w:val="00D543F9"/>
    <w:rsid w:val="00D57569"/>
    <w:rsid w:val="00D6075E"/>
    <w:rsid w:val="00D6075F"/>
    <w:rsid w:val="00D60FC8"/>
    <w:rsid w:val="00D61021"/>
    <w:rsid w:val="00D612D4"/>
    <w:rsid w:val="00D61C63"/>
    <w:rsid w:val="00D645C6"/>
    <w:rsid w:val="00D65E9C"/>
    <w:rsid w:val="00D6676A"/>
    <w:rsid w:val="00D667FF"/>
    <w:rsid w:val="00D67596"/>
    <w:rsid w:val="00D7047A"/>
    <w:rsid w:val="00D70D2F"/>
    <w:rsid w:val="00D71240"/>
    <w:rsid w:val="00D71A4D"/>
    <w:rsid w:val="00D72FAD"/>
    <w:rsid w:val="00D748FD"/>
    <w:rsid w:val="00D772DC"/>
    <w:rsid w:val="00D77971"/>
    <w:rsid w:val="00D77B86"/>
    <w:rsid w:val="00D8068E"/>
    <w:rsid w:val="00D80792"/>
    <w:rsid w:val="00D80902"/>
    <w:rsid w:val="00D8093A"/>
    <w:rsid w:val="00D80AB1"/>
    <w:rsid w:val="00D814CC"/>
    <w:rsid w:val="00D81BCF"/>
    <w:rsid w:val="00D81E22"/>
    <w:rsid w:val="00D82642"/>
    <w:rsid w:val="00D8264E"/>
    <w:rsid w:val="00D83EBA"/>
    <w:rsid w:val="00D84C81"/>
    <w:rsid w:val="00D85A87"/>
    <w:rsid w:val="00D85C9B"/>
    <w:rsid w:val="00D868F7"/>
    <w:rsid w:val="00D86927"/>
    <w:rsid w:val="00D870CD"/>
    <w:rsid w:val="00D9059B"/>
    <w:rsid w:val="00D90729"/>
    <w:rsid w:val="00D907B4"/>
    <w:rsid w:val="00D91144"/>
    <w:rsid w:val="00D913A9"/>
    <w:rsid w:val="00D91556"/>
    <w:rsid w:val="00D91B08"/>
    <w:rsid w:val="00D9204C"/>
    <w:rsid w:val="00D927F2"/>
    <w:rsid w:val="00D93AF3"/>
    <w:rsid w:val="00D93CF7"/>
    <w:rsid w:val="00D9455D"/>
    <w:rsid w:val="00D94774"/>
    <w:rsid w:val="00D9508B"/>
    <w:rsid w:val="00D9544B"/>
    <w:rsid w:val="00D95823"/>
    <w:rsid w:val="00D9708D"/>
    <w:rsid w:val="00D978DC"/>
    <w:rsid w:val="00D97A51"/>
    <w:rsid w:val="00DA2121"/>
    <w:rsid w:val="00DA2608"/>
    <w:rsid w:val="00DA38FD"/>
    <w:rsid w:val="00DA3FB2"/>
    <w:rsid w:val="00DA41D0"/>
    <w:rsid w:val="00DA4BB6"/>
    <w:rsid w:val="00DA5106"/>
    <w:rsid w:val="00DA5173"/>
    <w:rsid w:val="00DA53E2"/>
    <w:rsid w:val="00DA6160"/>
    <w:rsid w:val="00DB01FA"/>
    <w:rsid w:val="00DB052B"/>
    <w:rsid w:val="00DB0ED4"/>
    <w:rsid w:val="00DB0FD4"/>
    <w:rsid w:val="00DB1CD1"/>
    <w:rsid w:val="00DB2492"/>
    <w:rsid w:val="00DB2C4A"/>
    <w:rsid w:val="00DB43BD"/>
    <w:rsid w:val="00DB5F0D"/>
    <w:rsid w:val="00DB6C01"/>
    <w:rsid w:val="00DB7475"/>
    <w:rsid w:val="00DB7AF7"/>
    <w:rsid w:val="00DC02AA"/>
    <w:rsid w:val="00DC04D5"/>
    <w:rsid w:val="00DC0D29"/>
    <w:rsid w:val="00DC1E18"/>
    <w:rsid w:val="00DC2AB0"/>
    <w:rsid w:val="00DC4AC3"/>
    <w:rsid w:val="00DC6D12"/>
    <w:rsid w:val="00DC6D5B"/>
    <w:rsid w:val="00DC6F6E"/>
    <w:rsid w:val="00DC7ECD"/>
    <w:rsid w:val="00DD1B50"/>
    <w:rsid w:val="00DD1BD5"/>
    <w:rsid w:val="00DD1ED7"/>
    <w:rsid w:val="00DD283A"/>
    <w:rsid w:val="00DD2FB4"/>
    <w:rsid w:val="00DD33AF"/>
    <w:rsid w:val="00DD4876"/>
    <w:rsid w:val="00DD69C8"/>
    <w:rsid w:val="00DD7128"/>
    <w:rsid w:val="00DD774C"/>
    <w:rsid w:val="00DD7A19"/>
    <w:rsid w:val="00DE0A6A"/>
    <w:rsid w:val="00DE23FC"/>
    <w:rsid w:val="00DE29F9"/>
    <w:rsid w:val="00DE4C98"/>
    <w:rsid w:val="00DE5226"/>
    <w:rsid w:val="00DE522C"/>
    <w:rsid w:val="00DE5564"/>
    <w:rsid w:val="00DE67BF"/>
    <w:rsid w:val="00DF0FDB"/>
    <w:rsid w:val="00DF1DD5"/>
    <w:rsid w:val="00DF5774"/>
    <w:rsid w:val="00DF6D63"/>
    <w:rsid w:val="00DF7395"/>
    <w:rsid w:val="00E00ADB"/>
    <w:rsid w:val="00E01EB6"/>
    <w:rsid w:val="00E01ED6"/>
    <w:rsid w:val="00E04066"/>
    <w:rsid w:val="00E047CD"/>
    <w:rsid w:val="00E052EC"/>
    <w:rsid w:val="00E05C13"/>
    <w:rsid w:val="00E066F7"/>
    <w:rsid w:val="00E06966"/>
    <w:rsid w:val="00E07344"/>
    <w:rsid w:val="00E1058D"/>
    <w:rsid w:val="00E10F4F"/>
    <w:rsid w:val="00E1117F"/>
    <w:rsid w:val="00E12F3D"/>
    <w:rsid w:val="00E13CFB"/>
    <w:rsid w:val="00E14153"/>
    <w:rsid w:val="00E155BC"/>
    <w:rsid w:val="00E15897"/>
    <w:rsid w:val="00E20B04"/>
    <w:rsid w:val="00E20C00"/>
    <w:rsid w:val="00E20F20"/>
    <w:rsid w:val="00E210B3"/>
    <w:rsid w:val="00E22721"/>
    <w:rsid w:val="00E2294E"/>
    <w:rsid w:val="00E22D3B"/>
    <w:rsid w:val="00E235C7"/>
    <w:rsid w:val="00E237F0"/>
    <w:rsid w:val="00E24050"/>
    <w:rsid w:val="00E24420"/>
    <w:rsid w:val="00E247EF"/>
    <w:rsid w:val="00E24A61"/>
    <w:rsid w:val="00E26DC4"/>
    <w:rsid w:val="00E276F0"/>
    <w:rsid w:val="00E27818"/>
    <w:rsid w:val="00E279A9"/>
    <w:rsid w:val="00E27FA5"/>
    <w:rsid w:val="00E309AD"/>
    <w:rsid w:val="00E31848"/>
    <w:rsid w:val="00E325C7"/>
    <w:rsid w:val="00E348B3"/>
    <w:rsid w:val="00E3527C"/>
    <w:rsid w:val="00E35BC6"/>
    <w:rsid w:val="00E35F3F"/>
    <w:rsid w:val="00E36F56"/>
    <w:rsid w:val="00E37A40"/>
    <w:rsid w:val="00E4000D"/>
    <w:rsid w:val="00E4208C"/>
    <w:rsid w:val="00E423C4"/>
    <w:rsid w:val="00E428A2"/>
    <w:rsid w:val="00E4427F"/>
    <w:rsid w:val="00E45B9D"/>
    <w:rsid w:val="00E4752B"/>
    <w:rsid w:val="00E50B57"/>
    <w:rsid w:val="00E50C53"/>
    <w:rsid w:val="00E51100"/>
    <w:rsid w:val="00E515E0"/>
    <w:rsid w:val="00E51E8F"/>
    <w:rsid w:val="00E5320B"/>
    <w:rsid w:val="00E53C95"/>
    <w:rsid w:val="00E56384"/>
    <w:rsid w:val="00E56B6B"/>
    <w:rsid w:val="00E57CD9"/>
    <w:rsid w:val="00E6022F"/>
    <w:rsid w:val="00E602F0"/>
    <w:rsid w:val="00E616FC"/>
    <w:rsid w:val="00E61886"/>
    <w:rsid w:val="00E625E2"/>
    <w:rsid w:val="00E65CC0"/>
    <w:rsid w:val="00E6607A"/>
    <w:rsid w:val="00E7031E"/>
    <w:rsid w:val="00E712A2"/>
    <w:rsid w:val="00E72930"/>
    <w:rsid w:val="00E73055"/>
    <w:rsid w:val="00E747DC"/>
    <w:rsid w:val="00E7528E"/>
    <w:rsid w:val="00E75D5F"/>
    <w:rsid w:val="00E77A74"/>
    <w:rsid w:val="00E77B21"/>
    <w:rsid w:val="00E805E2"/>
    <w:rsid w:val="00E822C9"/>
    <w:rsid w:val="00E8237F"/>
    <w:rsid w:val="00E82C6F"/>
    <w:rsid w:val="00E835C0"/>
    <w:rsid w:val="00E84595"/>
    <w:rsid w:val="00E8582F"/>
    <w:rsid w:val="00E86E0F"/>
    <w:rsid w:val="00E872FF"/>
    <w:rsid w:val="00E9018B"/>
    <w:rsid w:val="00E916EB"/>
    <w:rsid w:val="00E917A2"/>
    <w:rsid w:val="00E91D14"/>
    <w:rsid w:val="00E9424E"/>
    <w:rsid w:val="00E947D4"/>
    <w:rsid w:val="00E959CE"/>
    <w:rsid w:val="00E969C7"/>
    <w:rsid w:val="00EA1E6E"/>
    <w:rsid w:val="00EA2349"/>
    <w:rsid w:val="00EA25E5"/>
    <w:rsid w:val="00EA3AFA"/>
    <w:rsid w:val="00EA4E77"/>
    <w:rsid w:val="00EA5FCE"/>
    <w:rsid w:val="00EA6674"/>
    <w:rsid w:val="00EA69EE"/>
    <w:rsid w:val="00EA71B6"/>
    <w:rsid w:val="00EA7587"/>
    <w:rsid w:val="00EA7D5F"/>
    <w:rsid w:val="00EB0BBB"/>
    <w:rsid w:val="00EB1F3E"/>
    <w:rsid w:val="00EB2039"/>
    <w:rsid w:val="00EB2811"/>
    <w:rsid w:val="00EB2AF2"/>
    <w:rsid w:val="00EB3D24"/>
    <w:rsid w:val="00EB3F06"/>
    <w:rsid w:val="00EB4516"/>
    <w:rsid w:val="00EB6296"/>
    <w:rsid w:val="00EB65AB"/>
    <w:rsid w:val="00EB6DB5"/>
    <w:rsid w:val="00EB7DDD"/>
    <w:rsid w:val="00EC2129"/>
    <w:rsid w:val="00EC27FC"/>
    <w:rsid w:val="00EC30B8"/>
    <w:rsid w:val="00EC339F"/>
    <w:rsid w:val="00EC3408"/>
    <w:rsid w:val="00EC3671"/>
    <w:rsid w:val="00EC543C"/>
    <w:rsid w:val="00EC5C52"/>
    <w:rsid w:val="00EC6B47"/>
    <w:rsid w:val="00EC741E"/>
    <w:rsid w:val="00EC75B9"/>
    <w:rsid w:val="00EC7C76"/>
    <w:rsid w:val="00EC7CD5"/>
    <w:rsid w:val="00ED068A"/>
    <w:rsid w:val="00ED1C03"/>
    <w:rsid w:val="00ED1C41"/>
    <w:rsid w:val="00ED23BA"/>
    <w:rsid w:val="00ED2F86"/>
    <w:rsid w:val="00ED33AD"/>
    <w:rsid w:val="00ED37F1"/>
    <w:rsid w:val="00ED5B34"/>
    <w:rsid w:val="00ED67CA"/>
    <w:rsid w:val="00ED7841"/>
    <w:rsid w:val="00EE168B"/>
    <w:rsid w:val="00EE1C25"/>
    <w:rsid w:val="00EE2746"/>
    <w:rsid w:val="00EE2A9E"/>
    <w:rsid w:val="00EE3B4A"/>
    <w:rsid w:val="00EE4BE3"/>
    <w:rsid w:val="00EE56AA"/>
    <w:rsid w:val="00EE5EB6"/>
    <w:rsid w:val="00EE6309"/>
    <w:rsid w:val="00EE6943"/>
    <w:rsid w:val="00EE74E2"/>
    <w:rsid w:val="00EE7DEE"/>
    <w:rsid w:val="00EF1636"/>
    <w:rsid w:val="00EF1C98"/>
    <w:rsid w:val="00EF1E3E"/>
    <w:rsid w:val="00EF1F11"/>
    <w:rsid w:val="00EF28D6"/>
    <w:rsid w:val="00EF2D50"/>
    <w:rsid w:val="00EF3034"/>
    <w:rsid w:val="00EF4935"/>
    <w:rsid w:val="00EF4C40"/>
    <w:rsid w:val="00EF522A"/>
    <w:rsid w:val="00EF5430"/>
    <w:rsid w:val="00F001D0"/>
    <w:rsid w:val="00F03093"/>
    <w:rsid w:val="00F03529"/>
    <w:rsid w:val="00F04454"/>
    <w:rsid w:val="00F0459C"/>
    <w:rsid w:val="00F05F1D"/>
    <w:rsid w:val="00F06E72"/>
    <w:rsid w:val="00F07103"/>
    <w:rsid w:val="00F100E1"/>
    <w:rsid w:val="00F130C3"/>
    <w:rsid w:val="00F14BC1"/>
    <w:rsid w:val="00F156DA"/>
    <w:rsid w:val="00F163C4"/>
    <w:rsid w:val="00F164D0"/>
    <w:rsid w:val="00F17530"/>
    <w:rsid w:val="00F17C67"/>
    <w:rsid w:val="00F2022B"/>
    <w:rsid w:val="00F20E73"/>
    <w:rsid w:val="00F21723"/>
    <w:rsid w:val="00F2190C"/>
    <w:rsid w:val="00F21C27"/>
    <w:rsid w:val="00F21F5B"/>
    <w:rsid w:val="00F2362E"/>
    <w:rsid w:val="00F23FBF"/>
    <w:rsid w:val="00F24245"/>
    <w:rsid w:val="00F2430D"/>
    <w:rsid w:val="00F25250"/>
    <w:rsid w:val="00F25F76"/>
    <w:rsid w:val="00F26080"/>
    <w:rsid w:val="00F277EF"/>
    <w:rsid w:val="00F3003F"/>
    <w:rsid w:val="00F303CC"/>
    <w:rsid w:val="00F3074F"/>
    <w:rsid w:val="00F30CF6"/>
    <w:rsid w:val="00F31038"/>
    <w:rsid w:val="00F31D85"/>
    <w:rsid w:val="00F327FF"/>
    <w:rsid w:val="00F335BA"/>
    <w:rsid w:val="00F3503B"/>
    <w:rsid w:val="00F3575D"/>
    <w:rsid w:val="00F371D3"/>
    <w:rsid w:val="00F372E5"/>
    <w:rsid w:val="00F4031A"/>
    <w:rsid w:val="00F40415"/>
    <w:rsid w:val="00F404D7"/>
    <w:rsid w:val="00F40D9E"/>
    <w:rsid w:val="00F41A1E"/>
    <w:rsid w:val="00F41B05"/>
    <w:rsid w:val="00F41D80"/>
    <w:rsid w:val="00F41DD1"/>
    <w:rsid w:val="00F423BE"/>
    <w:rsid w:val="00F42C6A"/>
    <w:rsid w:val="00F42DCA"/>
    <w:rsid w:val="00F44449"/>
    <w:rsid w:val="00F44AF4"/>
    <w:rsid w:val="00F44D92"/>
    <w:rsid w:val="00F46F9B"/>
    <w:rsid w:val="00F50B2E"/>
    <w:rsid w:val="00F50F6A"/>
    <w:rsid w:val="00F52242"/>
    <w:rsid w:val="00F53942"/>
    <w:rsid w:val="00F53C1A"/>
    <w:rsid w:val="00F53FAE"/>
    <w:rsid w:val="00F567FD"/>
    <w:rsid w:val="00F57322"/>
    <w:rsid w:val="00F57592"/>
    <w:rsid w:val="00F6064E"/>
    <w:rsid w:val="00F61AF1"/>
    <w:rsid w:val="00F61F34"/>
    <w:rsid w:val="00F62A2A"/>
    <w:rsid w:val="00F6301E"/>
    <w:rsid w:val="00F642D4"/>
    <w:rsid w:val="00F64356"/>
    <w:rsid w:val="00F65AE4"/>
    <w:rsid w:val="00F66059"/>
    <w:rsid w:val="00F7013E"/>
    <w:rsid w:val="00F74620"/>
    <w:rsid w:val="00F7474A"/>
    <w:rsid w:val="00F747C0"/>
    <w:rsid w:val="00F750D4"/>
    <w:rsid w:val="00F75C15"/>
    <w:rsid w:val="00F80244"/>
    <w:rsid w:val="00F81220"/>
    <w:rsid w:val="00F81C23"/>
    <w:rsid w:val="00F82589"/>
    <w:rsid w:val="00F840D1"/>
    <w:rsid w:val="00F84D54"/>
    <w:rsid w:val="00F85C3A"/>
    <w:rsid w:val="00F86E45"/>
    <w:rsid w:val="00F87349"/>
    <w:rsid w:val="00F90036"/>
    <w:rsid w:val="00F91454"/>
    <w:rsid w:val="00F92B1C"/>
    <w:rsid w:val="00F94939"/>
    <w:rsid w:val="00F96200"/>
    <w:rsid w:val="00FA0D00"/>
    <w:rsid w:val="00FA0EA9"/>
    <w:rsid w:val="00FA1FE0"/>
    <w:rsid w:val="00FA2148"/>
    <w:rsid w:val="00FA3009"/>
    <w:rsid w:val="00FA3068"/>
    <w:rsid w:val="00FA3CDB"/>
    <w:rsid w:val="00FA44C8"/>
    <w:rsid w:val="00FA5FEF"/>
    <w:rsid w:val="00FA69EA"/>
    <w:rsid w:val="00FA7274"/>
    <w:rsid w:val="00FA74F1"/>
    <w:rsid w:val="00FB0E73"/>
    <w:rsid w:val="00FB3813"/>
    <w:rsid w:val="00FB3CBF"/>
    <w:rsid w:val="00FB4070"/>
    <w:rsid w:val="00FB4848"/>
    <w:rsid w:val="00FB4873"/>
    <w:rsid w:val="00FB4BD7"/>
    <w:rsid w:val="00FB4E07"/>
    <w:rsid w:val="00FB57BC"/>
    <w:rsid w:val="00FB5CA5"/>
    <w:rsid w:val="00FB5FF1"/>
    <w:rsid w:val="00FB5FF5"/>
    <w:rsid w:val="00FB67FA"/>
    <w:rsid w:val="00FB6FEC"/>
    <w:rsid w:val="00FB7866"/>
    <w:rsid w:val="00FC0792"/>
    <w:rsid w:val="00FC1E79"/>
    <w:rsid w:val="00FC2084"/>
    <w:rsid w:val="00FC46D7"/>
    <w:rsid w:val="00FC4939"/>
    <w:rsid w:val="00FC4DD7"/>
    <w:rsid w:val="00FC4FFE"/>
    <w:rsid w:val="00FC5AE8"/>
    <w:rsid w:val="00FC62D0"/>
    <w:rsid w:val="00FC68AE"/>
    <w:rsid w:val="00FC6D99"/>
    <w:rsid w:val="00FD0029"/>
    <w:rsid w:val="00FD06B2"/>
    <w:rsid w:val="00FD140C"/>
    <w:rsid w:val="00FD1A5E"/>
    <w:rsid w:val="00FD1E66"/>
    <w:rsid w:val="00FD44C3"/>
    <w:rsid w:val="00FD459E"/>
    <w:rsid w:val="00FD560E"/>
    <w:rsid w:val="00FD66E0"/>
    <w:rsid w:val="00FD7E1A"/>
    <w:rsid w:val="00FE0EAF"/>
    <w:rsid w:val="00FE11F8"/>
    <w:rsid w:val="00FE36C8"/>
    <w:rsid w:val="00FE6D31"/>
    <w:rsid w:val="00FE712A"/>
    <w:rsid w:val="00FF0691"/>
    <w:rsid w:val="00FF06C0"/>
    <w:rsid w:val="00FF0C86"/>
    <w:rsid w:val="00FF0CA2"/>
    <w:rsid w:val="00FF1F0B"/>
    <w:rsid w:val="00FF5693"/>
    <w:rsid w:val="00FF5D6A"/>
    <w:rsid w:val="00FF6F52"/>
    <w:rsid w:val="00FF733B"/>
    <w:rsid w:val="00FF7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3593A9C"/>
  <w15:chartTrackingRefBased/>
  <w15:docId w15:val="{BDF4F6D4-7E4A-4A87-AFA4-758AE7501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24245"/>
    <w:pPr>
      <w:tabs>
        <w:tab w:val="center" w:pos="4680"/>
        <w:tab w:val="right" w:pos="9360"/>
      </w:tabs>
      <w:spacing w:after="0" w:line="240" w:lineRule="auto"/>
    </w:pPr>
    <w:rPr>
      <w:rFonts w:eastAsiaTheme="minorEastAsia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24245"/>
    <w:rPr>
      <w:rFonts w:eastAsiaTheme="minorEastAsia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242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4B36AA"/>
    <w:pPr>
      <w:spacing w:after="200" w:line="276" w:lineRule="auto"/>
      <w:ind w:left="720"/>
      <w:contextualSpacing/>
    </w:pPr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A02E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3B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BAB"/>
  </w:style>
  <w:style w:type="character" w:styleId="Hyperlink">
    <w:name w:val="Hyperlink"/>
    <w:basedOn w:val="DefaultParagraphFont"/>
    <w:uiPriority w:val="99"/>
    <w:unhideWhenUsed/>
    <w:rsid w:val="00902C2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203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20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9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1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5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53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180024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1570730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600079">
                  <w:marLeft w:val="0"/>
                  <w:marRight w:val="0"/>
                  <w:marTop w:val="0"/>
                  <w:marBottom w:val="0"/>
                  <w:divBdr>
                    <w:top w:val="single" w:sz="2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1315833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584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000673">
                              <w:marLeft w:val="0"/>
                              <w:marRight w:val="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6678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912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92055209">
              <w:marLeft w:val="0"/>
              <w:marRight w:val="0"/>
              <w:marTop w:val="0"/>
              <w:marBottom w:val="150"/>
              <w:divBdr>
                <w:top w:val="single" w:sz="2" w:space="0" w:color="6493C2"/>
                <w:left w:val="single" w:sz="6" w:space="0" w:color="6493C2"/>
                <w:bottom w:val="single" w:sz="6" w:space="0" w:color="6493C2"/>
                <w:right w:val="single" w:sz="6" w:space="0" w:color="6493C2"/>
              </w:divBdr>
            </w:div>
            <w:div w:id="8084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799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9559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1421679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8386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613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6493C2"/>
                            <w:left w:val="single" w:sz="6" w:space="0" w:color="6493C2"/>
                            <w:bottom w:val="single" w:sz="2" w:space="0" w:color="6493C2"/>
                            <w:right w:val="single" w:sz="6" w:space="0" w:color="6493C2"/>
                          </w:divBdr>
                          <w:divsChild>
                            <w:div w:id="119230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43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3206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56232583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6493C2"/>
                        <w:left w:val="single" w:sz="6" w:space="0" w:color="6493C2"/>
                        <w:bottom w:val="single" w:sz="6" w:space="0" w:color="6493C2"/>
                        <w:right w:val="single" w:sz="6" w:space="0" w:color="6493C2"/>
                      </w:divBdr>
                    </w:div>
                  </w:divsChild>
                </w:div>
                <w:div w:id="158086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3124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1329751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319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357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6493C2"/>
                            <w:left w:val="single" w:sz="6" w:space="0" w:color="6493C2"/>
                            <w:bottom w:val="single" w:sz="2" w:space="0" w:color="6493C2"/>
                            <w:right w:val="single" w:sz="6" w:space="0" w:color="6493C2"/>
                          </w:divBdr>
                          <w:divsChild>
                            <w:div w:id="950865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5600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3809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64284341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6493C2"/>
                        <w:left w:val="single" w:sz="6" w:space="0" w:color="6493C2"/>
                        <w:bottom w:val="single" w:sz="6" w:space="0" w:color="6493C2"/>
                        <w:right w:val="single" w:sz="6" w:space="0" w:color="6493C2"/>
                      </w:divBdr>
                    </w:div>
                  </w:divsChild>
                </w:div>
                <w:div w:id="22723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2819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515460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55547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2022508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76857040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  <w:div w:id="70556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926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1879200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3997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432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6493C2"/>
                            <w:left w:val="single" w:sz="6" w:space="0" w:color="6493C2"/>
                            <w:bottom w:val="single" w:sz="2" w:space="0" w:color="6493C2"/>
                            <w:right w:val="single" w:sz="6" w:space="0" w:color="6493C2"/>
                          </w:divBdr>
                          <w:divsChild>
                            <w:div w:id="108981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99016907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6493C2"/>
                        <w:left w:val="single" w:sz="6" w:space="0" w:color="6493C2"/>
                        <w:bottom w:val="single" w:sz="6" w:space="0" w:color="6493C2"/>
                        <w:right w:val="single" w:sz="6" w:space="0" w:color="6493C2"/>
                      </w:divBdr>
                    </w:div>
                  </w:divsChild>
                </w:div>
                <w:div w:id="2328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7474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592864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6164422">
                      <w:marLeft w:val="0"/>
                      <w:marRight w:val="0"/>
                      <w:marTop w:val="75"/>
                      <w:marBottom w:val="75"/>
                      <w:divBdr>
                        <w:top w:val="single" w:sz="6" w:space="4" w:color="6493C2"/>
                        <w:left w:val="single" w:sz="6" w:space="4" w:color="6493C2"/>
                        <w:bottom w:val="single" w:sz="6" w:space="4" w:color="6493C2"/>
                        <w:right w:val="single" w:sz="6" w:space="4" w:color="6493C2"/>
                      </w:divBdr>
                      <w:divsChild>
                        <w:div w:id="1169754302">
                          <w:marLeft w:val="0"/>
                          <w:marRight w:val="75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5483733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6493C2"/>
                        <w:left w:val="single" w:sz="6" w:space="0" w:color="6493C2"/>
                        <w:bottom w:val="single" w:sz="6" w:space="0" w:color="6493C2"/>
                        <w:right w:val="single" w:sz="6" w:space="0" w:color="6493C2"/>
                      </w:divBdr>
                    </w:div>
                  </w:divsChild>
                </w:div>
                <w:div w:id="163231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623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1491750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3230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983877">
                      <w:marLeft w:val="0"/>
                      <w:marRight w:val="0"/>
                      <w:marTop w:val="75"/>
                      <w:marBottom w:val="75"/>
                      <w:divBdr>
                        <w:top w:val="single" w:sz="6" w:space="4" w:color="6493C2"/>
                        <w:left w:val="single" w:sz="6" w:space="4" w:color="6493C2"/>
                        <w:bottom w:val="single" w:sz="6" w:space="4" w:color="6493C2"/>
                        <w:right w:val="single" w:sz="6" w:space="4" w:color="6493C2"/>
                      </w:divBdr>
                      <w:divsChild>
                        <w:div w:id="1611426284">
                          <w:marLeft w:val="0"/>
                          <w:marRight w:val="75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1305899">
                      <w:marLeft w:val="0"/>
                      <w:marRight w:val="0"/>
                      <w:marTop w:val="75"/>
                      <w:marBottom w:val="75"/>
                      <w:divBdr>
                        <w:top w:val="single" w:sz="6" w:space="4" w:color="6493C2"/>
                        <w:left w:val="single" w:sz="6" w:space="4" w:color="6493C2"/>
                        <w:bottom w:val="single" w:sz="6" w:space="4" w:color="6493C2"/>
                        <w:right w:val="single" w:sz="6" w:space="4" w:color="6493C2"/>
                      </w:divBdr>
                      <w:divsChild>
                        <w:div w:id="2046054866">
                          <w:marLeft w:val="0"/>
                          <w:marRight w:val="75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1783578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6493C2"/>
                        <w:left w:val="single" w:sz="6" w:space="0" w:color="6493C2"/>
                        <w:bottom w:val="single" w:sz="6" w:space="0" w:color="6493C2"/>
                        <w:right w:val="single" w:sz="6" w:space="0" w:color="6493C2"/>
                      </w:divBdr>
                    </w:div>
                  </w:divsChild>
                </w:div>
                <w:div w:id="1176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038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FA420"/>
                        <w:left w:val="single" w:sz="6" w:space="0" w:color="FFA420"/>
                        <w:bottom w:val="single" w:sz="2" w:space="0" w:color="FFA420"/>
                        <w:right w:val="single" w:sz="6" w:space="0" w:color="FFA420"/>
                      </w:divBdr>
                      <w:divsChild>
                        <w:div w:id="1768379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328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400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FFA420"/>
                            <w:left w:val="single" w:sz="6" w:space="0" w:color="FFA420"/>
                            <w:bottom w:val="single" w:sz="2" w:space="0" w:color="FFA420"/>
                            <w:right w:val="single" w:sz="6" w:space="0" w:color="FFA420"/>
                          </w:divBdr>
                          <w:divsChild>
                            <w:div w:id="1724408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20854645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FFA420"/>
                        <w:left w:val="single" w:sz="6" w:space="0" w:color="FFA420"/>
                        <w:bottom w:val="single" w:sz="6" w:space="0" w:color="FFA420"/>
                        <w:right w:val="single" w:sz="6" w:space="0" w:color="FFA420"/>
                      </w:divBdr>
                    </w:div>
                  </w:divsChild>
                </w:div>
                <w:div w:id="85164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0761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FA420"/>
                        <w:left w:val="single" w:sz="6" w:space="0" w:color="FFA420"/>
                        <w:bottom w:val="single" w:sz="2" w:space="0" w:color="FFA420"/>
                        <w:right w:val="single" w:sz="6" w:space="0" w:color="FFA420"/>
                      </w:divBdr>
                      <w:divsChild>
                        <w:div w:id="393552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6261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51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FFA420"/>
                            <w:left w:val="single" w:sz="6" w:space="0" w:color="FFA420"/>
                            <w:bottom w:val="single" w:sz="2" w:space="0" w:color="FFA420"/>
                            <w:right w:val="single" w:sz="6" w:space="0" w:color="FFA420"/>
                          </w:divBdr>
                          <w:divsChild>
                            <w:div w:id="1483498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202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8891630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FFA420"/>
                        <w:left w:val="single" w:sz="6" w:space="0" w:color="FFA420"/>
                        <w:bottom w:val="single" w:sz="6" w:space="0" w:color="FFA420"/>
                        <w:right w:val="single" w:sz="6" w:space="0" w:color="FFA420"/>
                      </w:divBdr>
                    </w:div>
                  </w:divsChild>
                </w:div>
                <w:div w:id="942884086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176423">
                      <w:marLeft w:val="0"/>
                      <w:marRight w:val="150"/>
                      <w:marTop w:val="7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9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544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786849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526329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109459">
                  <w:marLeft w:val="0"/>
                  <w:marRight w:val="0"/>
                  <w:marTop w:val="0"/>
                  <w:marBottom w:val="0"/>
                  <w:divBdr>
                    <w:top w:val="single" w:sz="2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2749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7226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801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9618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5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1280451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1800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327231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64020554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  <w:div w:id="181876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280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129112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2014529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34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6183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966008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92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78164914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</w:divsChild>
            </w:div>
            <w:div w:id="15463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573001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1317420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47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3079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916985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95811986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</w:divsChild>
            </w:div>
            <w:div w:id="16819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443987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1473601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96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18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395977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53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3257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3992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3851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791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759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677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1771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8452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716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5456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9580671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</w:divsChild>
            </w:div>
            <w:div w:id="5883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38792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377780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83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215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70733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50171626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</w:divsChild>
            </w:div>
            <w:div w:id="185803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684135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11116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02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0114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336345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5915416">
                              <w:blockQuote w:val="1"/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single" w:sz="36" w:space="0" w:color="EEEEEE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23283195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</w:divsChild>
            </w:div>
          </w:divsChild>
        </w:div>
        <w:div w:id="2040664277">
          <w:marLeft w:val="0"/>
          <w:marRight w:val="0"/>
          <w:marTop w:val="225"/>
          <w:marBottom w:val="0"/>
          <w:divBdr>
            <w:top w:val="single" w:sz="12" w:space="23" w:color="CED0D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7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08870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0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02882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9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669706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92183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905079">
                  <w:marLeft w:val="0"/>
                  <w:marRight w:val="0"/>
                  <w:marTop w:val="0"/>
                  <w:marBottom w:val="0"/>
                  <w:divBdr>
                    <w:top w:val="single" w:sz="2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76843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466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627154">
                              <w:marLeft w:val="0"/>
                              <w:marRight w:val="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1893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520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4470865">
              <w:marLeft w:val="0"/>
              <w:marRight w:val="0"/>
              <w:marTop w:val="0"/>
              <w:marBottom w:val="150"/>
              <w:divBdr>
                <w:top w:val="single" w:sz="2" w:space="0" w:color="6493C2"/>
                <w:left w:val="single" w:sz="6" w:space="0" w:color="6493C2"/>
                <w:bottom w:val="single" w:sz="6" w:space="0" w:color="6493C2"/>
                <w:right w:val="single" w:sz="6" w:space="0" w:color="6493C2"/>
              </w:divBdr>
            </w:div>
            <w:div w:id="5203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60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52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924532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414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5866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6493C2"/>
                            <w:left w:val="single" w:sz="6" w:space="0" w:color="6493C2"/>
                            <w:bottom w:val="single" w:sz="2" w:space="0" w:color="6493C2"/>
                            <w:right w:val="single" w:sz="6" w:space="0" w:color="6493C2"/>
                          </w:divBdr>
                          <w:divsChild>
                            <w:div w:id="2060088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3153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2200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60204859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6493C2"/>
                        <w:left w:val="single" w:sz="6" w:space="0" w:color="6493C2"/>
                        <w:bottom w:val="single" w:sz="6" w:space="0" w:color="6493C2"/>
                        <w:right w:val="single" w:sz="6" w:space="0" w:color="6493C2"/>
                      </w:divBdr>
                    </w:div>
                  </w:divsChild>
                </w:div>
                <w:div w:id="48577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3064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14647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1362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850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6493C2"/>
                            <w:left w:val="single" w:sz="6" w:space="0" w:color="6493C2"/>
                            <w:bottom w:val="single" w:sz="2" w:space="0" w:color="6493C2"/>
                            <w:right w:val="single" w:sz="6" w:space="0" w:color="6493C2"/>
                          </w:divBdr>
                          <w:divsChild>
                            <w:div w:id="1425414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355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2646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06294223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6493C2"/>
                        <w:left w:val="single" w:sz="6" w:space="0" w:color="6493C2"/>
                        <w:bottom w:val="single" w:sz="6" w:space="0" w:color="6493C2"/>
                        <w:right w:val="single" w:sz="6" w:space="0" w:color="6493C2"/>
                      </w:divBdr>
                    </w:div>
                  </w:divsChild>
                </w:div>
                <w:div w:id="60503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6245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209250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47663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999118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72060162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  <w:div w:id="109393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0512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32965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9600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963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6493C2"/>
                            <w:left w:val="single" w:sz="6" w:space="0" w:color="6493C2"/>
                            <w:bottom w:val="single" w:sz="2" w:space="0" w:color="6493C2"/>
                            <w:right w:val="single" w:sz="6" w:space="0" w:color="6493C2"/>
                          </w:divBdr>
                          <w:divsChild>
                            <w:div w:id="1001004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6627612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6493C2"/>
                        <w:left w:val="single" w:sz="6" w:space="0" w:color="6493C2"/>
                        <w:bottom w:val="single" w:sz="6" w:space="0" w:color="6493C2"/>
                        <w:right w:val="single" w:sz="6" w:space="0" w:color="6493C2"/>
                      </w:divBdr>
                    </w:div>
                  </w:divsChild>
                </w:div>
                <w:div w:id="172047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767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223565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7998180">
                      <w:marLeft w:val="0"/>
                      <w:marRight w:val="0"/>
                      <w:marTop w:val="75"/>
                      <w:marBottom w:val="75"/>
                      <w:divBdr>
                        <w:top w:val="single" w:sz="6" w:space="4" w:color="6493C2"/>
                        <w:left w:val="single" w:sz="6" w:space="4" w:color="6493C2"/>
                        <w:bottom w:val="single" w:sz="6" w:space="4" w:color="6493C2"/>
                        <w:right w:val="single" w:sz="6" w:space="4" w:color="6493C2"/>
                      </w:divBdr>
                      <w:divsChild>
                        <w:div w:id="600458258">
                          <w:marLeft w:val="0"/>
                          <w:marRight w:val="75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7541647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6493C2"/>
                        <w:left w:val="single" w:sz="6" w:space="0" w:color="6493C2"/>
                        <w:bottom w:val="single" w:sz="6" w:space="0" w:color="6493C2"/>
                        <w:right w:val="single" w:sz="6" w:space="0" w:color="6493C2"/>
                      </w:divBdr>
                    </w:div>
                  </w:divsChild>
                </w:div>
                <w:div w:id="9483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8622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1638603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266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483475">
                      <w:marLeft w:val="0"/>
                      <w:marRight w:val="0"/>
                      <w:marTop w:val="75"/>
                      <w:marBottom w:val="75"/>
                      <w:divBdr>
                        <w:top w:val="single" w:sz="6" w:space="4" w:color="6493C2"/>
                        <w:left w:val="single" w:sz="6" w:space="4" w:color="6493C2"/>
                        <w:bottom w:val="single" w:sz="6" w:space="4" w:color="6493C2"/>
                        <w:right w:val="single" w:sz="6" w:space="4" w:color="6493C2"/>
                      </w:divBdr>
                      <w:divsChild>
                        <w:div w:id="1123960095">
                          <w:marLeft w:val="0"/>
                          <w:marRight w:val="75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4876954">
                      <w:marLeft w:val="0"/>
                      <w:marRight w:val="0"/>
                      <w:marTop w:val="75"/>
                      <w:marBottom w:val="75"/>
                      <w:divBdr>
                        <w:top w:val="single" w:sz="6" w:space="4" w:color="6493C2"/>
                        <w:left w:val="single" w:sz="6" w:space="4" w:color="6493C2"/>
                        <w:bottom w:val="single" w:sz="6" w:space="4" w:color="6493C2"/>
                        <w:right w:val="single" w:sz="6" w:space="4" w:color="6493C2"/>
                      </w:divBdr>
                      <w:divsChild>
                        <w:div w:id="1091311672">
                          <w:marLeft w:val="0"/>
                          <w:marRight w:val="75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7719609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6493C2"/>
                        <w:left w:val="single" w:sz="6" w:space="0" w:color="6493C2"/>
                        <w:bottom w:val="single" w:sz="6" w:space="0" w:color="6493C2"/>
                        <w:right w:val="single" w:sz="6" w:space="0" w:color="6493C2"/>
                      </w:divBdr>
                    </w:div>
                  </w:divsChild>
                </w:div>
                <w:div w:id="37396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5376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FA420"/>
                        <w:left w:val="single" w:sz="6" w:space="0" w:color="FFA420"/>
                        <w:bottom w:val="single" w:sz="2" w:space="0" w:color="FFA420"/>
                        <w:right w:val="single" w:sz="6" w:space="0" w:color="FFA420"/>
                      </w:divBdr>
                      <w:divsChild>
                        <w:div w:id="1956329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000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753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FFA420"/>
                            <w:left w:val="single" w:sz="6" w:space="0" w:color="FFA420"/>
                            <w:bottom w:val="single" w:sz="2" w:space="0" w:color="FFA420"/>
                            <w:right w:val="single" w:sz="6" w:space="0" w:color="FFA420"/>
                          </w:divBdr>
                          <w:divsChild>
                            <w:div w:id="1555776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32519165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FFA420"/>
                        <w:left w:val="single" w:sz="6" w:space="0" w:color="FFA420"/>
                        <w:bottom w:val="single" w:sz="6" w:space="0" w:color="FFA420"/>
                        <w:right w:val="single" w:sz="6" w:space="0" w:color="FFA420"/>
                      </w:divBdr>
                    </w:div>
                  </w:divsChild>
                </w:div>
                <w:div w:id="1787002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273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FA420"/>
                        <w:left w:val="single" w:sz="6" w:space="0" w:color="FFA420"/>
                        <w:bottom w:val="single" w:sz="2" w:space="0" w:color="FFA420"/>
                        <w:right w:val="single" w:sz="6" w:space="0" w:color="FFA420"/>
                      </w:divBdr>
                      <w:divsChild>
                        <w:div w:id="418600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209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446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FFA420"/>
                            <w:left w:val="single" w:sz="6" w:space="0" w:color="FFA420"/>
                            <w:bottom w:val="single" w:sz="2" w:space="0" w:color="FFA420"/>
                            <w:right w:val="single" w:sz="6" w:space="0" w:color="FFA420"/>
                          </w:divBdr>
                          <w:divsChild>
                            <w:div w:id="654797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8216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17147011">
                      <w:marLeft w:val="0"/>
                      <w:marRight w:val="0"/>
                      <w:marTop w:val="0"/>
                      <w:marBottom w:val="150"/>
                      <w:divBdr>
                        <w:top w:val="single" w:sz="2" w:space="0" w:color="FFA420"/>
                        <w:left w:val="single" w:sz="6" w:space="0" w:color="FFA420"/>
                        <w:bottom w:val="single" w:sz="6" w:space="0" w:color="FFA420"/>
                        <w:right w:val="single" w:sz="6" w:space="0" w:color="FFA420"/>
                      </w:divBdr>
                    </w:div>
                  </w:divsChild>
                </w:div>
                <w:div w:id="2090805803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465714">
                      <w:marLeft w:val="0"/>
                      <w:marRight w:val="150"/>
                      <w:marTop w:val="7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16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2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690831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34236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528663">
                  <w:marLeft w:val="0"/>
                  <w:marRight w:val="0"/>
                  <w:marTop w:val="0"/>
                  <w:marBottom w:val="0"/>
                  <w:divBdr>
                    <w:top w:val="single" w:sz="2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64424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434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942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8035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661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1909922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6978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619532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92101505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  <w:div w:id="191512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71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64933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104159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3087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1987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1323313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050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60766852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</w:divsChild>
            </w:div>
            <w:div w:id="5195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793625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196542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08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31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564074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4016451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</w:divsChild>
            </w:div>
            <w:div w:id="129783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437196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126970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043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45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1807161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389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6568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0170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1560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3938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0531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5113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47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5474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3068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4395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78495123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</w:divsChild>
            </w:div>
            <w:div w:id="19079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098264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194295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10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0345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5455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5455286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</w:divsChild>
            </w:div>
            <w:div w:id="175435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353663">
                  <w:marLeft w:val="0"/>
                  <w:marRight w:val="0"/>
                  <w:marTop w:val="0"/>
                  <w:marBottom w:val="0"/>
                  <w:divBdr>
                    <w:top w:val="single" w:sz="6" w:space="0" w:color="6493C2"/>
                    <w:left w:val="single" w:sz="6" w:space="0" w:color="6493C2"/>
                    <w:bottom w:val="single" w:sz="2" w:space="0" w:color="6493C2"/>
                    <w:right w:val="single" w:sz="6" w:space="0" w:color="6493C2"/>
                  </w:divBdr>
                  <w:divsChild>
                    <w:div w:id="68401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10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7121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6493C2"/>
                        <w:left w:val="single" w:sz="6" w:space="0" w:color="6493C2"/>
                        <w:bottom w:val="single" w:sz="2" w:space="0" w:color="6493C2"/>
                        <w:right w:val="single" w:sz="6" w:space="0" w:color="6493C2"/>
                      </w:divBdr>
                      <w:divsChild>
                        <w:div w:id="1443106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5598634">
                              <w:blockQuote w:val="1"/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single" w:sz="36" w:space="0" w:color="EEEEEE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10506613">
                  <w:marLeft w:val="0"/>
                  <w:marRight w:val="0"/>
                  <w:marTop w:val="0"/>
                  <w:marBottom w:val="150"/>
                  <w:divBdr>
                    <w:top w:val="single" w:sz="2" w:space="0" w:color="6493C2"/>
                    <w:left w:val="single" w:sz="6" w:space="0" w:color="6493C2"/>
                    <w:bottom w:val="single" w:sz="6" w:space="0" w:color="6493C2"/>
                    <w:right w:val="single" w:sz="6" w:space="0" w:color="6493C2"/>
                  </w:divBdr>
                </w:div>
              </w:divsChild>
            </w:div>
          </w:divsChild>
        </w:div>
        <w:div w:id="558789496">
          <w:marLeft w:val="0"/>
          <w:marRight w:val="0"/>
          <w:marTop w:val="225"/>
          <w:marBottom w:val="0"/>
          <w:divBdr>
            <w:top w:val="single" w:sz="12" w:space="23" w:color="CED0D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7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2556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85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002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mailto:rvcguido@usp.br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4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Rafael Guido</cp:lastModifiedBy>
  <cp:revision>86</cp:revision>
  <dcterms:created xsi:type="dcterms:W3CDTF">2015-08-18T13:34:00Z</dcterms:created>
  <dcterms:modified xsi:type="dcterms:W3CDTF">2023-09-15T10:56:00Z</dcterms:modified>
</cp:coreProperties>
</file>